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 xml:space="preserve">ation of DSS induced colitis through supplementation of </w:t>
      </w:r>
      <w:proofErr w:type="gramStart"/>
      <w:r w:rsidR="001F6FBA">
        <w:t>Red</w:t>
      </w:r>
      <w:proofErr w:type="gramEnd"/>
      <w:r w:rsidR="001F6FBA">
        <w:t xml:space="preserve">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3A889D35"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survival. </w:t>
      </w:r>
      <w:r w:rsidR="0022117E" w:rsidRPr="005B4F40">
        <w:rPr>
          <w:rFonts w:cs="Times New Roman"/>
          <w:highlight w:val="yellow"/>
          <w:rPrChange w:id="3" w:author="Ghadermazi,Parsa" w:date="2022-05-24T13:05:00Z">
            <w:rPr>
              <w:rFonts w:cs="Times New Roman"/>
            </w:rPr>
          </w:rPrChange>
        </w:rPr>
        <w:t xml:space="preserve">However, supplementation of RCJ was significantly </w:t>
      </w:r>
      <w:proofErr w:type="gramStart"/>
      <w:r w:rsidR="0022117E" w:rsidRPr="005B4F40">
        <w:rPr>
          <w:rFonts w:cs="Times New Roman"/>
          <w:highlight w:val="yellow"/>
          <w:rPrChange w:id="4" w:author="Ghadermazi,Parsa" w:date="2022-05-24T13:05:00Z">
            <w:rPr>
              <w:rFonts w:cs="Times New Roman"/>
            </w:rPr>
          </w:rPrChange>
        </w:rPr>
        <w:t>revert</w:t>
      </w:r>
      <w:r w:rsidR="00572DBA" w:rsidRPr="005B4F40">
        <w:rPr>
          <w:rFonts w:cs="Times New Roman"/>
          <w:highlight w:val="yellow"/>
          <w:rPrChange w:id="5" w:author="Ghadermazi,Parsa" w:date="2022-05-24T13:05:00Z">
            <w:rPr>
              <w:rFonts w:cs="Times New Roman"/>
            </w:rPr>
          </w:rPrChange>
        </w:rPr>
        <w:t>ed</w:t>
      </w:r>
      <w:r w:rsidR="0022117E" w:rsidRPr="005B4F40">
        <w:rPr>
          <w:rFonts w:cs="Times New Roman"/>
          <w:highlight w:val="yellow"/>
          <w:rPrChange w:id="6" w:author="Ghadermazi,Parsa" w:date="2022-05-24T13:05:00Z">
            <w:rPr>
              <w:rFonts w:cs="Times New Roman"/>
            </w:rPr>
          </w:rPrChange>
        </w:rPr>
        <w:t xml:space="preserve"> back</w:t>
      </w:r>
      <w:proofErr w:type="gramEnd"/>
      <w:r w:rsidR="00B371F3" w:rsidRPr="005B4F40">
        <w:rPr>
          <w:rFonts w:cs="Times New Roman"/>
          <w:highlight w:val="yellow"/>
          <w:rPrChange w:id="7" w:author="Ghadermazi,Parsa" w:date="2022-05-24T13:05:00Z">
            <w:rPr>
              <w:rFonts w:cs="Times New Roman"/>
            </w:rPr>
          </w:rPrChange>
        </w:rPr>
        <w:t xml:space="preserve"> due to enrichment of butyrate </w:t>
      </w:r>
      <w:commentRangeStart w:id="8"/>
      <w:commentRangeStart w:id="9"/>
      <w:r w:rsidR="00B371F3" w:rsidRPr="005B4F40">
        <w:rPr>
          <w:rFonts w:cs="Times New Roman"/>
          <w:highlight w:val="yellow"/>
          <w:rPrChange w:id="10" w:author="Ghadermazi,Parsa" w:date="2022-05-24T13:05:00Z">
            <w:rPr>
              <w:rFonts w:cs="Times New Roman"/>
            </w:rPr>
          </w:rPrChange>
        </w:rPr>
        <w:t xml:space="preserve">producing gut microbiome like </w:t>
      </w:r>
      <w:proofErr w:type="spellStart"/>
      <w:r w:rsidR="00B371F3" w:rsidRPr="005B4F40">
        <w:rPr>
          <w:highlight w:val="yellow"/>
          <w:rPrChange w:id="11" w:author="Ghadermazi,Parsa" w:date="2022-05-24T13:05:00Z">
            <w:rPr/>
          </w:rPrChange>
        </w:rPr>
        <w:t>Lachnospiraceae</w:t>
      </w:r>
      <w:proofErr w:type="spellEnd"/>
      <w:r w:rsidR="00B371F3" w:rsidRPr="005B4F40">
        <w:rPr>
          <w:highlight w:val="yellow"/>
          <w:rPrChange w:id="12" w:author="Ghadermazi,Parsa" w:date="2022-05-24T13:05:00Z">
            <w:rPr/>
          </w:rPrChange>
        </w:rPr>
        <w:t xml:space="preserve"> bacterium A4, </w:t>
      </w:r>
      <w:proofErr w:type="spellStart"/>
      <w:r w:rsidR="00B371F3" w:rsidRPr="005B4F40">
        <w:rPr>
          <w:highlight w:val="yellow"/>
          <w:rPrChange w:id="13" w:author="Ghadermazi,Parsa" w:date="2022-05-24T13:05:00Z">
            <w:rPr/>
          </w:rPrChange>
        </w:rPr>
        <w:t>Roseburia</w:t>
      </w:r>
      <w:proofErr w:type="spellEnd"/>
      <w:r w:rsidR="00BF32FC" w:rsidRPr="005B4F40">
        <w:rPr>
          <w:highlight w:val="yellow"/>
          <w:rPrChange w:id="14" w:author="Ghadermazi,Parsa" w:date="2022-05-24T13:05:00Z">
            <w:rPr/>
          </w:rPrChange>
        </w:rPr>
        <w:t xml:space="preserve">, </w:t>
      </w:r>
      <w:proofErr w:type="spellStart"/>
      <w:r w:rsidR="00BF32FC" w:rsidRPr="005B4F40">
        <w:rPr>
          <w:highlight w:val="yellow"/>
          <w:rPrChange w:id="15" w:author="Ghadermazi,Parsa" w:date="2022-05-24T13:05:00Z">
            <w:rPr/>
          </w:rPrChange>
        </w:rPr>
        <w:t>Flavonifactor</w:t>
      </w:r>
      <w:proofErr w:type="spellEnd"/>
      <w:r w:rsidR="00BF32FC" w:rsidRPr="005B4F40">
        <w:rPr>
          <w:highlight w:val="yellow"/>
          <w:rPrChange w:id="16" w:author="Ghadermazi,Parsa" w:date="2022-05-24T13:05:00Z">
            <w:rPr/>
          </w:rPrChange>
        </w:rPr>
        <w:t xml:space="preserve">, </w:t>
      </w:r>
      <w:commentRangeEnd w:id="8"/>
      <w:r w:rsidR="005B4F40">
        <w:rPr>
          <w:rStyle w:val="CommentReference"/>
        </w:rPr>
        <w:commentReference w:id="8"/>
      </w:r>
      <w:commentRangeEnd w:id="9"/>
      <w:r w:rsidR="005B4F40">
        <w:rPr>
          <w:rStyle w:val="CommentReference"/>
        </w:rPr>
        <w:commentReference w:id="9"/>
      </w:r>
      <w:proofErr w:type="spellStart"/>
      <w:r w:rsidR="00BF32FC" w:rsidRPr="005B4F40">
        <w:rPr>
          <w:highlight w:val="yellow"/>
          <w:rPrChange w:id="17" w:author="Ghadermazi,Parsa" w:date="2022-05-24T13:05:00Z">
            <w:rPr/>
          </w:rPrChange>
        </w:rPr>
        <w:t>butyrivibrio</w:t>
      </w:r>
      <w:proofErr w:type="spellEnd"/>
      <w:r w:rsidR="00BF32FC">
        <w:t>, ASF 500 and 502 species</w:t>
      </w:r>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18" w:author="Ghadermazi,Parsa" w:date="2022-05-24T13:13:00Z">
            <w:rPr>
              <w:rFonts w:cs="Times New Roman"/>
            </w:rPr>
          </w:rPrChange>
        </w:rPr>
        <w:t>alon</w:t>
      </w:r>
      <w:r w:rsidR="00572DBA" w:rsidRPr="005B4F40">
        <w:rPr>
          <w:rFonts w:cs="Times New Roman"/>
          <w:highlight w:val="yellow"/>
          <w:rPrChange w:id="19" w:author="Ghadermazi,Parsa" w:date="2022-05-24T13:13:00Z">
            <w:rPr>
              <w:rFonts w:cs="Times New Roman"/>
            </w:rPr>
          </w:rPrChange>
        </w:rPr>
        <w:t>e</w:t>
      </w:r>
      <w:r w:rsidR="00BF32FC" w:rsidRPr="005B4F40">
        <w:rPr>
          <w:rFonts w:cs="Times New Roman"/>
          <w:highlight w:val="yellow"/>
          <w:rPrChange w:id="20"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21"/>
      <w:r w:rsidR="00447C71">
        <w:rPr>
          <w:rFonts w:cs="Times New Roman"/>
        </w:rPr>
        <w:t xml:space="preserve">Mechanistically, </w:t>
      </w:r>
      <w:commentRangeEnd w:id="21"/>
      <w:r w:rsidR="0050264D">
        <w:rPr>
          <w:rStyle w:val="CommentReference"/>
        </w:rPr>
        <w:commentReference w:id="21"/>
      </w:r>
      <w:r w:rsidR="00447C71">
        <w:rPr>
          <w:rFonts w:cs="Times New Roman"/>
        </w:rPr>
        <w:t>RCJ in combination with D</w:t>
      </w:r>
      <w:ins w:id="22" w:author="Ghadermazi,Parsa" w:date="2022-06-06T14:58:00Z">
        <w:r w:rsidR="00525A13">
          <w:rPr>
            <w:rFonts w:cs="Times New Roman"/>
          </w:rPr>
          <w:t>S</w:t>
        </w:r>
      </w:ins>
      <w:del w:id="23" w:author="Ghadermazi,Parsa" w:date="2022-06-06T14:58:00Z">
        <w:r w:rsidR="00447C71" w:rsidDel="00525A13">
          <w:rPr>
            <w:rFonts w:cs="Times New Roman"/>
          </w:rPr>
          <w:delText>D</w:delText>
        </w:r>
      </w:del>
      <w:r w:rsidR="00447C71">
        <w:rPr>
          <w:rFonts w:cs="Times New Roman"/>
        </w:rPr>
        <w:t xml:space="preserve">S resulted in decreased expression of pSTAT-3, CD3, </w:t>
      </w:r>
      <w:proofErr w:type="spellStart"/>
      <w:r w:rsidR="00447C71">
        <w:rPr>
          <w:rFonts w:cs="Times New Roman"/>
        </w:rPr>
        <w:t>RORγ</w:t>
      </w:r>
      <w:proofErr w:type="spellEnd"/>
      <w:r w:rsidR="00447C71">
        <w:rPr>
          <w:rFonts w:cs="Times New Roman"/>
        </w:rPr>
        <w:t xml:space="preserve"> and F4/80 in colonic epithelium compare with DSS group. </w:t>
      </w:r>
      <w:r w:rsidR="0022117E">
        <w:rPr>
          <w:rFonts w:cs="Times New Roman"/>
        </w:rPr>
        <w:t xml:space="preserve">Importantly, </w:t>
      </w:r>
      <w:r w:rsidR="00DA5D51">
        <w:rPr>
          <w:rFonts w:cs="Times New Roman"/>
        </w:rPr>
        <w:t xml:space="preserve">Shotgun </w:t>
      </w:r>
      <w:r w:rsidR="0022117E" w:rsidRPr="005B4F40">
        <w:rPr>
          <w:rFonts w:cs="Times New Roman"/>
          <w:highlight w:val="yellow"/>
          <w:rPrChange w:id="24" w:author="Ghadermazi,Parsa" w:date="2022-05-24T13:14:00Z">
            <w:rPr>
              <w:rFonts w:cs="Times New Roman"/>
            </w:rPr>
          </w:rPrChange>
        </w:rPr>
        <w:t>whole genome</w:t>
      </w:r>
      <w:r w:rsidR="0022117E">
        <w:rPr>
          <w:rFonts w:cs="Times New Roman"/>
        </w:rPr>
        <w:t xml:space="preserve"> sequence data </w:t>
      </w:r>
      <w:commentRangeStart w:id="25"/>
      <w:r w:rsidR="0022117E">
        <w:rPr>
          <w:rFonts w:cs="Times New Roman"/>
        </w:rPr>
        <w:t>showed</w:t>
      </w:r>
      <w:commentRangeEnd w:id="25"/>
      <w:r w:rsidR="0050264D">
        <w:rPr>
          <w:rStyle w:val="CommentReference"/>
        </w:rPr>
        <w:commentReference w:id="25"/>
      </w:r>
      <w:r w:rsidR="0022117E">
        <w:rPr>
          <w:rFonts w:cs="Times New Roman"/>
        </w:rPr>
        <w:t xml:space="preserve"> that 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w:t>
      </w:r>
      <w:proofErr w:type="gramStart"/>
      <w:r w:rsidR="0022117E" w:rsidRPr="00CE7AD7">
        <w:rPr>
          <w:rFonts w:cs="Times New Roman"/>
        </w:rPr>
        <w:t>anti</w:t>
      </w:r>
      <w:r w:rsidR="0022117E">
        <w:rPr>
          <w:rFonts w:cs="Times New Roman"/>
        </w:rPr>
        <w:t>-</w:t>
      </w:r>
      <w:r w:rsidR="0022117E" w:rsidRPr="00CE7AD7">
        <w:rPr>
          <w:rFonts w:cs="Times New Roman"/>
        </w:rPr>
        <w:t>oxidant</w:t>
      </w:r>
      <w:proofErr w:type="gramEnd"/>
      <w:r w:rsidR="0022117E" w:rsidRPr="00CE7AD7">
        <w:rPr>
          <w:rFonts w:cs="Times New Roman"/>
        </w:rPr>
        <w:t xml:space="preserve"> system.</w:t>
      </w:r>
    </w:p>
    <w:p w14:paraId="3E492B51" w14:textId="0B067655" w:rsidR="0022117E" w:rsidRDefault="002251DA" w:rsidP="00DD22AC">
      <w:pPr>
        <w:spacing w:after="0" w:line="360" w:lineRule="auto"/>
        <w:jc w:val="both"/>
        <w:rPr>
          <w:rFonts w:cs="Times New Roman"/>
        </w:rPr>
      </w:pPr>
      <w:r w:rsidRPr="002251DA">
        <w:rPr>
          <w:rFonts w:cs="Times New Roman"/>
          <w:b/>
        </w:rPr>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26" w:author="Ghadermazi,Parsa" w:date="2022-05-24T13:19:00Z">
        <w:r w:rsidR="0050264D">
          <w:rPr>
            <w:rFonts w:cs="Times New Roman"/>
          </w:rPr>
          <w:t xml:space="preserve"> </w:t>
        </w:r>
      </w:ins>
      <w:r w:rsidR="0022117E" w:rsidRPr="005C1F48">
        <w:rPr>
          <w:rFonts w:cs="Times New Roman"/>
        </w:rPr>
        <w:t>inflammatory</w:t>
      </w:r>
      <w:ins w:id="27"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lastRenderedPageBreak/>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28"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29" w:name="_Toc531690742"/>
      <w:bookmarkStart w:id="30" w:name="_Toc11773663"/>
      <w:r w:rsidRPr="0022117E">
        <w:rPr>
          <w:rFonts w:eastAsiaTheme="majorEastAsia" w:cs="Times New Roman"/>
          <w:b/>
          <w:caps/>
          <w:sz w:val="28"/>
          <w:szCs w:val="26"/>
        </w:rPr>
        <w:lastRenderedPageBreak/>
        <w:t>Introduction</w:t>
      </w:r>
      <w:bookmarkEnd w:id="29"/>
      <w:bookmarkEnd w:id="30"/>
    </w:p>
    <w:p w14:paraId="216CAF8B" w14:textId="3248B246"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commentRangeStart w:id="31"/>
      <w:r w:rsidRPr="0050264D">
        <w:rPr>
          <w:rFonts w:cs="Times New Roman"/>
          <w:szCs w:val="24"/>
          <w:highlight w:val="yellow"/>
          <w:rPrChange w:id="32" w:author="Ghadermazi,Parsa" w:date="2022-05-24T13:20:00Z">
            <w:rPr>
              <w:rFonts w:cs="Times New Roman"/>
              <w:szCs w:val="24"/>
            </w:rPr>
          </w:rPrChange>
        </w:rPr>
        <w:t xml:space="preserve">Crohn </w:t>
      </w:r>
      <w:commentRangeEnd w:id="31"/>
      <w:r w:rsidR="0050264D" w:rsidRPr="0050264D">
        <w:rPr>
          <w:rStyle w:val="CommentReference"/>
          <w:highlight w:val="yellow"/>
          <w:rPrChange w:id="33" w:author="Ghadermazi,Parsa" w:date="2022-05-24T13:20:00Z">
            <w:rPr>
              <w:rStyle w:val="CommentReference"/>
            </w:rPr>
          </w:rPrChange>
        </w:rPr>
        <w:commentReference w:id="31"/>
      </w:r>
      <w:r w:rsidRPr="0050264D">
        <w:rPr>
          <w:rFonts w:cs="Times New Roman"/>
          <w:szCs w:val="24"/>
          <w:highlight w:val="yellow"/>
          <w:rPrChange w:id="34" w:author="Ghadermazi,Parsa" w:date="2022-05-24T13:20:00Z">
            <w:rPr>
              <w:rFonts w:cs="Times New Roman"/>
              <w:szCs w:val="24"/>
            </w:rPr>
          </w:rPrChange>
        </w:rPr>
        <w:t>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35" w:author="Ghadermazi,Parsa" w:date="2022-05-24T13:20:00Z">
        <w:r w:rsidR="00544F91" w:rsidDel="0050264D">
          <w:rPr>
            <w:rFonts w:cs="Times New Roman"/>
            <w:szCs w:val="24"/>
          </w:rPr>
          <w:delText>whereas,</w:delText>
        </w:r>
      </w:del>
      <w:ins w:id="36"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proofErr w:type="gramStart"/>
      <w:r w:rsidRPr="00865A89">
        <w:rPr>
          <w:rFonts w:cs="Times New Roman"/>
          <w:szCs w:val="24"/>
        </w:rPr>
        <w:t>is</w:t>
      </w:r>
      <w:proofErr w:type="gramEnd"/>
      <w:r w:rsidRPr="00865A89">
        <w:rPr>
          <w:rFonts w:cs="Times New Roman"/>
          <w:szCs w:val="24"/>
        </w:rPr>
        <w:t xml:space="preserve">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w:t>
      </w:r>
      <w:proofErr w:type="gramStart"/>
      <w:r w:rsidRPr="00865A89">
        <w:rPr>
          <w:rFonts w:cs="Times New Roman"/>
          <w:color w:val="000000"/>
          <w:szCs w:val="24"/>
        </w:rPr>
        <w:t>5 fold</w:t>
      </w:r>
      <w:proofErr w:type="gramEnd"/>
      <w:r w:rsidRPr="00865A89">
        <w:rPr>
          <w:rFonts w:cs="Times New Roman"/>
          <w:color w:val="000000"/>
          <w:szCs w:val="24"/>
        </w:rPr>
        <w:t xml:space="preserve"> more compared to patients without IBD. </w:t>
      </w:r>
    </w:p>
    <w:p w14:paraId="001D2FAA" w14:textId="77777777"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w:t>
      </w:r>
      <w:proofErr w:type="spellStart"/>
      <w:r w:rsidRPr="00865A89">
        <w:rPr>
          <w:rFonts w:cs="Times New Roman"/>
          <w:color w:val="000000"/>
          <w:szCs w:val="24"/>
        </w:rPr>
        <w:t>aminosalicylates</w:t>
      </w:r>
      <w:proofErr w:type="spellEnd"/>
      <w:r w:rsidRPr="00865A89">
        <w:rPr>
          <w:rFonts w:cs="Times New Roman"/>
          <w:color w:val="000000"/>
          <w:szCs w:val="24"/>
        </w:rPr>
        <w:t xml:space="preserve">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w:t>
      </w:r>
      <w:proofErr w:type="gramStart"/>
      <w:r w:rsidRPr="00865A89">
        <w:rPr>
          <w:rFonts w:cs="Times New Roman"/>
          <w:color w:val="000000"/>
          <w:szCs w:val="24"/>
        </w:rPr>
        <w:t>example</w:t>
      </w:r>
      <w:proofErr w:type="gramEnd"/>
      <w:r w:rsidRPr="00865A89">
        <w:rPr>
          <w:rFonts w:cs="Times New Roman"/>
          <w:color w:val="000000"/>
          <w:szCs w:val="24"/>
        </w:rPr>
        <w:t xml:space="preserv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37"/>
      <w:r>
        <w:t xml:space="preserve">an </w:t>
      </w:r>
      <w:commentRangeEnd w:id="37"/>
      <w:r w:rsidR="00F01F40">
        <w:rPr>
          <w:rStyle w:val="CommentReference"/>
        </w:rPr>
        <w:commentReference w:id="37"/>
      </w:r>
      <w:r>
        <w:t xml:space="preserve">alternative and effective therapeutic approaches to the treatment of IBD. In this context, research efforts were directed to understand role of gut microbiota alteration in IBD </w:t>
      </w:r>
      <w:r>
        <w:lastRenderedPageBreak/>
        <w:t xml:space="preserve">pathogenesis, by aiming to restore the gut microbiome composition through use of nutraceuticals (prebiotics) probiotics, </w:t>
      </w:r>
      <w:proofErr w:type="spellStart"/>
      <w:r>
        <w:t>synbiotics</w:t>
      </w:r>
      <w:proofErr w:type="spellEnd"/>
      <w:r>
        <w:t>, and fecal microbiota transplantation as a</w:t>
      </w:r>
      <w:ins w:id="38" w:author="Rachagani, Satyanarayana" w:date="2021-03-03T22:28:00Z">
        <w:r>
          <w:t>n</w:t>
        </w:r>
      </w:ins>
      <w:r>
        <w:t xml:space="preserve"> </w:t>
      </w:r>
      <w:proofErr w:type="gramStart"/>
      <w:r>
        <w:t>alternative therapies</w:t>
      </w:r>
      <w:proofErr w:type="gramEnd"/>
      <w:r>
        <w:t xml:space="preserve">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04213B65"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commentRangeStart w:id="39"/>
      <w:r>
        <w:rPr>
          <w:color w:val="000000"/>
          <w:shd w:val="clear" w:color="auto" w:fill="FFFFFF"/>
        </w:rPr>
        <w:t xml:space="preserve">is </w:t>
      </w:r>
      <w:r w:rsidR="00A62F5C">
        <w:rPr>
          <w:color w:val="000000"/>
          <w:shd w:val="clear" w:color="auto" w:fill="FFFFFF"/>
        </w:rPr>
        <w:t xml:space="preserve">plays </w:t>
      </w:r>
      <w:commentRangeEnd w:id="39"/>
      <w:r w:rsidR="00F01F40">
        <w:rPr>
          <w:rStyle w:val="CommentReference"/>
        </w:rPr>
        <w:commentReference w:id="39"/>
      </w:r>
      <w:r w:rsidR="00A62F5C">
        <w:rPr>
          <w:color w:val="000000"/>
          <w:shd w:val="clear" w:color="auto" w:fill="FFFFFF"/>
        </w:rPr>
        <w:t xml:space="preserve">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40"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proofErr w:type="spellStart"/>
      <w:r w:rsidR="00D86186">
        <w:t>Bifidobacteria</w:t>
      </w:r>
      <w:proofErr w:type="spellEnd"/>
      <w:r w:rsidR="00D86186">
        <w:t xml:space="preserve">, Lactobacilli, and non-pathogenic E. coli, </w:t>
      </w:r>
      <w:r w:rsidR="006258E3">
        <w:t>whereas inhibiting growth of</w:t>
      </w:r>
      <w:r w:rsidR="00D86186">
        <w:t xml:space="preserve"> </w:t>
      </w:r>
      <w:proofErr w:type="spellStart"/>
      <w:r w:rsidR="00D86186">
        <w:t>Bacteroidaceae</w:t>
      </w:r>
      <w:proofErr w:type="spellEnd"/>
      <w:r w:rsidR="00D86186">
        <w:t xml:space="preserv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41" w:author="Ghadermazi,Parsa" w:date="2022-05-24T13:54:00Z">
        <w:r w:rsidR="001549A8">
          <w:t xml:space="preserve"> </w:t>
        </w:r>
      </w:ins>
      <w:del w:id="42"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7ED6E47C" w:rsidR="00CF2086" w:rsidRPr="009659A4" w:rsidRDefault="00D86186" w:rsidP="009659A4">
      <w:pPr>
        <w:spacing w:line="360" w:lineRule="auto"/>
        <w:ind w:firstLine="720"/>
        <w:jc w:val="both"/>
        <w:rPr>
          <w:rFonts w:cs="Times New Roman"/>
          <w:color w:val="000000"/>
          <w:szCs w:val="24"/>
        </w:rPr>
      </w:pPr>
      <w:proofErr w:type="gramStart"/>
      <w:r w:rsidRPr="00B87A7E">
        <w:rPr>
          <w:rFonts w:cs="Times New Roman"/>
          <w:szCs w:val="24"/>
        </w:rPr>
        <w:t xml:space="preserve">Red cabbage </w:t>
      </w:r>
      <w:r w:rsidRPr="00B87A7E">
        <w:t>(Brassica oleracea var. capitata f. rubra),</w:t>
      </w:r>
      <w:proofErr w:type="gramEnd"/>
      <w:r w:rsidRPr="00B87A7E">
        <w:t xml:space="preserve">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w:t>
      </w:r>
      <w:proofErr w:type="gramStart"/>
      <w:r w:rsidRPr="00B87A7E">
        <w:t>a number of</w:t>
      </w:r>
      <w:proofErr w:type="gramEnd"/>
      <w:r w:rsidRPr="00B87A7E">
        <w:t xml:space="preserve"> bioactive substances such as </w:t>
      </w:r>
      <w:proofErr w:type="spellStart"/>
      <w:r w:rsidRPr="00B87A7E">
        <w:t>favonols</w:t>
      </w:r>
      <w:proofErr w:type="spellEnd"/>
      <w:r w:rsidRPr="00B87A7E">
        <w:t xml:space="preserve">, </w:t>
      </w:r>
      <w:proofErr w:type="spellStart"/>
      <w:r w:rsidRPr="00B87A7E">
        <w:t>glucosinolates</w:t>
      </w:r>
      <w:proofErr w:type="spellEnd"/>
      <w:r w:rsidRPr="00B87A7E">
        <w:t xml:space="preserve"> and phenolic compounds (15, 16). </w:t>
      </w:r>
      <w:r w:rsidRPr="00B87A7E">
        <w:rPr>
          <w:rFonts w:cs="Times New Roman"/>
          <w:szCs w:val="24"/>
        </w:rPr>
        <w:t>Specifically, anthocyanins</w:t>
      </w:r>
      <w:ins w:id="43"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w:t>
      </w:r>
      <w:r w:rsidR="00923DCF" w:rsidRPr="00865A89">
        <w:rPr>
          <w:rFonts w:cs="Times New Roman"/>
          <w:szCs w:val="24"/>
        </w:rPr>
        <w:t xml:space="preserve"> </w:t>
      </w:r>
      <w:r w:rsidR="00CF2086" w:rsidRPr="00865A89">
        <w:rPr>
          <w:rFonts w:cs="Times New Roman"/>
          <w:szCs w:val="24"/>
        </w:rPr>
        <w:t xml:space="preserve">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44" w:name="_Toc531690743"/>
      <w:bookmarkStart w:id="45" w:name="_Toc11773664"/>
      <w:r w:rsidRPr="0004240E">
        <w:rPr>
          <w:rFonts w:eastAsiaTheme="majorEastAsia" w:cs="Times New Roman"/>
          <w:b/>
          <w:caps/>
          <w:sz w:val="28"/>
          <w:szCs w:val="26"/>
        </w:rPr>
        <w:t>Methods</w:t>
      </w:r>
      <w:bookmarkEnd w:id="44"/>
      <w:bookmarkEnd w:id="45"/>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46" w:name="_Toc531690744"/>
      <w:bookmarkStart w:id="47" w:name="_Toc11773665"/>
      <w:r w:rsidRPr="0004240E">
        <w:rPr>
          <w:rFonts w:eastAsiaTheme="majorEastAsia" w:cs="Times New Roman"/>
          <w:b/>
          <w:sz w:val="26"/>
          <w:szCs w:val="24"/>
        </w:rPr>
        <w:t xml:space="preserve">PEF </w:t>
      </w:r>
      <w:bookmarkEnd w:id="46"/>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47"/>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proofErr w:type="spellStart"/>
      <w:r w:rsidR="00647786" w:rsidRPr="00DD22AC">
        <w:rPr>
          <w:rFonts w:cs="Times New Roman"/>
        </w:rPr>
        <w:t>μ</w:t>
      </w:r>
      <w:r w:rsidR="00647786" w:rsidRPr="0022117E">
        <w:rPr>
          <w:rFonts w:cs="Times New Roman"/>
        </w:rPr>
        <w:t>F</w:t>
      </w:r>
      <w:proofErr w:type="spellEnd"/>
      <w:r w:rsidR="00647786" w:rsidRPr="0022117E">
        <w:rPr>
          <w:rFonts w:cs="Times New Roman"/>
        </w:rPr>
        <w:t xml:space="preserve">, 25 pulses, 3.43 kJ/kg), samples of mash derived from </w:t>
      </w:r>
      <w:proofErr w:type="spellStart"/>
      <w:r w:rsidR="0040344C">
        <w:rPr>
          <w:rFonts w:cs="Times New Roman"/>
        </w:rPr>
        <w:t>eight</w:t>
      </w:r>
      <w:r w:rsidR="00647786" w:rsidRPr="0022117E">
        <w:rPr>
          <w:rFonts w:cs="Times New Roman"/>
        </w:rPr>
        <w:t>red</w:t>
      </w:r>
      <w:proofErr w:type="spellEnd"/>
      <w:r w:rsidR="00647786" w:rsidRPr="0022117E">
        <w:rPr>
          <w:rFonts w:cs="Times New Roman"/>
        </w:rPr>
        <w:t xml:space="preserve">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proofErr w:type="spellStart"/>
      <w:r w:rsidR="0040344C">
        <w:rPr>
          <w:rFonts w:cs="Times New Roman"/>
        </w:rPr>
        <w:t>eight</w:t>
      </w:r>
      <w:r w:rsidR="00647786" w:rsidRPr="0040344C">
        <w:rPr>
          <w:rFonts w:cs="Times New Roman"/>
        </w:rPr>
        <w:t>red</w:t>
      </w:r>
      <w:proofErr w:type="spellEnd"/>
      <w:r w:rsidR="00647786" w:rsidRPr="0040344C">
        <w:rPr>
          <w:rFonts w:cs="Times New Roman"/>
        </w:rPr>
        <w:t xml:space="preserve">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48"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49"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50"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51"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52"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 xml:space="preserve">ity. The </w:t>
      </w:r>
      <w:proofErr w:type="spellStart"/>
      <w:r w:rsidR="00FE1171" w:rsidRPr="0040344C">
        <w:rPr>
          <w:rFonts w:cs="Times New Roman"/>
        </w:rPr>
        <w:t>Folin-Ciocalteu</w:t>
      </w:r>
      <w:proofErr w:type="spellEnd"/>
      <w:r w:rsidR="00FE1171" w:rsidRPr="0040344C">
        <w:rPr>
          <w:rFonts w:cs="Times New Roman"/>
        </w:rPr>
        <w:t xml:space="preserve">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w:t>
      </w:r>
      <w:proofErr w:type="spellStart"/>
      <w:r w:rsidRPr="0022117E">
        <w:rPr>
          <w:rFonts w:cs="Times New Roman"/>
        </w:rPr>
        <w:t>Azinobis</w:t>
      </w:r>
      <w:proofErr w:type="spellEnd"/>
      <w:r w:rsidRPr="0022117E">
        <w:rPr>
          <w:rFonts w:cs="Times New Roman"/>
        </w:rPr>
        <w:t>-(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53" w:name="_Toc11773674"/>
      <w:bookmarkStart w:id="54" w:name="_Toc531690745"/>
      <w:bookmarkStart w:id="55" w:name="_Toc11773666"/>
      <w:r w:rsidRPr="00A41F57">
        <w:rPr>
          <w:rFonts w:eastAsiaTheme="majorEastAsia" w:cs="Times New Roman"/>
          <w:b/>
          <w:sz w:val="26"/>
          <w:szCs w:val="24"/>
        </w:rPr>
        <w:t>DSS-induced colitis</w:t>
      </w:r>
      <w:bookmarkEnd w:id="53"/>
      <w:r w:rsidR="005A6321">
        <w:rPr>
          <w:rFonts w:eastAsiaTheme="majorEastAsia" w:cs="Times New Roman"/>
          <w:b/>
          <w:sz w:val="26"/>
          <w:szCs w:val="24"/>
        </w:rPr>
        <w:t xml:space="preserve"> model in C57Bl6 mice</w:t>
      </w:r>
    </w:p>
    <w:p w14:paraId="25AEB067" w14:textId="7F1BA8E7"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56"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57"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58" w:author="Rachagani, Satyanarayana" w:date="2021-03-24T22:13:00Z">
        <w:r w:rsidR="00963575">
          <w:rPr>
            <w:rFonts w:cs="Times New Roman"/>
          </w:rPr>
          <w:t>generated in</w:t>
        </w:r>
      </w:ins>
      <w:ins w:id="59" w:author="Rachagani, Satyanarayana" w:date="2021-03-24T22:14:00Z">
        <w:r w:rsidR="00963575">
          <w:rPr>
            <w:rFonts w:cs="Times New Roman"/>
          </w:rPr>
          <w:t xml:space="preserve"> </w:t>
        </w:r>
      </w:ins>
      <w:ins w:id="60" w:author="Rachagani, Satyanarayana" w:date="2021-03-24T22:13:00Z">
        <w:r w:rsidR="00963575">
          <w:rPr>
            <w:rFonts w:cs="Times New Roman"/>
          </w:rPr>
          <w:t xml:space="preserve">house </w:t>
        </w:r>
      </w:ins>
      <w:ins w:id="61" w:author="Rachagani, Satyanarayana" w:date="2021-03-24T22:14:00Z">
        <w:r w:rsidR="00963575">
          <w:rPr>
            <w:rFonts w:cs="Times New Roman"/>
          </w:rPr>
          <w:t xml:space="preserve">in mouse </w:t>
        </w:r>
      </w:ins>
      <w:ins w:id="62" w:author="Rachagani, Satyanarayana" w:date="2021-03-24T22:13:00Z">
        <w:r w:rsidR="00963575">
          <w:rPr>
            <w:rFonts w:cs="Times New Roman"/>
          </w:rPr>
          <w:t xml:space="preserve">breeding colony </w:t>
        </w:r>
      </w:ins>
      <w:ins w:id="63" w:author="Rachagani, Satyanarayana" w:date="2021-03-24T22:14:00Z">
        <w:r w:rsidR="00963575">
          <w:rPr>
            <w:rFonts w:cs="Times New Roman"/>
          </w:rPr>
          <w:t xml:space="preserve">(UNMC), these mice (either sex) </w:t>
        </w:r>
      </w:ins>
      <w:del w:id="64"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65"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66" w:author="Rachagani, Satyanarayana" w:date="2021-03-24T22:16:00Z">
        <w:r w:rsidR="00963575">
          <w:rPr>
            <w:rFonts w:cs="Times New Roman"/>
          </w:rPr>
          <w:t xml:space="preserve">mice were </w:t>
        </w:r>
      </w:ins>
      <w:del w:id="67"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68" w:author="Rachagani, Satyanarayana" w:date="2021-03-24T22:16:00Z">
        <w:r w:rsidR="00963575">
          <w:rPr>
            <w:rFonts w:cs="Times New Roman"/>
          </w:rPr>
          <w:t xml:space="preserve">200 </w:t>
        </w:r>
      </w:ins>
      <w:ins w:id="69" w:author="Rachagani, Satyanarayana" w:date="2021-03-24T22:17:00Z">
        <w:r w:rsidR="00963575" w:rsidRPr="0040344C">
          <w:rPr>
            <w:rFonts w:cs="Times New Roman"/>
          </w:rPr>
          <w:t>µL</w:t>
        </w:r>
        <w:r w:rsidR="00963575">
          <w:rPr>
            <w:rFonts w:cs="Times New Roman"/>
          </w:rPr>
          <w:t xml:space="preserve"> </w:t>
        </w:r>
      </w:ins>
      <w:del w:id="70" w:author="Rachagani, Satyanarayana" w:date="2021-03-24T22:17:00Z">
        <w:r w:rsidR="00D01AE0" w:rsidDel="00963575">
          <w:rPr>
            <w:rFonts w:cs="Times New Roman"/>
          </w:rPr>
          <w:delText xml:space="preserve">given </w:delText>
        </w:r>
      </w:del>
      <w:r w:rsidR="00D01AE0">
        <w:rPr>
          <w:rFonts w:cs="Times New Roman"/>
        </w:rPr>
        <w:t>phosphate buffered saline (PBS)</w:t>
      </w:r>
      <w:ins w:id="71" w:author="Rachagani, Satyanarayana" w:date="2021-03-24T22:17:00Z">
        <w:r w:rsidR="00963575">
          <w:rPr>
            <w:rFonts w:cs="Times New Roman"/>
          </w:rPr>
          <w:t xml:space="preserve"> was given </w:t>
        </w:r>
      </w:ins>
      <w:ins w:id="72" w:author="Rachagani, Satyanarayana" w:date="2021-03-24T22:18:00Z">
        <w:r w:rsidR="00963575">
          <w:rPr>
            <w:rFonts w:cs="Times New Roman"/>
          </w:rPr>
          <w:t xml:space="preserve">as </w:t>
        </w:r>
        <w:proofErr w:type="spellStart"/>
        <w:proofErr w:type="gramStart"/>
        <w:r w:rsidR="00963575">
          <w:rPr>
            <w:rFonts w:cs="Times New Roman"/>
          </w:rPr>
          <w:t>a</w:t>
        </w:r>
        <w:proofErr w:type="spellEnd"/>
        <w:proofErr w:type="gramEnd"/>
        <w:r w:rsidR="00963575">
          <w:rPr>
            <w:rFonts w:cs="Times New Roman"/>
          </w:rPr>
          <w:t xml:space="preserve"> oral gavage </w:t>
        </w:r>
      </w:ins>
      <w:ins w:id="73" w:author="Rachagani, Satyanarayana" w:date="2021-03-24T22:17:00Z">
        <w:r w:rsidR="00963575">
          <w:rPr>
            <w:rFonts w:cs="Times New Roman"/>
          </w:rPr>
          <w:t>daily</w:t>
        </w:r>
      </w:ins>
      <w:r w:rsidR="006829C6">
        <w:rPr>
          <w:rFonts w:cs="Times New Roman"/>
        </w:rPr>
        <w:t>.</w:t>
      </w:r>
      <w:r w:rsidRPr="0040344C">
        <w:rPr>
          <w:rFonts w:cs="Times New Roman"/>
        </w:rPr>
        <w:t xml:space="preserve"> </w:t>
      </w:r>
      <w:proofErr w:type="gramStart"/>
      <w:ins w:id="74" w:author="Rachagani, Satyanarayana" w:date="2021-03-24T22:18:00Z">
        <w:r w:rsidR="00963575">
          <w:rPr>
            <w:rFonts w:cs="Times New Roman"/>
          </w:rPr>
          <w:t>Whereas,</w:t>
        </w:r>
        <w:proofErr w:type="gramEnd"/>
        <w:r w:rsidR="00963575">
          <w:rPr>
            <w:rFonts w:cs="Times New Roman"/>
          </w:rPr>
          <w:t xml:space="preserve"> </w:t>
        </w:r>
      </w:ins>
      <w:del w:id="75" w:author="Rachagani, Satyanarayana" w:date="2021-03-24T22:18:00Z">
        <w:r w:rsidRPr="0040344C" w:rsidDel="00963575">
          <w:rPr>
            <w:rFonts w:cs="Times New Roman"/>
          </w:rPr>
          <w:delText>I</w:delText>
        </w:r>
      </w:del>
      <w:ins w:id="76"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77" w:author="Rachagani, Satyanarayana" w:date="2021-03-24T22:22:00Z">
        <w:r w:rsidRPr="0040344C" w:rsidDel="002C68B9">
          <w:rPr>
            <w:rFonts w:cs="Times New Roman"/>
          </w:rPr>
          <w:delText xml:space="preserve">animal </w:delText>
        </w:r>
      </w:del>
      <w:ins w:id="78"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79"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80"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81" w:author="Rachagani, Satyanarayana" w:date="2021-03-24T22:24:00Z">
        <w:r w:rsidRPr="0040344C" w:rsidDel="002C68B9">
          <w:rPr>
            <w:rFonts w:cs="Times New Roman"/>
          </w:rPr>
          <w:delText>per day</w:delText>
        </w:r>
      </w:del>
      <w:ins w:id="82"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83" w:author="Rachagani, Satyanarayana" w:date="2021-03-24T22:26:00Z">
        <w:r w:rsidR="002C68B9">
          <w:rPr>
            <w:rFonts w:cs="Times New Roman"/>
          </w:rPr>
          <w:t xml:space="preserve">end of </w:t>
        </w:r>
      </w:ins>
      <w:r w:rsidRPr="0040344C">
        <w:rPr>
          <w:rFonts w:cs="Times New Roman"/>
        </w:rPr>
        <w:t>eight weeks</w:t>
      </w:r>
      <w:ins w:id="84"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85" w:author="Rachagani, Satyanarayana" w:date="2021-03-24T22:26:00Z">
        <w:r w:rsidR="002C68B9">
          <w:rPr>
            <w:rFonts w:cs="Times New Roman"/>
          </w:rPr>
          <w:t>each</w:t>
        </w:r>
      </w:ins>
      <w:del w:id="86" w:author="Rachagani, Satyanarayana" w:date="2021-03-24T22:26:00Z">
        <w:r w:rsidR="00D01AE0" w:rsidDel="002C68B9">
          <w:rPr>
            <w:rFonts w:cs="Times New Roman"/>
          </w:rPr>
          <w:delText>both</w:delText>
        </w:r>
      </w:del>
      <w:r w:rsidR="00D01AE0">
        <w:rPr>
          <w:rFonts w:cs="Times New Roman"/>
        </w:rPr>
        <w:t xml:space="preserve"> group</w:t>
      </w:r>
      <w:del w:id="87"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88" w:author="Rachagani, Satyanarayana" w:date="2021-03-24T22:27:00Z">
        <w:r w:rsidR="002C68B9">
          <w:rPr>
            <w:rFonts w:cs="Times New Roman"/>
          </w:rPr>
          <w:t>as</w:t>
        </w:r>
      </w:ins>
      <w:del w:id="89"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90" w:author="Rachagani, Satyanarayana" w:date="2021-03-24T22:27:00Z">
        <w:r w:rsidR="002C68B9">
          <w:rPr>
            <w:rFonts w:cs="Times New Roman"/>
          </w:rPr>
          <w:t xml:space="preserve"> one group </w:t>
        </w:r>
      </w:ins>
      <w:ins w:id="91" w:author="Rachagani, Satyanarayana" w:date="2021-03-24T22:29:00Z">
        <w:r w:rsidR="002C68B9">
          <w:rPr>
            <w:rFonts w:cs="Times New Roman"/>
          </w:rPr>
          <w:t>given dair</w:t>
        </w:r>
        <w:r w:rsidR="00F674B3">
          <w:rPr>
            <w:rFonts w:cs="Times New Roman"/>
          </w:rPr>
          <w:t xml:space="preserve">y 200 </w:t>
        </w:r>
      </w:ins>
      <w:ins w:id="92"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93" w:author="Rachagani, Satyanarayana" w:date="2021-03-24T22:31:00Z">
        <w:r w:rsidR="00F674B3">
          <w:rPr>
            <w:rFonts w:cs="Times New Roman"/>
          </w:rPr>
          <w:t xml:space="preserve">, whereas other group </w:t>
        </w:r>
      </w:ins>
      <w:ins w:id="94" w:author="Rachagani, Satyanarayana" w:date="2021-03-24T22:32:00Z">
        <w:r w:rsidR="00F674B3">
          <w:rPr>
            <w:rFonts w:cs="Times New Roman"/>
          </w:rPr>
          <w:t>given</w:t>
        </w:r>
      </w:ins>
      <w:ins w:id="95" w:author="Rachagani, Satyanarayana" w:date="2021-03-24T22:31:00Z">
        <w:r w:rsidR="00F674B3">
          <w:rPr>
            <w:rFonts w:cs="Times New Roman"/>
          </w:rPr>
          <w:t xml:space="preserve"> </w:t>
        </w:r>
      </w:ins>
      <w:ins w:id="96" w:author="Rachagani, Satyanarayana" w:date="2021-03-24T22:33:00Z">
        <w:r w:rsidR="00F674B3">
          <w:rPr>
            <w:rFonts w:cs="Times New Roman"/>
          </w:rPr>
          <w:t xml:space="preserve">with 3% </w:t>
        </w:r>
      </w:ins>
      <w:del w:id="97" w:author="Rachagani, Satyanarayana" w:date="2021-03-24T22:33:00Z">
        <w:r w:rsidR="000A22CD" w:rsidDel="00F674B3">
          <w:rPr>
            <w:rFonts w:cs="Times New Roman"/>
          </w:rPr>
          <w:delText xml:space="preserve"> and </w:delText>
        </w:r>
      </w:del>
      <w:r w:rsidR="000A22CD">
        <w:rPr>
          <w:rFonts w:cs="Times New Roman"/>
        </w:rPr>
        <w:t xml:space="preserve">DSS </w:t>
      </w:r>
      <w:ins w:id="98" w:author="Rachagani, Satyanarayana" w:date="2021-03-24T22:34:00Z">
        <w:r w:rsidR="00F674B3">
          <w:rPr>
            <w:rFonts w:cs="Times New Roman"/>
          </w:rPr>
          <w:t xml:space="preserve">in sterile water </w:t>
        </w:r>
        <w:del w:id="99" w:author="Ghadermazi,Parsa" w:date="2022-05-24T14:13:00Z">
          <w:r w:rsidR="00F674B3" w:rsidDel="00475A95">
            <w:rPr>
              <w:rFonts w:cs="Times New Roman"/>
            </w:rPr>
            <w:delText xml:space="preserve"> </w:delText>
          </w:r>
        </w:del>
      </w:ins>
      <w:ins w:id="100" w:author="Rachagani, Satyanarayana" w:date="2021-03-24T22:36:00Z">
        <w:r w:rsidR="00F674B3">
          <w:rPr>
            <w:rFonts w:cs="Times New Roman"/>
          </w:rPr>
          <w:t>plus</w:t>
        </w:r>
      </w:ins>
      <w:ins w:id="101" w:author="Rachagani, Satyanarayana" w:date="2021-03-24T22:34:00Z">
        <w:r w:rsidR="00F674B3">
          <w:rPr>
            <w:rFonts w:cs="Times New Roman"/>
          </w:rPr>
          <w:t xml:space="preserve"> </w:t>
        </w:r>
      </w:ins>
      <w:ins w:id="102" w:author="Rachagani, Satyanarayana" w:date="2021-03-24T22:35:00Z">
        <w:r w:rsidR="00F674B3">
          <w:rPr>
            <w:rFonts w:cs="Times New Roman"/>
          </w:rPr>
          <w:t>200 µl PBS as a</w:t>
        </w:r>
      </w:ins>
      <w:ins w:id="103" w:author="Rachagani, Satyanarayana" w:date="2021-03-24T22:37:00Z">
        <w:r w:rsidR="00F674B3">
          <w:rPr>
            <w:rFonts w:cs="Times New Roman"/>
          </w:rPr>
          <w:t>n</w:t>
        </w:r>
      </w:ins>
      <w:ins w:id="104" w:author="Rachagani, Satyanarayana" w:date="2021-03-24T22:35:00Z">
        <w:r w:rsidR="00F674B3">
          <w:rPr>
            <w:rFonts w:cs="Times New Roman"/>
          </w:rPr>
          <w:t xml:space="preserve"> ora</w:t>
        </w:r>
      </w:ins>
      <w:ins w:id="105" w:author="Rachagani, Satyanarayana" w:date="2021-03-24T22:36:00Z">
        <w:r w:rsidR="00F674B3">
          <w:rPr>
            <w:rFonts w:cs="Times New Roman"/>
          </w:rPr>
          <w:t xml:space="preserve">l gavage </w:t>
        </w:r>
      </w:ins>
      <w:del w:id="106"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07" w:author="Rachagani, Satyanarayana" w:date="2021-03-24T22:38:00Z">
        <w:r w:rsidR="004E62FE">
          <w:rPr>
            <w:rFonts w:cs="Times New Roman"/>
          </w:rPr>
          <w:t xml:space="preserve">. </w:t>
        </w:r>
      </w:ins>
      <w:del w:id="108" w:author="Rachagani, Satyanarayana" w:date="2021-03-24T22:38:00Z">
        <w:r w:rsidR="000A22CD" w:rsidDel="004E62FE">
          <w:rPr>
            <w:rFonts w:cs="Times New Roman"/>
          </w:rPr>
          <w:delText xml:space="preserve">, </w:delText>
        </w:r>
      </w:del>
      <w:del w:id="109" w:author="Rachagani, Satyanarayana" w:date="2021-03-24T22:39:00Z">
        <w:r w:rsidR="000A22CD" w:rsidDel="004E62FE">
          <w:rPr>
            <w:rFonts w:cs="Times New Roman"/>
          </w:rPr>
          <w:delText>whereas</w:delText>
        </w:r>
        <w:r w:rsidR="005A6321" w:rsidDel="004E62FE">
          <w:rPr>
            <w:rFonts w:cs="Times New Roman"/>
          </w:rPr>
          <w:delText xml:space="preserve"> </w:delText>
        </w:r>
      </w:del>
      <w:ins w:id="110" w:author="Rachagani, Satyanarayana" w:date="2021-03-24T22:39:00Z">
        <w:r w:rsidR="004E62FE">
          <w:rPr>
            <w:rFonts w:cs="Times New Roman"/>
          </w:rPr>
          <w:t xml:space="preserve">The </w:t>
        </w:r>
      </w:ins>
      <w:r w:rsidR="005A6321">
        <w:rPr>
          <w:rFonts w:cs="Times New Roman"/>
        </w:rPr>
        <w:t xml:space="preserve">group 2 </w:t>
      </w:r>
      <w:ins w:id="111" w:author="Rachagani, Satyanarayana" w:date="2021-03-24T22:39:00Z">
        <w:r w:rsidR="004E62FE">
          <w:rPr>
            <w:rFonts w:cs="Times New Roman"/>
          </w:rPr>
          <w:t xml:space="preserve">mice </w:t>
        </w:r>
      </w:ins>
      <w:r w:rsidR="005A6321">
        <w:rPr>
          <w:rFonts w:cs="Times New Roman"/>
        </w:rPr>
        <w:t>w</w:t>
      </w:r>
      <w:ins w:id="112" w:author="Rachagani, Satyanarayana" w:date="2021-03-24T22:40:00Z">
        <w:r w:rsidR="00EA74A3">
          <w:rPr>
            <w:rFonts w:cs="Times New Roman"/>
          </w:rPr>
          <w:t>ere</w:t>
        </w:r>
      </w:ins>
      <w:del w:id="113" w:author="Rachagani, Satyanarayana" w:date="2021-03-24T22:39:00Z">
        <w:r w:rsidR="005A6321" w:rsidDel="00EA74A3">
          <w:rPr>
            <w:rFonts w:cs="Times New Roman"/>
          </w:rPr>
          <w:delText>as</w:delText>
        </w:r>
      </w:del>
      <w:r w:rsidR="005A6321">
        <w:rPr>
          <w:rFonts w:cs="Times New Roman"/>
        </w:rPr>
        <w:t xml:space="preserve"> further divided into two groups</w:t>
      </w:r>
      <w:ins w:id="114" w:author="Rachagani, Satyanarayana" w:date="2021-03-24T22:40:00Z">
        <w:r w:rsidR="00EA74A3">
          <w:rPr>
            <w:rFonts w:cs="Times New Roman"/>
          </w:rPr>
          <w:t xml:space="preserve">, </w:t>
        </w:r>
      </w:ins>
      <w:del w:id="115"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16"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17"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18"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19"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20" w:author="Rachagani, Satyanarayana" w:date="2021-03-26T10:12:00Z">
        <w:r w:rsidR="00BF0DE4">
          <w:rPr>
            <w:rFonts w:cs="Times New Roman"/>
          </w:rPr>
          <w:t xml:space="preserve">at </w:t>
        </w:r>
      </w:ins>
      <w:ins w:id="121" w:author="Rachagani, Satyanarayana" w:date="2021-03-26T10:13:00Z">
        <w:r w:rsidR="00BF0DE4">
          <w:rPr>
            <w:rFonts w:cs="Times New Roman"/>
          </w:rPr>
          <w:t xml:space="preserve">start of </w:t>
        </w:r>
      </w:ins>
      <w:ins w:id="122" w:author="Rachagani, Satyanarayana" w:date="2021-03-26T10:12:00Z">
        <w:r w:rsidR="00BF0DE4">
          <w:rPr>
            <w:rFonts w:cs="Times New Roman"/>
          </w:rPr>
          <w:t>9</w:t>
        </w:r>
        <w:r w:rsidR="00BF0DE4" w:rsidRPr="00BF0DE4">
          <w:rPr>
            <w:rFonts w:cs="Times New Roman"/>
            <w:vertAlign w:val="superscript"/>
            <w:rPrChange w:id="123" w:author="Rachagani, Satyanarayana" w:date="2021-03-26T10:12:00Z">
              <w:rPr>
                <w:rFonts w:cs="Times New Roman"/>
              </w:rPr>
            </w:rPrChange>
          </w:rPr>
          <w:t>th</w:t>
        </w:r>
        <w:r w:rsidR="00BF0DE4">
          <w:rPr>
            <w:rFonts w:cs="Times New Roman"/>
          </w:rPr>
          <w:t xml:space="preserve"> week, we started one cycle of </w:t>
        </w:r>
      </w:ins>
      <w:del w:id="124" w:author="Rachagani, Satyanarayana" w:date="2021-03-26T10:12:00Z">
        <w:r w:rsidRPr="0022117E" w:rsidDel="00BF0DE4">
          <w:rPr>
            <w:rFonts w:cs="Times New Roman"/>
          </w:rPr>
          <w:delText xml:space="preserve">there was </w:delText>
        </w:r>
      </w:del>
      <w:del w:id="125" w:author="Rachagani, Satyanarayana" w:date="2021-03-26T10:13:00Z">
        <w:r w:rsidRPr="0022117E" w:rsidDel="00BF0DE4">
          <w:rPr>
            <w:rFonts w:cs="Times New Roman"/>
          </w:rPr>
          <w:delText>one week of</w:delText>
        </w:r>
      </w:del>
      <w:r w:rsidRPr="0022117E">
        <w:rPr>
          <w:rFonts w:cs="Times New Roman"/>
        </w:rPr>
        <w:t xml:space="preserve"> DSS</w:t>
      </w:r>
      <w:ins w:id="126"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27"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28"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29"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30"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31" w:name="_Toc11773675"/>
      <w:r w:rsidRPr="0040344C">
        <w:rPr>
          <w:rFonts w:eastAsiaTheme="majorEastAsia" w:cs="Times New Roman"/>
          <w:b/>
          <w:sz w:val="26"/>
          <w:szCs w:val="24"/>
        </w:rPr>
        <w:t>Disease severity</w:t>
      </w:r>
      <w:bookmarkEnd w:id="131"/>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 xml:space="preserve">ab </w:t>
      </w:r>
      <w:proofErr w:type="spellStart"/>
      <w:r w:rsidR="005A6321" w:rsidRPr="0040344C">
        <w:rPr>
          <w:rFonts w:cs="Times New Roman"/>
          <w:i/>
        </w:rPr>
        <w:t>libt</w:t>
      </w:r>
      <w:r w:rsidR="005A6321" w:rsidRPr="00DD22AC">
        <w:rPr>
          <w:rFonts w:cs="Times New Roman"/>
          <w:i/>
        </w:rPr>
        <w:t>um</w:t>
      </w:r>
      <w:proofErr w:type="spellEnd"/>
      <w:r w:rsidR="005A6321">
        <w:rPr>
          <w:rFonts w:cs="Times New Roman"/>
          <w:i/>
        </w:rPr>
        <w:t xml:space="preserve"> feed and water</w:t>
      </w:r>
      <w:r w:rsidR="005A6321" w:rsidRPr="0040344C">
        <w:rPr>
          <w:rFonts w:cs="Times New Roman"/>
        </w:rPr>
        <w:t>.</w:t>
      </w:r>
      <w:ins w:id="132"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w:t>
      </w:r>
      <w:commentRangeStart w:id="133"/>
      <w:r w:rsidRPr="0040344C">
        <w:rPr>
          <w:rFonts w:cs="Times New Roman"/>
        </w:rPr>
        <w:t xml:space="preserve">access </w:t>
      </w:r>
      <w:commentRangeEnd w:id="133"/>
      <w:r w:rsidR="003505EF">
        <w:rPr>
          <w:rStyle w:val="CommentReference"/>
        </w:rPr>
        <w:commentReference w:id="133"/>
      </w:r>
      <w:r w:rsidRPr="0040344C">
        <w:rPr>
          <w:rFonts w:cs="Times New Roman"/>
        </w:rPr>
        <w:t xml:space="preserve">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34" w:name="_Toc11773676"/>
      <w:r w:rsidRPr="00F95C47">
        <w:rPr>
          <w:rFonts w:eastAsiaTheme="majorEastAsia" w:cs="Times New Roman"/>
          <w:b/>
          <w:sz w:val="26"/>
          <w:szCs w:val="24"/>
        </w:rPr>
        <w:t>Cytokine analysis</w:t>
      </w:r>
      <w:bookmarkEnd w:id="134"/>
    </w:p>
    <w:p w14:paraId="00468476" w14:textId="57C290BA"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35"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w:t>
      </w:r>
      <w:proofErr w:type="spellStart"/>
      <w:r w:rsidRPr="0022117E">
        <w:rPr>
          <w:rFonts w:cs="Times New Roman"/>
        </w:rPr>
        <w:t>μL</w:t>
      </w:r>
      <w:proofErr w:type="spellEnd"/>
      <w:r w:rsidRPr="0022117E">
        <w:rPr>
          <w:rFonts w:cs="Times New Roman"/>
        </w:rPr>
        <w:t>/group</w:t>
      </w:r>
      <w:r w:rsidRPr="00A41F57">
        <w:rPr>
          <w:rFonts w:cs="Times New Roman"/>
        </w:rPr>
        <w:t xml:space="preserve">) were pooled within each group with </w:t>
      </w:r>
      <w:r w:rsidR="006D1FDD">
        <w:rPr>
          <w:rFonts w:cs="Times New Roman"/>
        </w:rPr>
        <w:t>five</w:t>
      </w:r>
      <w:ins w:id="136"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37"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38"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ins w:id="139" w:author="Ghadermazi,Parsa" w:date="2022-06-06T16:23:00Z">
        <w:r w:rsidR="00923DCF">
          <w:rPr>
            <w:rFonts w:cs="Times New Roman"/>
          </w:rPr>
          <w:fldChar w:fldCharType="begin"/>
        </w:r>
        <w:r w:rsidR="00923DCF">
          <w:rPr>
            <w:rFonts w:cs="Times New Roman"/>
          </w:rPr>
          <w:instrText xml:space="preserve"> HYPERLINK "</w:instrText>
        </w:r>
      </w:ins>
      <w:r w:rsidR="00923DCF" w:rsidRPr="00FD6792">
        <w:rPr>
          <w:rFonts w:cs="Times New Roman"/>
        </w:rPr>
        <w:instrText>http://rsb</w:instrText>
      </w:r>
      <w:ins w:id="140" w:author="Ghadermazi,Parsa" w:date="2022-06-06T16:23:00Z">
        <w:r w:rsidR="00923DCF">
          <w:rPr>
            <w:rFonts w:cs="Times New Roman"/>
          </w:rPr>
          <w:instrText xml:space="preserve">" </w:instrText>
        </w:r>
        <w:r w:rsidR="00923DCF">
          <w:rPr>
            <w:rFonts w:cs="Times New Roman"/>
          </w:rPr>
          <w:fldChar w:fldCharType="separate"/>
        </w:r>
      </w:ins>
      <w:r w:rsidR="00923DCF" w:rsidRPr="00EB004B">
        <w:rPr>
          <w:rStyle w:val="Hyperlink"/>
          <w:rFonts w:cs="Times New Roman"/>
        </w:rPr>
        <w:t>http://rsb</w:t>
      </w:r>
      <w:ins w:id="141" w:author="Ghadermazi,Parsa" w:date="2022-06-06T16:23:00Z">
        <w:r w:rsidR="00923DCF">
          <w:rPr>
            <w:rFonts w:cs="Times New Roman"/>
          </w:rPr>
          <w:fldChar w:fldCharType="end"/>
        </w:r>
      </w:ins>
      <w:r w:rsidR="00FD6792" w:rsidRPr="00FD6792">
        <w:rPr>
          <w:rFonts w:cs="Times New Roman"/>
        </w:rPr>
        <w:t>.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42" w:name="_Toc11773677"/>
      <w:r w:rsidRPr="00DE320E">
        <w:rPr>
          <w:rFonts w:cs="Times New Roman"/>
        </w:rPr>
        <w:t>Histology</w:t>
      </w:r>
      <w:bookmarkEnd w:id="142"/>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w:t>
      </w:r>
      <w:proofErr w:type="gramStart"/>
      <w:r w:rsidRPr="00A41F57">
        <w:rPr>
          <w:rFonts w:cs="Times New Roman"/>
        </w:rPr>
        <w:t>E stained</w:t>
      </w:r>
      <w:proofErr w:type="gramEnd"/>
      <w:r w:rsidRPr="00A41F57">
        <w:rPr>
          <w:rFonts w:cs="Times New Roman"/>
        </w:rPr>
        <w:t xml:space="preserve"> tissues were scored based on inflammatory cell infiltration (0-3) and intestinal architecture change (0-3). The two scores were summed for a final score out of a possible 6. The </w:t>
      </w:r>
      <w:proofErr w:type="gramStart"/>
      <w:r w:rsidRPr="00A41F57">
        <w:rPr>
          <w:rFonts w:cs="Times New Roman"/>
        </w:rPr>
        <w:t>PAS stained</w:t>
      </w:r>
      <w:proofErr w:type="gramEnd"/>
      <w:r w:rsidRPr="00A41F57">
        <w:rPr>
          <w:rFonts w:cs="Times New Roman"/>
        </w:rPr>
        <w:t xml:space="preserve">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w:t>
      </w:r>
      <w:proofErr w:type="spellStart"/>
      <w:r w:rsidR="00DC6939" w:rsidRPr="00F95C47">
        <w:rPr>
          <w:rFonts w:cs="Times New Roman"/>
        </w:rPr>
        <w:t>immunohistological</w:t>
      </w:r>
      <w:proofErr w:type="spellEnd"/>
      <w:r w:rsidR="00DC6939" w:rsidRPr="00F95C47">
        <w:rPr>
          <w:rFonts w:cs="Times New Roman"/>
        </w:rPr>
        <w:t xml:space="preserve">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w:t>
      </w:r>
      <w:proofErr w:type="spellStart"/>
      <w:r w:rsidR="00573F09" w:rsidRPr="00A41F57">
        <w:rPr>
          <w:rFonts w:cs="Times New Roman"/>
        </w:rPr>
        <w:t>ImmPRESS</w:t>
      </w:r>
      <w:proofErr w:type="spellEnd"/>
      <w:r w:rsidR="00573F09" w:rsidRPr="00A41F57">
        <w:rPr>
          <w:rFonts w:cs="Times New Roman"/>
        </w:rPr>
        <w:t xml:space="preserve">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sections were incubated for 30 minutes with secondary antibody (peroxidase-labeled anti-mouse/anti-rabbit IgG (</w:t>
      </w:r>
      <w:proofErr w:type="spellStart"/>
      <w:r w:rsidR="009C4064" w:rsidRPr="0022117E">
        <w:rPr>
          <w:rFonts w:cs="Times New Roman"/>
        </w:rPr>
        <w:t>ImmPRESS</w:t>
      </w:r>
      <w:proofErr w:type="spellEnd"/>
      <w:r w:rsidR="009C4064" w:rsidRPr="0022117E">
        <w:rPr>
          <w:rFonts w:cs="Times New Roman"/>
        </w:rPr>
        <w:t xml:space="preserve">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 xml:space="preserve">and </w:t>
      </w:r>
      <w:proofErr w:type="spellStart"/>
      <w:proofErr w:type="gramStart"/>
      <w:r w:rsidR="0053222F" w:rsidRPr="00F95C47">
        <w:rPr>
          <w:rFonts w:cs="Times New Roman"/>
        </w:rPr>
        <w:t>imaged.</w:t>
      </w:r>
      <w:r w:rsidR="00E012BF" w:rsidRPr="00E012BF">
        <w:rPr>
          <w:rFonts w:cs="Times New Roman"/>
        </w:rPr>
        <w:t>The</w:t>
      </w:r>
      <w:proofErr w:type="spellEnd"/>
      <w:proofErr w:type="gramEnd"/>
      <w:r w:rsidR="00E012BF" w:rsidRPr="00E012BF">
        <w:rPr>
          <w:rFonts w:cs="Times New Roman"/>
        </w:rPr>
        <w:t xml:space="preserv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xml:space="preserve">???), </w:t>
      </w:r>
      <w:proofErr w:type="spellStart"/>
      <w:r w:rsidR="00686335">
        <w:rPr>
          <w:rFonts w:cs="Times New Roman"/>
        </w:rPr>
        <w:t>RORγ</w:t>
      </w:r>
      <w:proofErr w:type="spellEnd"/>
      <w:r w:rsidR="00686335">
        <w:rPr>
          <w:rFonts w:cs="Times New Roman"/>
        </w:rPr>
        <w:t xml:space="preserve">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xml:space="preserve">???), </w:t>
      </w:r>
      <w:proofErr w:type="spellStart"/>
      <w:r w:rsidR="00686335">
        <w:rPr>
          <w:rFonts w:cs="Times New Roman"/>
        </w:rPr>
        <w:t>pNF</w:t>
      </w:r>
      <w:proofErr w:type="spellEnd"/>
      <w:r w:rsidR="00686335">
        <w:rPr>
          <w:rFonts w:cs="Times New Roman"/>
        </w:rPr>
        <w:t>-</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68A10D86" w:rsidR="00735B2B" w:rsidRDefault="00DC6939">
      <w:pPr>
        <w:spacing w:after="0" w:line="360" w:lineRule="auto"/>
        <w:jc w:val="both"/>
        <w:rPr>
          <w:ins w:id="143"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w:t>
      </w:r>
      <w:proofErr w:type="spellStart"/>
      <w:r w:rsidRPr="006300C6">
        <w:rPr>
          <w:rFonts w:eastAsia="Calibri" w:cs="Times New Roman"/>
          <w:szCs w:val="24"/>
        </w:rPr>
        <w:t>D</w:t>
      </w:r>
      <w:r w:rsidR="00923DCF" w:rsidRPr="006300C6">
        <w:rPr>
          <w:rFonts w:eastAsia="Calibri" w:cs="Times New Roman"/>
          <w:szCs w:val="24"/>
        </w:rPr>
        <w:t>n</w:t>
      </w:r>
      <w:r w:rsidRPr="006300C6">
        <w:rPr>
          <w:rFonts w:eastAsia="Calibri" w:cs="Times New Roman"/>
          <w:szCs w:val="24"/>
        </w:rPr>
        <w:t>easy</w:t>
      </w:r>
      <w:proofErr w:type="spellEnd"/>
      <w:r w:rsidRPr="006300C6">
        <w:rPr>
          <w:rFonts w:eastAsia="Calibri" w:cs="Times New Roman"/>
          <w:szCs w:val="24"/>
        </w:rPr>
        <w:t xml:space="preserve"> </w:t>
      </w:r>
      <w:proofErr w:type="spellStart"/>
      <w:r w:rsidRPr="006300C6">
        <w:rPr>
          <w:rFonts w:eastAsia="Calibri" w:cs="Times New Roman"/>
          <w:szCs w:val="24"/>
        </w:rPr>
        <w:t>PowerSoil</w:t>
      </w:r>
      <w:proofErr w:type="spellEnd"/>
      <w:r w:rsidRPr="006300C6">
        <w:rPr>
          <w:rFonts w:eastAsia="Calibri" w:cs="Times New Roman"/>
          <w:szCs w:val="24"/>
        </w:rPr>
        <w:t xml:space="preserve">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 xml:space="preserve">The DNA samples were purified using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Spin columns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Research )</w:t>
      </w:r>
      <w:proofErr w:type="gramEnd"/>
      <w:r w:rsidR="00735B2B" w:rsidRPr="006829C6">
        <w:rPr>
          <w:rFonts w:eastAsia="Times New Roman" w:cs="Times New Roman"/>
          <w:color w:val="000000"/>
          <w:szCs w:val="24"/>
        </w:rPr>
        <w:t>.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w:t>
      </w:r>
      <w:proofErr w:type="spellStart"/>
      <w:r w:rsidR="00735B2B" w:rsidRPr="006829C6">
        <w:rPr>
          <w:rFonts w:eastAsia="Times New Roman" w:cs="Times New Roman"/>
          <w:color w:val="000000"/>
          <w:szCs w:val="24"/>
        </w:rPr>
        <w:t>Nextera</w:t>
      </w:r>
      <w:proofErr w:type="spellEnd"/>
      <w:r w:rsidR="00735B2B" w:rsidRPr="006829C6">
        <w:rPr>
          <w:rFonts w:eastAsia="Times New Roman" w:cs="Times New Roman"/>
          <w:color w:val="000000"/>
          <w:szCs w:val="24"/>
        </w:rPr>
        <w:t xml:space="preserve"> Flex DNA Kit from </w:t>
      </w:r>
      <w:del w:id="144" w:author="Ghadermazi,Parsa" w:date="2022-06-06T16:23:00Z">
        <w:r w:rsidR="00735B2B" w:rsidRPr="006829C6" w:rsidDel="00923DCF">
          <w:rPr>
            <w:rFonts w:eastAsia="Times New Roman" w:cs="Times New Roman"/>
            <w:color w:val="000000"/>
            <w:szCs w:val="24"/>
          </w:rPr>
          <w:delText>illumina</w:delText>
        </w:r>
      </w:del>
      <w:ins w:id="145" w:author="Ghadermazi,Parsa" w:date="2022-06-06T16:23:00Z">
        <w:r w:rsidR="00923DCF">
          <w:rPr>
            <w:rFonts w:eastAsia="Times New Roman" w:cs="Times New Roman"/>
            <w:color w:val="000000"/>
            <w:szCs w:val="24"/>
          </w:rPr>
          <w:pgNum/>
        </w:r>
        <w:proofErr w:type="spellStart"/>
        <w:r w:rsidR="00923DCF">
          <w:rPr>
            <w:rFonts w:eastAsia="Times New Roman" w:cs="Times New Roman"/>
            <w:color w:val="000000"/>
            <w:szCs w:val="24"/>
          </w:rPr>
          <w:t>ffect</w:t>
        </w:r>
        <w:proofErr w:type="spellEnd"/>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46"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w:t>
      </w:r>
      <w:proofErr w:type="spellStart"/>
      <w:r w:rsidR="00735B2B" w:rsidRPr="006829C6">
        <w:rPr>
          <w:rFonts w:eastAsia="Times New Roman" w:cs="Times New Roman"/>
          <w:color w:val="000000"/>
          <w:szCs w:val="24"/>
        </w:rPr>
        <w:t>NaoH</w:t>
      </w:r>
      <w:proofErr w:type="spellEnd"/>
      <w:r w:rsidR="00735B2B" w:rsidRPr="006829C6">
        <w:rPr>
          <w:rFonts w:eastAsia="Times New Roman" w:cs="Times New Roman"/>
          <w:color w:val="000000"/>
          <w:szCs w:val="24"/>
        </w:rPr>
        <w:t xml:space="preserve">. The loading concentration was 1.5 pm and the sequencing was done in </w:t>
      </w:r>
      <w:proofErr w:type="spellStart"/>
      <w:r w:rsidR="00735B2B" w:rsidRPr="006829C6">
        <w:rPr>
          <w:rFonts w:eastAsia="Times New Roman" w:cs="Times New Roman"/>
          <w:color w:val="000000"/>
          <w:szCs w:val="24"/>
        </w:rPr>
        <w:t>Nextseq</w:t>
      </w:r>
      <w:proofErr w:type="spellEnd"/>
      <w:r w:rsidR="00735B2B" w:rsidRPr="006829C6">
        <w:rPr>
          <w:rFonts w:eastAsia="Times New Roman" w:cs="Times New Roman"/>
          <w:color w:val="000000"/>
          <w:szCs w:val="24"/>
        </w:rPr>
        <w:t xml:space="preserve"> NS500. It was a 150 base pair paired end run and a high output flow-cell was used. The sequencing run was monitored in </w:t>
      </w:r>
      <w:proofErr w:type="spellStart"/>
      <w:r w:rsidR="00735B2B" w:rsidRPr="006829C6">
        <w:rPr>
          <w:rFonts w:eastAsia="Times New Roman" w:cs="Times New Roman"/>
          <w:color w:val="000000"/>
          <w:szCs w:val="24"/>
        </w:rPr>
        <w:t>Basespace</w:t>
      </w:r>
      <w:proofErr w:type="spellEnd"/>
      <w:r w:rsidR="00735B2B" w:rsidRPr="006829C6">
        <w:rPr>
          <w:rFonts w:eastAsia="Times New Roman" w:cs="Times New Roman"/>
          <w:color w:val="000000"/>
          <w:szCs w:val="24"/>
        </w:rPr>
        <w:t xml:space="preserve"> ( </w:t>
      </w:r>
      <w:del w:id="147" w:author="Ghadermazi,Parsa" w:date="2022-06-06T16:23:00Z">
        <w:r w:rsidR="00735B2B" w:rsidRPr="006829C6" w:rsidDel="00923DCF">
          <w:rPr>
            <w:rFonts w:eastAsia="Times New Roman" w:cs="Times New Roman"/>
            <w:color w:val="000000"/>
            <w:szCs w:val="24"/>
          </w:rPr>
          <w:delText>illumina</w:delText>
        </w:r>
      </w:del>
      <w:ins w:id="148" w:author="Ghadermazi,Parsa" w:date="2022-06-06T16:23:00Z">
        <w:r w:rsidR="00923DCF">
          <w:rPr>
            <w:rFonts w:eastAsia="Times New Roman" w:cs="Times New Roman"/>
            <w:color w:val="000000"/>
            <w:szCs w:val="24"/>
          </w:rPr>
          <w:pgNum/>
        </w:r>
        <w:proofErr w:type="spellStart"/>
        <w:r w:rsidR="00923DCF">
          <w:rPr>
            <w:rFonts w:eastAsia="Times New Roman" w:cs="Times New Roman"/>
            <w:color w:val="000000"/>
            <w:szCs w:val="24"/>
          </w:rPr>
          <w:t>ffect</w:t>
        </w:r>
        <w:proofErr w:type="spellEnd"/>
        <w:r w:rsidR="00923DCF">
          <w:rPr>
            <w:rFonts w:eastAsia="Times New Roman" w:cs="Times New Roman"/>
            <w:color w:val="000000"/>
            <w:szCs w:val="24"/>
          </w:rPr>
          <w:pgNum/>
        </w:r>
        <w:r w:rsidR="00923DCF">
          <w:rPr>
            <w:rFonts w:eastAsia="Times New Roman" w:cs="Times New Roman"/>
            <w:color w:val="000000"/>
            <w:szCs w:val="24"/>
          </w:rPr>
          <w:t>e</w:t>
        </w:r>
      </w:ins>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proofErr w:type="spellStart"/>
      <w:r w:rsidR="00B87A7E" w:rsidRPr="00F360BE">
        <w:rPr>
          <w:rFonts w:cs="Times New Roman"/>
          <w:color w:val="444E57"/>
          <w:highlight w:val="yellow"/>
        </w:rPr>
        <w:t>P</w:t>
      </w:r>
      <w:r w:rsidR="00923DCF" w:rsidRPr="00F360BE">
        <w:rPr>
          <w:rFonts w:cs="Times New Roman"/>
          <w:color w:val="444E57"/>
          <w:highlight w:val="yellow"/>
        </w:rPr>
        <w:t>l</w:t>
      </w:r>
      <w:r w:rsidR="00B87A7E" w:rsidRPr="00F360BE">
        <w:rPr>
          <w:rFonts w:cs="Times New Roman"/>
          <w:color w:val="444E57"/>
          <w:highlight w:val="yellow"/>
        </w:rPr>
        <w:t>oS</w:t>
      </w:r>
      <w:proofErr w:type="spellEnd"/>
      <w:r w:rsidR="00B87A7E" w:rsidRPr="00F360BE">
        <w:rPr>
          <w:rFonts w:cs="Times New Roman"/>
          <w:color w:val="444E57"/>
          <w:highlight w:val="yellow"/>
        </w:rPr>
        <w:t xml:space="preserve"> Computational Biology, 12(6</w:t>
      </w:r>
      <w:proofErr w:type="gramStart"/>
      <w:r w:rsidR="00B87A7E" w:rsidRPr="00F360BE">
        <w:rPr>
          <w:rFonts w:cs="Times New Roman"/>
          <w:color w:val="444E57"/>
          <w:highlight w:val="yellow"/>
        </w:rPr>
        <w:t>):e</w:t>
      </w:r>
      <w:proofErr w:type="gramEnd"/>
      <w:r w:rsidR="00B87A7E" w:rsidRPr="00F360BE">
        <w:rPr>
          <w:rFonts w:cs="Times New Roman"/>
          <w:color w:val="444E57"/>
          <w:highlight w:val="yellow"/>
        </w:rPr>
        <w:t>1004957</w:t>
      </w:r>
      <w:r w:rsidR="00B87A7E" w:rsidRPr="00F360BE">
        <w:rPr>
          <w:rFonts w:cs="Times New Roman"/>
          <w:color w:val="444E57"/>
        </w:rPr>
        <w:t>)</w:t>
      </w:r>
      <w:r w:rsidR="00735B2B" w:rsidRPr="00F360BE">
        <w:rPr>
          <w:rFonts w:cs="Times New Roman"/>
          <w:szCs w:val="24"/>
        </w:rPr>
        <w:t>. The bar plots were generated based on the output from the MEGAN</w:t>
      </w:r>
      <w:r w:rsidR="00923DCF" w:rsidRPr="00F360BE">
        <w:rPr>
          <w:rFonts w:cs="Times New Roman"/>
          <w:szCs w:val="24"/>
        </w:rPr>
        <w:t xml:space="preserve"> </w:t>
      </w:r>
      <w:r w:rsidR="00735B2B" w:rsidRPr="00F360BE">
        <w:rPr>
          <w:rFonts w:cs="Times New Roman"/>
          <w:szCs w:val="24"/>
        </w:rPr>
        <w:t>analysis. The groups were compared using the linear discriminant analysis (LDA)</w:t>
      </w:r>
      <w:del w:id="149" w:author="Ghadermazi,Parsa" w:date="2022-06-06T16:23:00Z">
        <w:r w:rsidR="00735B2B" w:rsidRPr="00F360BE" w:rsidDel="00923DCF">
          <w:rPr>
            <w:rFonts w:cs="Times New Roman"/>
            <w:szCs w:val="24"/>
          </w:rPr>
          <w:delText xml:space="preserve"> </w:delText>
        </w:r>
        <w:r w:rsidR="00923DCF" w:rsidRPr="00F360BE" w:rsidDel="00923DCF">
          <w:rPr>
            <w:rFonts w:cs="Times New Roman"/>
            <w:szCs w:val="24"/>
          </w:rPr>
          <w:delText>e</w:delText>
        </w:r>
        <w:r w:rsidR="00735B2B" w:rsidRPr="00F360BE" w:rsidDel="00923DCF">
          <w:rPr>
            <w:rFonts w:cs="Times New Roman"/>
            <w:szCs w:val="24"/>
          </w:rPr>
          <w:delText>ffect</w:delText>
        </w:r>
      </w:del>
      <w:ins w:id="150" w:author="Ghadermazi,Parsa" w:date="2022-06-06T16:23:00Z">
        <w:r w:rsidR="00923DCF">
          <w:rPr>
            <w:rFonts w:cs="Times New Roman"/>
            <w:szCs w:val="24"/>
          </w:rPr>
          <w:pgNum/>
        </w:r>
        <w:proofErr w:type="spellStart"/>
        <w:r w:rsidR="00923DCF">
          <w:rPr>
            <w:rFonts w:cs="Times New Roman"/>
            <w:szCs w:val="24"/>
          </w:rPr>
          <w:t>ffect</w:t>
        </w:r>
      </w:ins>
      <w:proofErr w:type="spellEnd"/>
      <w:r w:rsidR="00735B2B" w:rsidRPr="00F360BE">
        <w:rPr>
          <w:rFonts w:cs="Times New Roman"/>
          <w:szCs w:val="24"/>
        </w:rPr>
        <w:t xml:space="preserve"> size (</w:t>
      </w:r>
      <w:proofErr w:type="spellStart"/>
      <w:r w:rsidR="00735B2B" w:rsidRPr="00F360BE">
        <w:rPr>
          <w:rFonts w:cs="Times New Roman"/>
          <w:szCs w:val="24"/>
        </w:rPr>
        <w:t>L</w:t>
      </w:r>
      <w:r w:rsidR="00923DCF" w:rsidRPr="00F360BE">
        <w:rPr>
          <w:rFonts w:cs="Times New Roman"/>
          <w:szCs w:val="24"/>
        </w:rPr>
        <w:t>e</w:t>
      </w:r>
      <w:r w:rsidR="00735B2B" w:rsidRPr="00F360BE">
        <w:rPr>
          <w:rFonts w:cs="Times New Roman"/>
          <w:szCs w:val="24"/>
        </w:rPr>
        <w:t>fSe</w:t>
      </w:r>
      <w:proofErr w:type="spellEnd"/>
      <w:r w:rsidR="00735B2B" w:rsidRPr="00F360BE">
        <w:rPr>
          <w:rFonts w:cs="Times New Roman"/>
          <w:szCs w:val="24"/>
        </w:rPr>
        <w:t>)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w:t>
      </w:r>
      <w:proofErr w:type="gramStart"/>
      <w:r w:rsidR="00B87A7E" w:rsidRPr="00F360BE">
        <w:rPr>
          <w:rFonts w:eastAsia="Times New Roman" w:cs="Times New Roman"/>
          <w:i/>
          <w:iCs/>
          <w:color w:val="303030"/>
          <w:szCs w:val="24"/>
          <w:highlight w:val="yellow"/>
        </w:rPr>
        <w:t>):R</w:t>
      </w:r>
      <w:proofErr w:type="gramEnd"/>
      <w:r w:rsidR="00B87A7E" w:rsidRPr="00F360BE">
        <w:rPr>
          <w:rFonts w:eastAsia="Times New Roman" w:cs="Times New Roman"/>
          <w:i/>
          <w:iCs/>
          <w:color w:val="303030"/>
          <w:szCs w:val="24"/>
          <w:highlight w:val="yellow"/>
        </w:rPr>
        <w:t>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w:t>
      </w:r>
      <w:r w:rsidR="00735B2B" w:rsidRPr="00F360BE">
        <w:rPr>
          <w:rFonts w:cs="Times New Roman"/>
          <w:szCs w:val="24"/>
          <w:shd w:val="clear" w:color="auto" w:fill="FFFFFF"/>
        </w:rPr>
        <w:lastRenderedPageBreak/>
        <w:t xml:space="preserve">generated 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w:t>
      </w:r>
      <w:proofErr w:type="gramStart"/>
      <w:r w:rsidR="00B87A7E" w:rsidRPr="00B87A7E">
        <w:rPr>
          <w:highlight w:val="yellow"/>
          <w:shd w:val="clear" w:color="auto" w:fill="FFFFFF"/>
        </w:rPr>
        <w:t>3124</w:t>
      </w:r>
      <w:r w:rsidR="00B87A7E" w:rsidRPr="00B87A7E">
        <w:rPr>
          <w:shd w:val="clear" w:color="auto" w:fill="FFFFFF"/>
        </w:rPr>
        <w:t xml:space="preserve"> )</w:t>
      </w:r>
      <w:proofErr w:type="gramEnd"/>
      <w:r w:rsidR="00735B2B" w:rsidRPr="00B87A7E">
        <w:rPr>
          <w:shd w:val="clear" w:color="auto" w:fill="FFFFFF"/>
        </w:rPr>
        <w:t xml:space="preserve"> analysis.</w:t>
      </w:r>
    </w:p>
    <w:p w14:paraId="6DFEA208" w14:textId="48A66D29" w:rsidR="00493FCE" w:rsidRDefault="003505EF">
      <w:pPr>
        <w:spacing w:after="0" w:line="360" w:lineRule="auto"/>
        <w:jc w:val="both"/>
        <w:rPr>
          <w:shd w:val="clear" w:color="auto" w:fill="FFFFFF"/>
        </w:rPr>
      </w:pPr>
      <w:ins w:id="151" w:author="Ghadermazi,Parsa" w:date="2022-05-24T14:24:00Z">
        <w:r>
          <w:rPr>
            <w:shd w:val="clear" w:color="auto" w:fill="FFFFFF"/>
          </w:rPr>
          <w:t xml:space="preserve">YAMP </w:t>
        </w:r>
        <w:commentRangeStart w:id="152"/>
        <w:r>
          <w:rPr>
            <w:shd w:val="clear" w:color="auto" w:fill="FFFFFF"/>
          </w:rPr>
          <w:t>pipeli</w:t>
        </w:r>
      </w:ins>
      <w:ins w:id="153" w:author="Ghadermazi,Parsa" w:date="2022-05-24T14:25:00Z">
        <w:r>
          <w:rPr>
            <w:shd w:val="clear" w:color="auto" w:fill="FFFFFF"/>
          </w:rPr>
          <w:t>n</w:t>
        </w:r>
      </w:ins>
      <w:ins w:id="154" w:author="Ghadermazi,Parsa" w:date="2022-05-24T14:24:00Z">
        <w:r>
          <w:rPr>
            <w:shd w:val="clear" w:color="auto" w:fill="FFFFFF"/>
          </w:rPr>
          <w:t>e</w:t>
        </w:r>
      </w:ins>
      <w:commentRangeEnd w:id="152"/>
      <w:ins w:id="155" w:author="Ghadermazi,Parsa" w:date="2022-05-25T09:45:00Z">
        <w:r w:rsidR="004F187D">
          <w:rPr>
            <w:rStyle w:val="CommentReference"/>
          </w:rPr>
          <w:commentReference w:id="152"/>
        </w:r>
      </w:ins>
      <w:ins w:id="156" w:author="Ghadermazi,Parsa" w:date="2022-05-24T14:24:00Z">
        <w:r>
          <w:rPr>
            <w:shd w:val="clear" w:color="auto" w:fill="FFFFFF"/>
          </w:rPr>
          <w:t xml:space="preserve"> ()</w:t>
        </w:r>
      </w:ins>
      <w:ins w:id="157" w:author="Ghadermazi,Parsa" w:date="2022-05-24T14:25:00Z">
        <w:r>
          <w:rPr>
            <w:shd w:val="clear" w:color="auto" w:fill="FFFFFF"/>
          </w:rPr>
          <w:t xml:space="preserve">, was used </w:t>
        </w:r>
      </w:ins>
      <w:ins w:id="158" w:author="Ghadermazi,Parsa" w:date="2022-05-24T14:29:00Z">
        <w:r w:rsidR="00493FCE">
          <w:rPr>
            <w:shd w:val="clear" w:color="auto" w:fill="FFFFFF"/>
          </w:rPr>
          <w:t>for</w:t>
        </w:r>
      </w:ins>
      <w:ins w:id="159" w:author="Ghadermazi,Parsa" w:date="2022-05-24T14:27:00Z">
        <w:r w:rsidR="00493FCE">
          <w:rPr>
            <w:shd w:val="clear" w:color="auto" w:fill="FFFFFF"/>
          </w:rPr>
          <w:t xml:space="preserve"> profiling</w:t>
        </w:r>
      </w:ins>
      <w:ins w:id="160" w:author="Ghadermazi,Parsa" w:date="2022-05-24T14:29:00Z">
        <w:r w:rsidR="00493FCE">
          <w:rPr>
            <w:shd w:val="clear" w:color="auto" w:fill="FFFFFF"/>
          </w:rPr>
          <w:t xml:space="preserve"> the metabolic functions</w:t>
        </w:r>
      </w:ins>
      <w:ins w:id="161" w:author="Ghadermazi,Parsa" w:date="2022-05-24T14:27:00Z">
        <w:r w:rsidR="00493FCE">
          <w:rPr>
            <w:shd w:val="clear" w:color="auto" w:fill="FFFFFF"/>
          </w:rPr>
          <w:t xml:space="preserve"> of the samples directly using the short reads</w:t>
        </w:r>
      </w:ins>
      <w:ins w:id="162" w:author="Ghadermazi,Parsa" w:date="2022-05-25T10:31:00Z">
        <w:r w:rsidR="00DD7343">
          <w:rPr>
            <w:shd w:val="clear" w:color="auto" w:fill="FFFFFF"/>
          </w:rPr>
          <w:t>.</w:t>
        </w:r>
      </w:ins>
      <w:ins w:id="163" w:author="Ghadermazi,Parsa" w:date="2022-05-24T14:29:00Z">
        <w:r w:rsidR="00493FCE">
          <w:rPr>
            <w:shd w:val="clear" w:color="auto" w:fill="FFFFFF"/>
          </w:rPr>
          <w:t xml:space="preserve"> </w:t>
        </w:r>
      </w:ins>
      <w:ins w:id="164" w:author="Ghadermazi,Parsa" w:date="2022-05-24T14:31:00Z">
        <w:r w:rsidR="00493FCE">
          <w:rPr>
            <w:shd w:val="clear" w:color="auto" w:fill="FFFFFF"/>
          </w:rPr>
          <w:t xml:space="preserve">YAMP </w:t>
        </w:r>
      </w:ins>
      <w:ins w:id="165" w:author="Ghadermazi,Parsa" w:date="2022-05-24T14:32:00Z">
        <w:r w:rsidR="00493FCE">
          <w:rPr>
            <w:shd w:val="clear" w:color="auto" w:fill="FFFFFF"/>
          </w:rPr>
          <w:t xml:space="preserve">leverages </w:t>
        </w:r>
      </w:ins>
      <w:commentRangeStart w:id="166"/>
      <w:proofErr w:type="spellStart"/>
      <w:proofErr w:type="gramStart"/>
      <w:ins w:id="167" w:author="Ghadermazi,Parsa" w:date="2022-05-24T14:33:00Z">
        <w:r w:rsidR="00493FCE">
          <w:rPr>
            <w:shd w:val="clear" w:color="auto" w:fill="FFFFFF"/>
          </w:rPr>
          <w:t>F</w:t>
        </w:r>
      </w:ins>
      <w:ins w:id="168" w:author="Ghadermazi,Parsa" w:date="2022-05-24T14:32:00Z">
        <w:r w:rsidR="00493FCE">
          <w:rPr>
            <w:shd w:val="clear" w:color="auto" w:fill="FFFFFF"/>
          </w:rPr>
          <w:t>ast</w:t>
        </w:r>
      </w:ins>
      <w:ins w:id="169" w:author="Ghadermazi,Parsa" w:date="2022-05-24T15:17:00Z">
        <w:r w:rsidR="00AC4172">
          <w:rPr>
            <w:shd w:val="clear" w:color="auto" w:fill="FFFFFF"/>
          </w:rPr>
          <w:t>QC</w:t>
        </w:r>
      </w:ins>
      <w:proofErr w:type="spellEnd"/>
      <w:ins w:id="170" w:author="Ghadermazi,Parsa" w:date="2022-05-24T14:32:00Z">
        <w:r w:rsidR="00493FCE">
          <w:rPr>
            <w:shd w:val="clear" w:color="auto" w:fill="FFFFFF"/>
          </w:rPr>
          <w:t>(</w:t>
        </w:r>
        <w:proofErr w:type="gramEnd"/>
        <w:r w:rsidR="00493FCE">
          <w:rPr>
            <w:shd w:val="clear" w:color="auto" w:fill="FFFFFF"/>
          </w:rPr>
          <w:t>)</w:t>
        </w:r>
      </w:ins>
      <w:commentRangeEnd w:id="166"/>
      <w:ins w:id="171" w:author="Ghadermazi,Parsa" w:date="2022-05-25T09:52:00Z">
        <w:r w:rsidR="00857779">
          <w:rPr>
            <w:rStyle w:val="CommentReference"/>
          </w:rPr>
          <w:commentReference w:id="166"/>
        </w:r>
      </w:ins>
      <w:ins w:id="172" w:author="Ghadermazi,Parsa" w:date="2022-05-24T14:32:00Z">
        <w:r w:rsidR="00493FCE">
          <w:rPr>
            <w:shd w:val="clear" w:color="auto" w:fill="FFFFFF"/>
          </w:rPr>
          <w:t xml:space="preserve">, and </w:t>
        </w:r>
        <w:commentRangeStart w:id="173"/>
        <w:proofErr w:type="spellStart"/>
        <w:r w:rsidR="00493FCE">
          <w:rPr>
            <w:shd w:val="clear" w:color="auto" w:fill="FFFFFF"/>
          </w:rPr>
          <w:t>Multi</w:t>
        </w:r>
      </w:ins>
      <w:ins w:id="174" w:author="Ghadermazi,Parsa" w:date="2022-05-24T15:17:00Z">
        <w:r w:rsidR="00AC4172">
          <w:rPr>
            <w:shd w:val="clear" w:color="auto" w:fill="FFFFFF"/>
          </w:rPr>
          <w:t>QC</w:t>
        </w:r>
      </w:ins>
      <w:proofErr w:type="spellEnd"/>
      <w:ins w:id="175" w:author="Ghadermazi,Parsa" w:date="2022-05-24T14:34:00Z">
        <w:r w:rsidR="00493FCE">
          <w:rPr>
            <w:shd w:val="clear" w:color="auto" w:fill="FFFFFF"/>
          </w:rPr>
          <w:t>()</w:t>
        </w:r>
      </w:ins>
      <w:commentRangeEnd w:id="173"/>
      <w:ins w:id="176" w:author="Ghadermazi,Parsa" w:date="2022-05-25T10:06:00Z">
        <w:r w:rsidR="000B11C0">
          <w:rPr>
            <w:rStyle w:val="CommentReference"/>
          </w:rPr>
          <w:commentReference w:id="173"/>
        </w:r>
      </w:ins>
      <w:ins w:id="177" w:author="Ghadermazi,Parsa" w:date="2022-05-24T14:33:00Z">
        <w:r w:rsidR="00493FCE">
          <w:rPr>
            <w:shd w:val="clear" w:color="auto" w:fill="FFFFFF"/>
          </w:rPr>
          <w:t xml:space="preserve"> </w:t>
        </w:r>
      </w:ins>
      <w:ins w:id="178" w:author="Ghadermazi,Parsa" w:date="2022-05-24T14:32:00Z">
        <w:r w:rsidR="00493FCE">
          <w:rPr>
            <w:shd w:val="clear" w:color="auto" w:fill="FFFFFF"/>
          </w:rPr>
          <w:t>for quality check,</w:t>
        </w:r>
      </w:ins>
      <w:ins w:id="179" w:author="Ghadermazi,Parsa" w:date="2022-05-24T15:12:00Z">
        <w:r w:rsidR="00AC4172">
          <w:rPr>
            <w:shd w:val="clear" w:color="auto" w:fill="FFFFFF"/>
          </w:rPr>
          <w:t xml:space="preserve"> </w:t>
        </w:r>
        <w:commentRangeStart w:id="180"/>
        <w:proofErr w:type="spellStart"/>
        <w:r w:rsidR="00AC4172">
          <w:rPr>
            <w:shd w:val="clear" w:color="auto" w:fill="FFFFFF"/>
          </w:rPr>
          <w:t>B</w:t>
        </w:r>
        <w:r w:rsidR="00923DCF">
          <w:rPr>
            <w:shd w:val="clear" w:color="auto" w:fill="FFFFFF"/>
          </w:rPr>
          <w:t>b</w:t>
        </w:r>
      </w:ins>
      <w:ins w:id="181" w:author="Ghadermazi,Parsa" w:date="2022-05-25T10:32:00Z">
        <w:r w:rsidR="00DD7343">
          <w:rPr>
            <w:shd w:val="clear" w:color="auto" w:fill="FFFFFF"/>
          </w:rPr>
          <w:t>duk</w:t>
        </w:r>
      </w:ins>
      <w:proofErr w:type="spellEnd"/>
      <w:ins w:id="182" w:author="Ghadermazi,Parsa" w:date="2022-05-24T15:15:00Z">
        <w:r w:rsidR="00AC4172">
          <w:rPr>
            <w:shd w:val="clear" w:color="auto" w:fill="FFFFFF"/>
          </w:rPr>
          <w:t>()</w:t>
        </w:r>
      </w:ins>
      <w:ins w:id="183" w:author="Ghadermazi,Parsa" w:date="2022-05-24T15:13:00Z">
        <w:r w:rsidR="00AC4172">
          <w:rPr>
            <w:shd w:val="clear" w:color="auto" w:fill="FFFFFF"/>
          </w:rPr>
          <w:t xml:space="preserve"> </w:t>
        </w:r>
      </w:ins>
      <w:commentRangeEnd w:id="180"/>
      <w:ins w:id="184" w:author="Ghadermazi,Parsa" w:date="2022-05-25T10:07:00Z">
        <w:r w:rsidR="000B11C0">
          <w:rPr>
            <w:rStyle w:val="CommentReference"/>
          </w:rPr>
          <w:commentReference w:id="180"/>
        </w:r>
      </w:ins>
      <w:ins w:id="185" w:author="Ghadermazi,Parsa" w:date="2022-05-24T15:13:00Z">
        <w:r w:rsidR="00AC4172">
          <w:rPr>
            <w:shd w:val="clear" w:color="auto" w:fill="FFFFFF"/>
          </w:rPr>
          <w:t xml:space="preserve">for </w:t>
        </w:r>
      </w:ins>
      <w:ins w:id="186" w:author="Ghadermazi,Parsa" w:date="2022-05-25T10:33:00Z">
        <w:r w:rsidR="00DD7343">
          <w:rPr>
            <w:shd w:val="clear" w:color="auto" w:fill="FFFFFF"/>
          </w:rPr>
          <w:t>trimming</w:t>
        </w:r>
      </w:ins>
      <w:ins w:id="187" w:author="Ghadermazi,Parsa" w:date="2022-05-24T15:14:00Z">
        <w:r w:rsidR="00AC4172">
          <w:rPr>
            <w:shd w:val="clear" w:color="auto" w:fill="FFFFFF"/>
          </w:rPr>
          <w:t>,</w:t>
        </w:r>
      </w:ins>
      <w:ins w:id="188" w:author="Ghadermazi,Parsa" w:date="2022-05-25T10:33:00Z">
        <w:r w:rsidR="00DD7343">
          <w:rPr>
            <w:shd w:val="clear" w:color="auto" w:fill="FFFFFF"/>
          </w:rPr>
          <w:t xml:space="preserve"> </w:t>
        </w:r>
        <w:proofErr w:type="spellStart"/>
        <w:r w:rsidR="00DD7343">
          <w:rPr>
            <w:shd w:val="clear" w:color="auto" w:fill="FFFFFF"/>
          </w:rPr>
          <w:t>B</w:t>
        </w:r>
        <w:r w:rsidR="00923DCF">
          <w:rPr>
            <w:shd w:val="clear" w:color="auto" w:fill="FFFFFF"/>
          </w:rPr>
          <w:t>b</w:t>
        </w:r>
        <w:r w:rsidR="00DD7343">
          <w:rPr>
            <w:shd w:val="clear" w:color="auto" w:fill="FFFFFF"/>
          </w:rPr>
          <w:t>wrap</w:t>
        </w:r>
        <w:proofErr w:type="spellEnd"/>
        <w:r w:rsidR="00DD7343">
          <w:rPr>
            <w:shd w:val="clear" w:color="auto" w:fill="FFFFFF"/>
          </w:rPr>
          <w:t xml:space="preserve"> for decontamination</w:t>
        </w:r>
      </w:ins>
      <w:ins w:id="189" w:author="Ghadermazi,Parsa" w:date="2022-05-25T10:35:00Z">
        <w:r w:rsidR="00DD7343">
          <w:rPr>
            <w:shd w:val="clear" w:color="auto" w:fill="FFFFFF"/>
          </w:rPr>
          <w:t>,</w:t>
        </w:r>
      </w:ins>
      <w:ins w:id="190" w:author="Ghadermazi,Parsa" w:date="2022-05-24T15:14:00Z">
        <w:r w:rsidR="00AC4172">
          <w:rPr>
            <w:shd w:val="clear" w:color="auto" w:fill="FFFFFF"/>
          </w:rPr>
          <w:t xml:space="preserve"> </w:t>
        </w:r>
        <w:commentRangeStart w:id="191"/>
        <w:proofErr w:type="spellStart"/>
        <w:r w:rsidR="00AC4172" w:rsidRPr="00AC4172">
          <w:rPr>
            <w:shd w:val="clear" w:color="auto" w:fill="FFFFFF"/>
          </w:rPr>
          <w:t>MetaPhlAn</w:t>
        </w:r>
      </w:ins>
      <w:proofErr w:type="spellEnd"/>
      <w:ins w:id="192" w:author="Ghadermazi,Parsa" w:date="2022-05-24T15:16:00Z">
        <w:r w:rsidR="00AC4172">
          <w:rPr>
            <w:shd w:val="clear" w:color="auto" w:fill="FFFFFF"/>
          </w:rPr>
          <w:t>()</w:t>
        </w:r>
      </w:ins>
      <w:ins w:id="193" w:author="Ghadermazi,Parsa" w:date="2022-05-24T15:15:00Z">
        <w:r w:rsidR="00AC4172">
          <w:rPr>
            <w:shd w:val="clear" w:color="auto" w:fill="FFFFFF"/>
          </w:rPr>
          <w:t xml:space="preserve"> </w:t>
        </w:r>
      </w:ins>
      <w:commentRangeEnd w:id="191"/>
      <w:ins w:id="194" w:author="Ghadermazi,Parsa" w:date="2022-05-25T10:08:00Z">
        <w:r w:rsidR="000B11C0">
          <w:rPr>
            <w:rStyle w:val="CommentReference"/>
          </w:rPr>
          <w:commentReference w:id="191"/>
        </w:r>
      </w:ins>
      <w:ins w:id="195" w:author="Ghadermazi,Parsa" w:date="2022-05-24T15:15:00Z">
        <w:r w:rsidR="00AC4172">
          <w:rPr>
            <w:shd w:val="clear" w:color="auto" w:fill="FFFFFF"/>
          </w:rPr>
          <w:t xml:space="preserve">for taxonomic profiling, and </w:t>
        </w:r>
      </w:ins>
      <w:commentRangeStart w:id="196"/>
      <w:proofErr w:type="spellStart"/>
      <w:ins w:id="197" w:author="Ghadermazi,Parsa" w:date="2022-05-24T15:16:00Z">
        <w:r w:rsidR="00AC4172" w:rsidRPr="00AC4172">
          <w:rPr>
            <w:shd w:val="clear" w:color="auto" w:fill="FFFFFF"/>
          </w:rPr>
          <w:t>HUMAnN</w:t>
        </w:r>
      </w:ins>
      <w:proofErr w:type="spellEnd"/>
      <w:ins w:id="198" w:author="Ghadermazi,Parsa" w:date="2022-05-24T15:17:00Z">
        <w:r w:rsidR="00AC4172">
          <w:rPr>
            <w:shd w:val="clear" w:color="auto" w:fill="FFFFFF"/>
          </w:rPr>
          <w:t>()</w:t>
        </w:r>
      </w:ins>
      <w:ins w:id="199" w:author="Ghadermazi,Parsa" w:date="2022-05-24T15:16:00Z">
        <w:r w:rsidR="00AC4172">
          <w:rPr>
            <w:shd w:val="clear" w:color="auto" w:fill="FFFFFF"/>
          </w:rPr>
          <w:t xml:space="preserve"> </w:t>
        </w:r>
      </w:ins>
      <w:commentRangeEnd w:id="196"/>
      <w:ins w:id="200" w:author="Ghadermazi,Parsa" w:date="2022-05-25T10:09:00Z">
        <w:r w:rsidR="000B11C0">
          <w:rPr>
            <w:rStyle w:val="CommentReference"/>
          </w:rPr>
          <w:commentReference w:id="196"/>
        </w:r>
      </w:ins>
      <w:ins w:id="201" w:author="Ghadermazi,Parsa" w:date="2022-05-24T15:16:00Z">
        <w:r w:rsidR="00AC4172">
          <w:rPr>
            <w:shd w:val="clear" w:color="auto" w:fill="FFFFFF"/>
          </w:rPr>
          <w:t>for functional profiling of the metagenomics raw reads.</w:t>
        </w:r>
      </w:ins>
      <w:ins w:id="202" w:author="Ghadermazi,Parsa" w:date="2022-05-25T10:35:00Z">
        <w:r w:rsidR="00DD7343">
          <w:rPr>
            <w:shd w:val="clear" w:color="auto" w:fill="FFFFFF"/>
          </w:rPr>
          <w:t xml:space="preserve"> </w:t>
        </w:r>
      </w:ins>
      <w:ins w:id="203" w:author="Ghadermazi,Parsa" w:date="2022-05-25T10:36:00Z">
        <w:r w:rsidR="00DD7343">
          <w:rPr>
            <w:shd w:val="clear" w:color="auto" w:fill="FFFFFF"/>
          </w:rPr>
          <w:t>Reads shorter than 60 base</w:t>
        </w:r>
      </w:ins>
      <w:ins w:id="204" w:author="Ghadermazi,Parsa" w:date="2022-05-25T10:37:00Z">
        <w:r w:rsidR="00DD7343">
          <w:rPr>
            <w:shd w:val="clear" w:color="auto" w:fill="FFFFFF"/>
          </w:rPr>
          <w:t xml:space="preserve"> </w:t>
        </w:r>
      </w:ins>
      <w:ins w:id="205" w:author="Ghadermazi,Parsa" w:date="2022-05-25T10:36:00Z">
        <w:r w:rsidR="00DD7343">
          <w:rPr>
            <w:shd w:val="clear" w:color="auto" w:fill="FFFFFF"/>
          </w:rPr>
          <w:t>pairs were di</w:t>
        </w:r>
      </w:ins>
      <w:ins w:id="206" w:author="Ghadermazi,Parsa" w:date="2022-05-25T10:37:00Z">
        <w:r w:rsidR="00DD7343">
          <w:rPr>
            <w:shd w:val="clear" w:color="auto" w:fill="FFFFFF"/>
          </w:rPr>
          <w:t>scarded.</w:t>
        </w:r>
      </w:ins>
      <w:ins w:id="207" w:author="Ghadermazi,Parsa" w:date="2022-05-25T10:41:00Z">
        <w:r w:rsidR="00DD7343">
          <w:rPr>
            <w:shd w:val="clear" w:color="auto" w:fill="FFFFFF"/>
          </w:rPr>
          <w:t xml:space="preserve"> Reads that were </w:t>
        </w:r>
      </w:ins>
      <w:ins w:id="208" w:author="Ghadermazi,Parsa" w:date="2022-05-25T10:42:00Z">
        <w:r w:rsidR="00C258FB">
          <w:rPr>
            <w:shd w:val="clear" w:color="auto" w:fill="FFFFFF"/>
          </w:rPr>
          <w:t>mapped</w:t>
        </w:r>
      </w:ins>
      <w:ins w:id="209" w:author="Ghadermazi,Parsa" w:date="2022-05-25T10:41:00Z">
        <w:r w:rsidR="00DD7343">
          <w:rPr>
            <w:shd w:val="clear" w:color="auto" w:fill="FFFFFF"/>
          </w:rPr>
          <w:t xml:space="preserve"> to</w:t>
        </w:r>
      </w:ins>
      <w:ins w:id="210" w:author="Ghadermazi,Parsa" w:date="2022-05-25T10:37:00Z">
        <w:r w:rsidR="00DD7343">
          <w:rPr>
            <w:shd w:val="clear" w:color="auto" w:fill="FFFFFF"/>
          </w:rPr>
          <w:t xml:space="preserve"> </w:t>
        </w:r>
      </w:ins>
      <w:ins w:id="211" w:author="Ghadermazi,Parsa" w:date="2022-05-25T10:41:00Z">
        <w:r w:rsidR="00C258FB">
          <w:rPr>
            <w:shd w:val="clear" w:color="auto" w:fill="FFFFFF"/>
          </w:rPr>
          <w:t>p</w:t>
        </w:r>
        <w:r w:rsidR="00DD7343">
          <w:rPr>
            <w:shd w:val="clear" w:color="auto" w:fill="FFFFFF"/>
          </w:rPr>
          <w:t>lant</w:t>
        </w:r>
        <w:r w:rsidR="00C258FB">
          <w:rPr>
            <w:shd w:val="clear" w:color="auto" w:fill="FFFFFF"/>
          </w:rPr>
          <w:t>, fung</w:t>
        </w:r>
      </w:ins>
      <w:ins w:id="212" w:author="Ghadermazi,Parsa" w:date="2022-05-25T10:42:00Z">
        <w:r w:rsidR="00C258FB">
          <w:rPr>
            <w:shd w:val="clear" w:color="auto" w:fill="FFFFFF"/>
          </w:rPr>
          <w:t>us</w:t>
        </w:r>
      </w:ins>
      <w:ins w:id="213" w:author="Ghadermazi,Parsa" w:date="2022-05-25T10:41:00Z">
        <w:r w:rsidR="00C258FB">
          <w:rPr>
            <w:shd w:val="clear" w:color="auto" w:fill="FFFFFF"/>
          </w:rPr>
          <w:t>, and animal</w:t>
        </w:r>
      </w:ins>
      <w:ins w:id="214" w:author="Ghadermazi,Parsa" w:date="2022-05-25T10:42:00Z">
        <w:r w:rsidR="00C258FB">
          <w:rPr>
            <w:shd w:val="clear" w:color="auto" w:fill="FFFFFF"/>
          </w:rPr>
          <w:t xml:space="preserve"> genomes</w:t>
        </w:r>
      </w:ins>
      <w:ins w:id="215" w:author="Ghadermazi,Parsa" w:date="2022-05-25T10:41:00Z">
        <w:r w:rsidR="00C258FB">
          <w:rPr>
            <w:shd w:val="clear" w:color="auto" w:fill="FFFFFF"/>
          </w:rPr>
          <w:t xml:space="preserve"> were </w:t>
        </w:r>
      </w:ins>
      <w:ins w:id="216" w:author="Ghadermazi,Parsa" w:date="2022-05-25T10:50:00Z">
        <w:r w:rsidR="00C258FB">
          <w:rPr>
            <w:shd w:val="clear" w:color="auto" w:fill="FFFFFF"/>
          </w:rPr>
          <w:t>removed</w:t>
        </w:r>
      </w:ins>
      <w:ins w:id="217" w:author="Ghadermazi,Parsa" w:date="2022-05-25T10:41:00Z">
        <w:r w:rsidR="00C258FB">
          <w:rPr>
            <w:shd w:val="clear" w:color="auto" w:fill="FFFFFF"/>
          </w:rPr>
          <w:t xml:space="preserve"> as co</w:t>
        </w:r>
      </w:ins>
      <w:ins w:id="218" w:author="Ghadermazi,Parsa" w:date="2022-05-25T10:42:00Z">
        <w:r w:rsidR="00C258FB">
          <w:rPr>
            <w:shd w:val="clear" w:color="auto" w:fill="FFFFFF"/>
          </w:rPr>
          <w:t>ntaminants</w:t>
        </w:r>
      </w:ins>
      <w:ins w:id="219" w:author="Ghadermazi,Parsa" w:date="2022-05-25T10:41:00Z">
        <w:r w:rsidR="00C258FB">
          <w:rPr>
            <w:shd w:val="clear" w:color="auto" w:fill="FFFFFF"/>
          </w:rPr>
          <w:t xml:space="preserve"> </w:t>
        </w:r>
      </w:ins>
      <w:ins w:id="220" w:author="Ghadermazi,Parsa" w:date="2022-05-25T10:42:00Z">
        <w:r w:rsidR="00C258FB">
          <w:rPr>
            <w:shd w:val="clear" w:color="auto" w:fill="FFFFFF"/>
          </w:rPr>
          <w:t xml:space="preserve">using </w:t>
        </w:r>
        <w:proofErr w:type="spellStart"/>
        <w:r w:rsidR="00C258FB">
          <w:rPr>
            <w:shd w:val="clear" w:color="auto" w:fill="FFFFFF"/>
          </w:rPr>
          <w:t>B</w:t>
        </w:r>
        <w:r w:rsidR="00923DCF">
          <w:rPr>
            <w:shd w:val="clear" w:color="auto" w:fill="FFFFFF"/>
          </w:rPr>
          <w:t>b</w:t>
        </w:r>
        <w:r w:rsidR="00C258FB">
          <w:rPr>
            <w:shd w:val="clear" w:color="auto" w:fill="FFFFFF"/>
          </w:rPr>
          <w:t>wrap</w:t>
        </w:r>
        <w:proofErr w:type="spellEnd"/>
        <w:r w:rsidR="00C258FB">
          <w:rPr>
            <w:shd w:val="clear" w:color="auto" w:fill="FFFFFF"/>
          </w:rPr>
          <w:t xml:space="preserve"> in YAMP pipeline</w:t>
        </w:r>
      </w:ins>
      <w:ins w:id="221" w:author="Ghadermazi,Parsa" w:date="2022-05-25T10:43:00Z">
        <w:r w:rsidR="00C258FB">
          <w:rPr>
            <w:shd w:val="clear" w:color="auto" w:fill="FFFFFF"/>
          </w:rPr>
          <w:t xml:space="preserve">. Additionally, </w:t>
        </w:r>
      </w:ins>
      <w:ins w:id="222" w:author="Ghadermazi,Parsa" w:date="2022-05-25T10:44:00Z">
        <w:r w:rsidR="00C258FB">
          <w:rPr>
            <w:shd w:val="clear" w:color="auto" w:fill="FFFFFF"/>
          </w:rPr>
          <w:t xml:space="preserve">sequencing artefacts, and adapters were trimmed by </w:t>
        </w:r>
      </w:ins>
      <w:proofErr w:type="spellStart"/>
      <w:ins w:id="223" w:author="Ghadermazi,Parsa" w:date="2022-05-25T10:54:00Z">
        <w:r w:rsidR="000A14B9">
          <w:rPr>
            <w:shd w:val="clear" w:color="auto" w:fill="FFFFFF"/>
          </w:rPr>
          <w:t>B</w:t>
        </w:r>
        <w:r w:rsidR="00923DCF">
          <w:rPr>
            <w:shd w:val="clear" w:color="auto" w:fill="FFFFFF"/>
          </w:rPr>
          <w:t>b</w:t>
        </w:r>
        <w:r w:rsidR="000A14B9">
          <w:rPr>
            <w:shd w:val="clear" w:color="auto" w:fill="FFFFFF"/>
          </w:rPr>
          <w:t>wrap</w:t>
        </w:r>
        <w:proofErr w:type="spellEnd"/>
        <w:r w:rsidR="000A14B9">
          <w:rPr>
            <w:shd w:val="clear" w:color="auto" w:fill="FFFFFF"/>
          </w:rPr>
          <w:t xml:space="preserve"> and </w:t>
        </w:r>
      </w:ins>
      <w:ins w:id="224" w:author="Ghadermazi,Parsa" w:date="2022-05-25T10:44:00Z">
        <w:r w:rsidR="00C258FB">
          <w:rPr>
            <w:shd w:val="clear" w:color="auto" w:fill="FFFFFF"/>
          </w:rPr>
          <w:t>YAMP’s internal database.</w:t>
        </w:r>
      </w:ins>
      <w:ins w:id="225" w:author="Ghadermazi,Parsa" w:date="2022-05-25T10:55:00Z">
        <w:r w:rsidR="000A14B9">
          <w:rPr>
            <w:shd w:val="clear" w:color="auto" w:fill="FFFFFF"/>
          </w:rPr>
          <w:t xml:space="preserve"> </w:t>
        </w:r>
      </w:ins>
      <w:ins w:id="226" w:author="Ghadermazi,Parsa" w:date="2022-05-25T10:57:00Z">
        <w:r w:rsidR="000A14B9">
          <w:rPr>
            <w:shd w:val="clear" w:color="auto" w:fill="FFFFFF"/>
          </w:rPr>
          <w:t>Trimmed</w:t>
        </w:r>
      </w:ins>
      <w:ins w:id="227" w:author="Ghadermazi,Parsa" w:date="2022-05-25T10:55:00Z">
        <w:r w:rsidR="000A14B9">
          <w:rPr>
            <w:shd w:val="clear" w:color="auto" w:fill="FFFFFF"/>
          </w:rPr>
          <w:t xml:space="preserve"> reads were</w:t>
        </w:r>
      </w:ins>
      <w:ins w:id="228" w:author="Ghadermazi,Parsa" w:date="2022-05-25T10:57:00Z">
        <w:r w:rsidR="000A14B9">
          <w:rPr>
            <w:shd w:val="clear" w:color="auto" w:fill="FFFFFF"/>
          </w:rPr>
          <w:t xml:space="preserve"> quality checked</w:t>
        </w:r>
      </w:ins>
      <w:ins w:id="229" w:author="Ghadermazi,Parsa" w:date="2022-05-25T10:58:00Z">
        <w:r w:rsidR="000A14B9">
          <w:rPr>
            <w:shd w:val="clear" w:color="auto" w:fill="FFFFFF"/>
          </w:rPr>
          <w:t xml:space="preserve">, and </w:t>
        </w:r>
        <w:proofErr w:type="gramStart"/>
        <w:r w:rsidR="000A14B9">
          <w:rPr>
            <w:shd w:val="clear" w:color="auto" w:fill="FFFFFF"/>
          </w:rPr>
          <w:t>all of</w:t>
        </w:r>
        <w:proofErr w:type="gramEnd"/>
        <w:r w:rsidR="000A14B9">
          <w:rPr>
            <w:shd w:val="clear" w:color="auto" w:fill="FFFFFF"/>
          </w:rPr>
          <w:t xml:space="preserve"> the samples</w:t>
        </w:r>
      </w:ins>
      <w:ins w:id="230" w:author="Ghadermazi,Parsa" w:date="2022-05-25T11:03:00Z">
        <w:r w:rsidR="00667642">
          <w:rPr>
            <w:shd w:val="clear" w:color="auto" w:fill="FFFFFF"/>
          </w:rPr>
          <w:t xml:space="preserve"> showed satisfactory quality and </w:t>
        </w:r>
      </w:ins>
      <w:ins w:id="231" w:author="Ghadermazi,Parsa" w:date="2022-05-25T11:25:00Z">
        <w:r w:rsidR="00AA14AF">
          <w:rPr>
            <w:shd w:val="clear" w:color="auto" w:fill="FFFFFF"/>
          </w:rPr>
          <w:t>n</w:t>
        </w:r>
      </w:ins>
      <w:ins w:id="232" w:author="Ghadermazi,Parsa" w:date="2022-05-25T11:03:00Z">
        <w:r w:rsidR="00667642">
          <w:rPr>
            <w:shd w:val="clear" w:color="auto" w:fill="FFFFFF"/>
          </w:rPr>
          <w:t>umber of reads</w:t>
        </w:r>
      </w:ins>
      <w:ins w:id="233" w:author="Ghadermazi,Parsa" w:date="2022-05-25T11:25:00Z">
        <w:r w:rsidR="00AA14AF">
          <w:rPr>
            <w:shd w:val="clear" w:color="auto" w:fill="FFFFFF"/>
          </w:rPr>
          <w:t xml:space="preserve"> in each sample</w:t>
        </w:r>
      </w:ins>
      <w:ins w:id="234" w:author="Ghadermazi,Parsa" w:date="2022-05-25T11:04:00Z">
        <w:r w:rsidR="00667642">
          <w:rPr>
            <w:shd w:val="clear" w:color="auto" w:fill="FFFFFF"/>
          </w:rPr>
          <w:t xml:space="preserve">. </w:t>
        </w:r>
      </w:ins>
      <w:proofErr w:type="spellStart"/>
      <w:ins w:id="235" w:author="Ghadermazi,Parsa" w:date="2022-05-25T11:27:00Z">
        <w:r w:rsidR="00AA14AF" w:rsidRPr="00AC4172">
          <w:rPr>
            <w:shd w:val="clear" w:color="auto" w:fill="FFFFFF"/>
          </w:rPr>
          <w:t>HUMAnN</w:t>
        </w:r>
        <w:proofErr w:type="spellEnd"/>
        <w:r w:rsidR="00AA14AF">
          <w:rPr>
            <w:shd w:val="clear" w:color="auto" w:fill="FFFFFF"/>
          </w:rPr>
          <w:t xml:space="preserve"> 3 in YAMP pipeline was then </w:t>
        </w:r>
      </w:ins>
      <w:ins w:id="236" w:author="Ghadermazi,Parsa" w:date="2022-05-25T10:56:00Z">
        <w:r w:rsidR="000A14B9">
          <w:rPr>
            <w:shd w:val="clear" w:color="auto" w:fill="FFFFFF"/>
          </w:rPr>
          <w:t>used for functional profiling</w:t>
        </w:r>
      </w:ins>
      <w:ins w:id="237" w:author="Ghadermazi,Parsa" w:date="2022-05-25T11:27:00Z">
        <w:r w:rsidR="00AA14AF">
          <w:rPr>
            <w:shd w:val="clear" w:color="auto" w:fill="FFFFFF"/>
          </w:rPr>
          <w:t xml:space="preserve"> of the quality-checked reads</w:t>
        </w:r>
      </w:ins>
      <w:ins w:id="238" w:author="Ghadermazi,Parsa" w:date="2022-05-25T10:56:00Z">
        <w:r w:rsidR="000A14B9">
          <w:rPr>
            <w:shd w:val="clear" w:color="auto" w:fill="FFFFFF"/>
          </w:rPr>
          <w:t xml:space="preserve">. </w:t>
        </w:r>
      </w:ins>
      <w:ins w:id="239" w:author="Ghadermazi,Parsa" w:date="2022-05-24T15:22:00Z">
        <w:r w:rsidR="00AC4172">
          <w:rPr>
            <w:shd w:val="clear" w:color="auto" w:fill="FFFFFF"/>
          </w:rPr>
          <w:t xml:space="preserve"> </w:t>
        </w:r>
      </w:ins>
      <w:ins w:id="240" w:author="Ghadermazi,Parsa" w:date="2022-05-25T11:27:00Z">
        <w:r w:rsidR="00AA14AF">
          <w:rPr>
            <w:shd w:val="clear" w:color="auto" w:fill="FFFFFF"/>
          </w:rPr>
          <w:t>O</w:t>
        </w:r>
      </w:ins>
      <w:ins w:id="241" w:author="Ghadermazi,Parsa" w:date="2022-05-24T15:24:00Z">
        <w:r w:rsidR="00894D43">
          <w:rPr>
            <w:shd w:val="clear" w:color="auto" w:fill="FFFFFF"/>
          </w:rPr>
          <w:t xml:space="preserve">utputs </w:t>
        </w:r>
      </w:ins>
      <w:ins w:id="242" w:author="Ghadermazi,Parsa" w:date="2022-05-25T11:27:00Z">
        <w:r w:rsidR="00AA14AF">
          <w:rPr>
            <w:shd w:val="clear" w:color="auto" w:fill="FFFFFF"/>
          </w:rPr>
          <w:t xml:space="preserve">of </w:t>
        </w:r>
        <w:proofErr w:type="spellStart"/>
        <w:r w:rsidR="00AA14AF" w:rsidRPr="00AC4172">
          <w:rPr>
            <w:shd w:val="clear" w:color="auto" w:fill="FFFFFF"/>
          </w:rPr>
          <w:t>HUMAnN</w:t>
        </w:r>
        <w:proofErr w:type="spellEnd"/>
        <w:r w:rsidR="00AA14AF">
          <w:rPr>
            <w:shd w:val="clear" w:color="auto" w:fill="FFFFFF"/>
          </w:rPr>
          <w:t xml:space="preserve"> </w:t>
        </w:r>
      </w:ins>
      <w:ins w:id="243" w:author="Ghadermazi,Parsa" w:date="2022-05-24T15:24:00Z">
        <w:r w:rsidR="00894D43">
          <w:rPr>
            <w:shd w:val="clear" w:color="auto" w:fill="FFFFFF"/>
          </w:rPr>
          <w:t xml:space="preserve">were normalized </w:t>
        </w:r>
      </w:ins>
      <w:ins w:id="244" w:author="Ghadermazi,Parsa" w:date="2022-05-24T15:25:00Z">
        <w:r w:rsidR="00894D43">
          <w:rPr>
            <w:shd w:val="clear" w:color="auto" w:fill="FFFFFF"/>
          </w:rPr>
          <w:t xml:space="preserve">to count per million, CPM, and then </w:t>
        </w:r>
        <w:commentRangeStart w:id="245"/>
        <w:r w:rsidR="00894D43">
          <w:rPr>
            <w:shd w:val="clear" w:color="auto" w:fill="FFFFFF"/>
          </w:rPr>
          <w:t>MaAs</w:t>
        </w:r>
      </w:ins>
      <w:ins w:id="246" w:author="Ghadermazi,Parsa" w:date="2022-05-24T15:26:00Z">
        <w:r w:rsidR="00894D43">
          <w:rPr>
            <w:shd w:val="clear" w:color="auto" w:fill="FFFFFF"/>
          </w:rPr>
          <w:t>L</w:t>
        </w:r>
      </w:ins>
      <w:ins w:id="247" w:author="Ghadermazi,Parsa" w:date="2022-05-24T15:25:00Z">
        <w:r w:rsidR="00894D43">
          <w:rPr>
            <w:shd w:val="clear" w:color="auto" w:fill="FFFFFF"/>
          </w:rPr>
          <w:t xml:space="preserve">in2 </w:t>
        </w:r>
      </w:ins>
      <w:commentRangeEnd w:id="245"/>
      <w:ins w:id="248" w:author="Ghadermazi,Parsa" w:date="2022-05-25T10:13:00Z">
        <w:r w:rsidR="000B11C0">
          <w:rPr>
            <w:rStyle w:val="CommentReference"/>
          </w:rPr>
          <w:commentReference w:id="245"/>
        </w:r>
      </w:ins>
      <w:ins w:id="249" w:author="Ghadermazi,Parsa" w:date="2022-05-24T15:26:00Z">
        <w:r w:rsidR="00894D43">
          <w:rPr>
            <w:shd w:val="clear" w:color="auto" w:fill="FFFFFF"/>
          </w:rPr>
          <w:t xml:space="preserve">was </w:t>
        </w:r>
      </w:ins>
      <w:ins w:id="250" w:author="Ghadermazi,Parsa" w:date="2022-05-24T15:25:00Z">
        <w:r w:rsidR="00894D43">
          <w:rPr>
            <w:shd w:val="clear" w:color="auto" w:fill="FFFFFF"/>
          </w:rPr>
          <w:t xml:space="preserve">used </w:t>
        </w:r>
      </w:ins>
      <w:ins w:id="251" w:author="Ghadermazi,Parsa" w:date="2022-05-24T15:27:00Z">
        <w:r w:rsidR="00894D43">
          <w:rPr>
            <w:shd w:val="clear" w:color="auto" w:fill="FFFFFF"/>
          </w:rPr>
          <w:t>to extract the</w:t>
        </w:r>
      </w:ins>
      <w:ins w:id="252" w:author="Ghadermazi,Parsa" w:date="2022-05-24T15:29:00Z">
        <w:r w:rsidR="00894D43">
          <w:rPr>
            <w:shd w:val="clear" w:color="auto" w:fill="FFFFFF"/>
          </w:rPr>
          <w:t xml:space="preserve"> </w:t>
        </w:r>
      </w:ins>
      <w:ins w:id="253" w:author="Ghadermazi,Parsa" w:date="2022-05-25T10:16:00Z">
        <w:r w:rsidR="006C37EC">
          <w:rPr>
            <w:shd w:val="clear" w:color="auto" w:fill="FFFFFF"/>
          </w:rPr>
          <w:t>association</w:t>
        </w:r>
      </w:ins>
      <w:ins w:id="254" w:author="Ghadermazi,Parsa" w:date="2022-05-24T15:29:00Z">
        <w:r w:rsidR="00894D43">
          <w:rPr>
            <w:shd w:val="clear" w:color="auto" w:fill="FFFFFF"/>
          </w:rPr>
          <w:t xml:space="preserve"> between </w:t>
        </w:r>
      </w:ins>
      <w:ins w:id="255" w:author="Ghadermazi,Parsa" w:date="2022-05-25T10:16:00Z">
        <w:r w:rsidR="006C37EC">
          <w:rPr>
            <w:shd w:val="clear" w:color="auto" w:fill="FFFFFF"/>
          </w:rPr>
          <w:t>p</w:t>
        </w:r>
      </w:ins>
      <w:ins w:id="256" w:author="Ghadermazi,Parsa" w:date="2022-05-24T15:29:00Z">
        <w:r w:rsidR="00894D43">
          <w:rPr>
            <w:shd w:val="clear" w:color="auto" w:fill="FFFFFF"/>
          </w:rPr>
          <w:t xml:space="preserve">athway and gene counts </w:t>
        </w:r>
      </w:ins>
      <w:ins w:id="257" w:author="Ghadermazi,Parsa" w:date="2022-05-24T15:30:00Z">
        <w:r w:rsidR="00894D43">
          <w:rPr>
            <w:shd w:val="clear" w:color="auto" w:fill="FFFFFF"/>
          </w:rPr>
          <w:t>with different treatments, RCE only, DSS Only, and RCE plus DSS only</w:t>
        </w:r>
      </w:ins>
      <w:ins w:id="258" w:author="Ghadermazi,Parsa" w:date="2022-05-25T10:16:00Z">
        <w:r w:rsidR="006C37EC" w:rsidRPr="006C37EC">
          <w:rPr>
            <w:shd w:val="clear" w:color="auto" w:fill="FFFFFF"/>
          </w:rPr>
          <w:t xml:space="preserve"> </w:t>
        </w:r>
        <w:r w:rsidR="006C37EC">
          <w:rPr>
            <w:shd w:val="clear" w:color="auto" w:fill="FFFFFF"/>
          </w:rPr>
          <w:t>using a linear mixed model</w:t>
        </w:r>
      </w:ins>
      <w:ins w:id="259" w:author="Ghadermazi,Parsa" w:date="2022-05-24T15:30:00Z">
        <w:r w:rsidR="00894D43">
          <w:rPr>
            <w:shd w:val="clear" w:color="auto" w:fill="FFFFFF"/>
          </w:rPr>
          <w:t>.</w:t>
        </w:r>
      </w:ins>
      <w:ins w:id="260" w:author="Ghadermazi,Parsa" w:date="2022-06-06T16:23:00Z">
        <w:r w:rsidR="00923DCF">
          <w:rPr>
            <w:shd w:val="clear" w:color="auto" w:fill="FFFFFF"/>
          </w:rPr>
          <w:t xml:space="preserve"> Only samples from indi</w:t>
        </w:r>
      </w:ins>
      <w:ins w:id="261" w:author="Ghadermazi,Parsa" w:date="2022-06-06T16:24:00Z">
        <w:r w:rsidR="00923DCF">
          <w:rPr>
            <w:shd w:val="clear" w:color="auto" w:fill="FFFFFF"/>
          </w:rPr>
          <w:t>viduals were considered</w:t>
        </w:r>
      </w:ins>
      <w:ins w:id="262" w:author="Ghadermazi,Parsa" w:date="2022-06-06T16:26:00Z">
        <w:r w:rsidR="00923DCF">
          <w:rPr>
            <w:shd w:val="clear" w:color="auto" w:fill="FFFFFF"/>
          </w:rPr>
          <w:t>.</w:t>
        </w:r>
      </w:ins>
      <w:ins w:id="263" w:author="Ghadermazi,Parsa" w:date="2022-06-05T10:09:00Z">
        <w:r w:rsidR="001C1E75">
          <w:rPr>
            <w:shd w:val="clear" w:color="auto" w:fill="FFFFFF"/>
          </w:rPr>
          <w:t xml:space="preserve"> Any pathway or reaction that was associated with sex of the mice was disca</w:t>
        </w:r>
      </w:ins>
      <w:ins w:id="264" w:author="Ghadermazi,Parsa" w:date="2022-06-05T10:10:00Z">
        <w:r w:rsidR="001C1E75">
          <w:rPr>
            <w:shd w:val="clear" w:color="auto" w:fill="FFFFFF"/>
          </w:rPr>
          <w:t>rded from the final analysis.</w:t>
        </w:r>
      </w:ins>
      <w:ins w:id="265" w:author="Ghadermazi,Parsa" w:date="2022-06-08T16:03:00Z">
        <w:r w:rsidR="00D00784">
          <w:rPr>
            <w:shd w:val="clear" w:color="auto" w:fill="FFFFFF"/>
          </w:rPr>
          <w:t xml:space="preserve"> The significant results were filtered to exclude results with </w:t>
        </w:r>
      </w:ins>
      <w:proofErr w:type="spellStart"/>
      <w:ins w:id="266" w:author="Ghadermazi,Parsa" w:date="2022-06-08T16:04:00Z">
        <w:r w:rsidR="00D00784">
          <w:rPr>
            <w:shd w:val="clear" w:color="auto" w:fill="FFFFFF"/>
          </w:rPr>
          <w:t>Q_value</w:t>
        </w:r>
        <w:proofErr w:type="spellEnd"/>
        <w:r w:rsidR="00D00784">
          <w:rPr>
            <w:shd w:val="clear" w:color="auto" w:fill="FFFFFF"/>
          </w:rPr>
          <w:t xml:space="preserve">&gt;0.05 or </w:t>
        </w:r>
        <w:proofErr w:type="spellStart"/>
        <w:r w:rsidR="00D00784">
          <w:rPr>
            <w:shd w:val="clear" w:color="auto" w:fill="FFFFFF"/>
          </w:rPr>
          <w:t>P_value</w:t>
        </w:r>
        <w:proofErr w:type="spellEnd"/>
        <w:r w:rsidR="00D00784">
          <w:rPr>
            <w:shd w:val="clear" w:color="auto" w:fill="FFFFFF"/>
          </w:rPr>
          <w:t xml:space="preserve">&gt;0.05. </w:t>
        </w:r>
      </w:ins>
      <w:ins w:id="267" w:author="Ghadermazi,Parsa" w:date="2022-05-24T15:31:00Z">
        <w:r w:rsidR="00894D43">
          <w:rPr>
            <w:shd w:val="clear" w:color="auto" w:fill="FFFFFF"/>
          </w:rPr>
          <w:t xml:space="preserve">Finally, a python script was used </w:t>
        </w:r>
      </w:ins>
      <w:ins w:id="268" w:author="Ghadermazi,Parsa" w:date="2022-05-24T15:32:00Z">
        <w:r w:rsidR="00894D43">
          <w:rPr>
            <w:shd w:val="clear" w:color="auto" w:fill="FFFFFF"/>
          </w:rPr>
          <w:t>to plot the significant results of MaAsLin2</w:t>
        </w:r>
      </w:ins>
      <w:ins w:id="269" w:author="Ghadermazi,Parsa" w:date="2022-05-24T15:33:00Z">
        <w:r w:rsidR="005025DA">
          <w:rPr>
            <w:shd w:val="clear" w:color="auto" w:fill="FFFFFF"/>
          </w:rPr>
          <w:t>.</w:t>
        </w:r>
      </w:ins>
      <w:ins w:id="270" w:author="Ghadermazi,Parsa" w:date="2022-05-24T15:36:00Z">
        <w:r w:rsidR="005C56D6">
          <w:rPr>
            <w:shd w:val="clear" w:color="auto" w:fill="FFFFFF"/>
          </w:rPr>
          <w:t xml:space="preserve"> </w:t>
        </w:r>
        <w:proofErr w:type="spellStart"/>
        <w:r w:rsidR="005C56D6">
          <w:rPr>
            <w:shd w:val="clear" w:color="auto" w:fill="FFFFFF"/>
          </w:rPr>
          <w:t>MultiQC</w:t>
        </w:r>
        <w:proofErr w:type="spellEnd"/>
        <w:r w:rsidR="005C56D6">
          <w:rPr>
            <w:shd w:val="clear" w:color="auto" w:fill="FFFFFF"/>
          </w:rPr>
          <w:t xml:space="preserve"> output,</w:t>
        </w:r>
      </w:ins>
      <w:ins w:id="271" w:author="Ghadermazi,Parsa" w:date="2022-05-25T11:34:00Z">
        <w:r w:rsidR="00B370B9">
          <w:rPr>
            <w:shd w:val="clear" w:color="auto" w:fill="FFFFFF"/>
          </w:rPr>
          <w:t xml:space="preserve"> the raw outputs</w:t>
        </w:r>
      </w:ins>
      <w:ins w:id="272" w:author="Ghadermazi,Parsa" w:date="2022-05-25T11:35:00Z">
        <w:r w:rsidR="00B370B9">
          <w:rPr>
            <w:shd w:val="clear" w:color="auto" w:fill="FFFFFF"/>
          </w:rPr>
          <w:t xml:space="preserve"> and log files</w:t>
        </w:r>
      </w:ins>
      <w:ins w:id="273" w:author="Ghadermazi,Parsa" w:date="2022-05-25T11:34:00Z">
        <w:r w:rsidR="00B370B9">
          <w:rPr>
            <w:shd w:val="clear" w:color="auto" w:fill="FFFFFF"/>
          </w:rPr>
          <w:t xml:space="preserve"> of YAMP</w:t>
        </w:r>
      </w:ins>
      <w:ins w:id="274" w:author="Ghadermazi,Parsa" w:date="2022-05-25T11:35:00Z">
        <w:r w:rsidR="00B370B9">
          <w:rPr>
            <w:shd w:val="clear" w:color="auto" w:fill="FFFFFF"/>
          </w:rPr>
          <w:t>,</w:t>
        </w:r>
      </w:ins>
      <w:ins w:id="275" w:author="Ghadermazi,Parsa" w:date="2022-05-24T15:33:00Z">
        <w:r w:rsidR="005025DA">
          <w:rPr>
            <w:shd w:val="clear" w:color="auto" w:fill="FFFFFF"/>
          </w:rPr>
          <w:t xml:space="preserve"> </w:t>
        </w:r>
      </w:ins>
      <w:ins w:id="276" w:author="Ghadermazi,Parsa" w:date="2022-05-25T11:35:00Z">
        <w:r w:rsidR="00B370B9">
          <w:rPr>
            <w:shd w:val="clear" w:color="auto" w:fill="FFFFFF"/>
          </w:rPr>
          <w:t>configuration files used, and a</w:t>
        </w:r>
      </w:ins>
      <w:ins w:id="277" w:author="Ghadermazi,Parsa" w:date="2022-06-08T13:53:00Z">
        <w:r w:rsidR="00FF520E">
          <w:rPr>
            <w:shd w:val="clear" w:color="auto" w:fill="FFFFFF"/>
          </w:rPr>
          <w:t xml:space="preserve"> </w:t>
        </w:r>
        <w:proofErr w:type="spellStart"/>
        <w:r w:rsidR="00FF520E">
          <w:rPr>
            <w:shd w:val="clear" w:color="auto" w:fill="FFFFFF"/>
          </w:rPr>
          <w:t>jupyter</w:t>
        </w:r>
        <w:proofErr w:type="spellEnd"/>
        <w:r w:rsidR="00FF520E">
          <w:rPr>
            <w:shd w:val="clear" w:color="auto" w:fill="FFFFFF"/>
          </w:rPr>
          <w:t xml:space="preserve"> </w:t>
        </w:r>
      </w:ins>
      <w:ins w:id="278" w:author="Ghadermazi,Parsa" w:date="2022-06-08T16:04:00Z">
        <w:r w:rsidR="00D00784">
          <w:rPr>
            <w:shd w:val="clear" w:color="auto" w:fill="FFFFFF"/>
          </w:rPr>
          <w:t>notebook providing</w:t>
        </w:r>
      </w:ins>
      <w:ins w:id="279" w:author="Ghadermazi,Parsa" w:date="2022-05-25T11:28:00Z">
        <w:r w:rsidR="00AA14AF">
          <w:rPr>
            <w:shd w:val="clear" w:color="auto" w:fill="FFFFFF"/>
          </w:rPr>
          <w:t xml:space="preserve"> the steps taken along with the</w:t>
        </w:r>
      </w:ins>
      <w:ins w:id="280" w:author="Ghadermazi,Parsa" w:date="2022-05-25T11:29:00Z">
        <w:r w:rsidR="00B66812">
          <w:rPr>
            <w:shd w:val="clear" w:color="auto" w:fill="FFFFFF"/>
          </w:rPr>
          <w:t xml:space="preserve"> parameters used in each step and the</w:t>
        </w:r>
      </w:ins>
      <w:ins w:id="281" w:author="Ghadermazi,Parsa" w:date="2022-05-25T11:28:00Z">
        <w:r w:rsidR="00AA14AF">
          <w:rPr>
            <w:shd w:val="clear" w:color="auto" w:fill="FFFFFF"/>
          </w:rPr>
          <w:t xml:space="preserve"> generated </w:t>
        </w:r>
      </w:ins>
      <w:ins w:id="282" w:author="Ghadermazi,Parsa" w:date="2022-05-25T11:35:00Z">
        <w:r w:rsidR="00B370B9">
          <w:rPr>
            <w:shd w:val="clear" w:color="auto" w:fill="FFFFFF"/>
          </w:rPr>
          <w:t>plots</w:t>
        </w:r>
      </w:ins>
      <w:ins w:id="283" w:author="Ghadermazi,Parsa" w:date="2022-05-25T11:28:00Z">
        <w:r w:rsidR="00AA14AF">
          <w:rPr>
            <w:shd w:val="clear" w:color="auto" w:fill="FFFFFF"/>
          </w:rPr>
          <w:t xml:space="preserve"> are</w:t>
        </w:r>
      </w:ins>
      <w:ins w:id="284" w:author="Ghadermazi,Parsa" w:date="2022-05-25T11:29:00Z">
        <w:r w:rsidR="00AA14AF">
          <w:rPr>
            <w:shd w:val="clear" w:color="auto" w:fill="FFFFFF"/>
          </w:rPr>
          <w:t xml:space="preserve"> provided in the </w:t>
        </w:r>
        <w:r w:rsidR="00B66812">
          <w:rPr>
            <w:shd w:val="clear" w:color="auto" w:fill="FFFFFF"/>
          </w:rPr>
          <w:t>GitHub repository for this project(</w:t>
        </w:r>
      </w:ins>
      <w:ins w:id="285" w:author="Ghadermazi,Parsa" w:date="2022-05-25T11:33:00Z">
        <w:r w:rsidR="00B370B9" w:rsidRPr="00B370B9">
          <w:rPr>
            <w:shd w:val="clear" w:color="auto" w:fill="FFFFFF"/>
          </w:rPr>
          <w:t>https://github.com/chan-csu/RCE_Megtagenomics</w:t>
        </w:r>
      </w:ins>
      <w:ins w:id="286" w:author="Ghadermazi,Parsa" w:date="2022-05-25T11:29:00Z">
        <w:r w:rsidR="00B66812">
          <w:rPr>
            <w:shd w:val="clear" w:color="auto" w:fill="FFFFFF"/>
          </w:rPr>
          <w:t>).</w:t>
        </w:r>
      </w:ins>
    </w:p>
    <w:p w14:paraId="37DCD274" w14:textId="1BAFF73B" w:rsidR="00F360BE" w:rsidRPr="00F360BE" w:rsidDel="00493FCE" w:rsidRDefault="00F360BE" w:rsidP="00F360BE">
      <w:pPr>
        <w:spacing w:after="0" w:line="360" w:lineRule="auto"/>
        <w:jc w:val="both"/>
        <w:rPr>
          <w:del w:id="287" w:author="Ghadermazi,Parsa" w:date="2022-05-24T14:27:00Z"/>
          <w:b/>
          <w:bCs/>
          <w:color w:val="FF0000"/>
          <w:shd w:val="clear" w:color="auto" w:fill="FFFFFF"/>
        </w:rPr>
      </w:pPr>
      <w:del w:id="288"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54"/>
      <w:bookmarkEnd w:id="55"/>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89" w:name="_Toc11773667"/>
      <w:r w:rsidRPr="0022117E">
        <w:rPr>
          <w:rFonts w:eastAsiaTheme="majorEastAsia" w:cs="Times New Roman"/>
          <w:b/>
          <w:sz w:val="26"/>
          <w:szCs w:val="24"/>
        </w:rPr>
        <w:lastRenderedPageBreak/>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289"/>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290"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291"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w:t>
      </w:r>
      <w:proofErr w:type="spellStart"/>
      <w:r w:rsidRPr="0022117E">
        <w:rPr>
          <w:rFonts w:cs="Times New Roman"/>
        </w:rPr>
        <w:t>μL</w:t>
      </w:r>
      <w:proofErr w:type="spellEnd"/>
      <w:r w:rsidRPr="0022117E">
        <w:rPr>
          <w:rFonts w:cs="Times New Roman"/>
        </w:rPr>
        <w:t xml:space="preserve">) </w:t>
      </w:r>
      <w:r w:rsidR="00D42BE5">
        <w:rPr>
          <w:rFonts w:cs="Times New Roman"/>
        </w:rPr>
        <w:t xml:space="preserve">and </w:t>
      </w:r>
      <w:del w:id="292" w:author="Ghadermazi,Parsa" w:date="2022-05-24T17:36:00Z">
        <w:r w:rsidRPr="0022117E" w:rsidDel="003F322A">
          <w:rPr>
            <w:rFonts w:cs="Times New Roman"/>
          </w:rPr>
          <w:delText xml:space="preserve"> </w:delText>
        </w:r>
      </w:del>
      <w:r w:rsidRPr="0022117E">
        <w:rPr>
          <w:rFonts w:cs="Times New Roman"/>
        </w:rPr>
        <w:t>incubated for 4 h at 37°C</w:t>
      </w:r>
      <w:del w:id="293"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w:t>
      </w:r>
      <w:proofErr w:type="spellStart"/>
      <w:r w:rsidRPr="0022117E">
        <w:rPr>
          <w:rFonts w:cs="Times New Roman"/>
        </w:rPr>
        <w:t>SpectraMax</w:t>
      </w:r>
      <w:proofErr w:type="spellEnd"/>
      <w:r w:rsidRPr="0022117E">
        <w:rPr>
          <w:rFonts w:cs="Times New Roman"/>
        </w:rPr>
        <w:t xml:space="preserve">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94" w:name="_Toc531690746"/>
      <w:bookmarkStart w:id="295" w:name="_Toc11773668"/>
      <w:del w:id="296" w:author="Rachagani, Satyanarayana" w:date="2021-03-26T11:52:00Z">
        <w:r w:rsidRPr="0022117E" w:rsidDel="00BF0DE4">
          <w:rPr>
            <w:rFonts w:eastAsiaTheme="majorEastAsia" w:cs="Times New Roman"/>
            <w:b/>
            <w:i/>
            <w:sz w:val="26"/>
            <w:szCs w:val="24"/>
          </w:rPr>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297" w:author="Rachagani, Satyanarayana" w:date="2021-03-26T11:52:00Z">
        <w:r w:rsidR="00BF0DE4">
          <w:rPr>
            <w:rFonts w:eastAsiaTheme="majorEastAsia" w:cs="Times New Roman"/>
            <w:b/>
            <w:sz w:val="26"/>
            <w:szCs w:val="24"/>
          </w:rPr>
          <w:t xml:space="preserve"> of colorectal cancer cell lines with RCJ</w:t>
        </w:r>
      </w:ins>
      <w:del w:id="298" w:author="Rachagani, Satyanarayana" w:date="2021-03-26T11:52:00Z">
        <w:r w:rsidR="005E0060" w:rsidRPr="00F95C47" w:rsidDel="00BF0DE4">
          <w:rPr>
            <w:rFonts w:eastAsiaTheme="majorEastAsia" w:cs="Times New Roman"/>
            <w:b/>
            <w:sz w:val="26"/>
            <w:szCs w:val="24"/>
          </w:rPr>
          <w:delText>s</w:delText>
        </w:r>
      </w:del>
      <w:bookmarkEnd w:id="294"/>
      <w:bookmarkEnd w:id="295"/>
      <w:ins w:id="299"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300"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301"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w:t>
      </w:r>
      <w:proofErr w:type="spellStart"/>
      <w:r w:rsidR="005E0060" w:rsidRPr="0022117E">
        <w:rPr>
          <w:rFonts w:cs="Times New Roman"/>
        </w:rPr>
        <w:t>TdB</w:t>
      </w:r>
      <w:proofErr w:type="spellEnd"/>
      <w:r w:rsidR="005E0060" w:rsidRPr="0022117E">
        <w:rPr>
          <w:rFonts w:cs="Times New Roman"/>
        </w:rPr>
        <w:t xml:space="preserve">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302"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303"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304"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305"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306"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307"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08" w:name="_Toc531690748"/>
      <w:bookmarkStart w:id="309"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308"/>
      <w:bookmarkEnd w:id="309"/>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310"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311"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312"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 xml:space="preserve">immunoprecipitation </w:t>
      </w:r>
      <w:proofErr w:type="gramStart"/>
      <w:r w:rsidR="008C7A06" w:rsidRPr="008C7A06">
        <w:rPr>
          <w:rFonts w:cs="Times New Roman"/>
        </w:rPr>
        <w:t>assay</w:t>
      </w:r>
      <w:r w:rsidRPr="0022117E">
        <w:rPr>
          <w:rFonts w:cs="Times New Roman"/>
        </w:rPr>
        <w:t xml:space="preserve">  buffer</w:t>
      </w:r>
      <w:proofErr w:type="gramEnd"/>
      <w:r w:rsidRPr="0022117E">
        <w:rPr>
          <w:rFonts w:cs="Times New Roman"/>
        </w:rPr>
        <w:t xml:space="preserve">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w:t>
      </w:r>
      <w:proofErr w:type="spellStart"/>
      <w:r w:rsidRPr="0022117E">
        <w:rPr>
          <w:rFonts w:cs="Times New Roman"/>
        </w:rPr>
        <w:t>NaF</w:t>
      </w:r>
      <w:proofErr w:type="spellEnd"/>
      <w:r w:rsidRPr="0022117E">
        <w:rPr>
          <w:rFonts w:cs="Times New Roman"/>
        </w:rPr>
        <w:t xml:space="preserve"> </w:t>
      </w:r>
      <w:r w:rsidR="00DD5925">
        <w:rPr>
          <w:rFonts w:cs="Times New Roman"/>
        </w:rPr>
        <w:t xml:space="preserve">inhibitors </w:t>
      </w:r>
      <w:r w:rsidRPr="0022117E">
        <w:rPr>
          <w:rFonts w:cs="Times New Roman"/>
        </w:rPr>
        <w:t>to lyse the cells. The samples were centrifuged at 13,000 rpm for 20 min</w:t>
      </w:r>
      <w:ins w:id="313" w:author="Rachagani, Satyanarayana" w:date="2021-03-26T11:55:00Z">
        <w:r w:rsidR="00BF0DE4">
          <w:rPr>
            <w:rFonts w:cs="Times New Roman"/>
          </w:rPr>
          <w:t xml:space="preserve"> at 4</w:t>
        </w:r>
        <w:r w:rsidR="00BF0DE4" w:rsidRPr="00BF0DE4">
          <w:rPr>
            <w:rFonts w:cs="Times New Roman"/>
            <w:vertAlign w:val="superscript"/>
            <w:rPrChange w:id="314"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 xml:space="preserve">Millipore, </w:t>
      </w:r>
      <w:proofErr w:type="spellStart"/>
      <w:r w:rsidRPr="0022117E">
        <w:rPr>
          <w:rFonts w:cs="Times New Roman"/>
          <w:szCs w:val="24"/>
        </w:rPr>
        <w:t>Massachussets</w:t>
      </w:r>
      <w:proofErr w:type="spellEnd"/>
      <w:r w:rsidRPr="0022117E">
        <w:rPr>
          <w:rFonts w:cs="Times New Roman"/>
          <w:szCs w:val="24"/>
        </w:rPr>
        <w:t>, MA, USA)</w:t>
      </w:r>
      <w:del w:id="315"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 xml:space="preserve">were listed as </w:t>
      </w:r>
      <w:proofErr w:type="spellStart"/>
      <w:r w:rsidR="00521611">
        <w:rPr>
          <w:rFonts w:cs="Times New Roman"/>
          <w:szCs w:val="24"/>
        </w:rPr>
        <w:t>below:</w:t>
      </w:r>
      <w:r w:rsidR="00521611">
        <w:rPr>
          <w:rFonts w:cs="Times New Roman"/>
        </w:rPr>
        <w:t>phospho</w:t>
      </w:r>
      <w:r w:rsidRPr="0022117E">
        <w:rPr>
          <w:rFonts w:cs="Times New Roman"/>
        </w:rPr>
        <w:t>-cMyc</w:t>
      </w:r>
      <w:proofErr w:type="spellEnd"/>
      <w:r w:rsidRPr="0022117E">
        <w:rPr>
          <w:rFonts w:cs="Times New Roman"/>
        </w:rPr>
        <w:t xml:space="preserve"> (Ser62), c</w:t>
      </w:r>
      <w:r w:rsidR="00521611">
        <w:rPr>
          <w:rFonts w:cs="Times New Roman"/>
        </w:rPr>
        <w:t>-</w:t>
      </w:r>
      <w:proofErr w:type="spellStart"/>
      <w:r w:rsidRPr="0022117E">
        <w:rPr>
          <w:rFonts w:cs="Times New Roman"/>
        </w:rPr>
        <w:t>Myc</w:t>
      </w:r>
      <w:proofErr w:type="spellEnd"/>
      <w:r w:rsidRPr="0022117E">
        <w:rPr>
          <w:rFonts w:cs="Times New Roman"/>
        </w:rPr>
        <w:t xml:space="preserve">, glutathione peroxidase 1 (GPx-1), superoxide dismutase 1 (SOD1), superoxide dismutase 2 (SOD2), inhibitor of nuclear </w:t>
      </w:r>
      <w:r w:rsidRPr="0022117E">
        <w:rPr>
          <w:rFonts w:cs="Times New Roman"/>
        </w:rPr>
        <w:lastRenderedPageBreak/>
        <w:t>factor kappa-B kinase subunit beta (IKK-β), nuclear factor kappa-light-chain-enhancer of activated B cells subunit p65 (</w:t>
      </w:r>
      <w:proofErr w:type="spellStart"/>
      <w:r w:rsidRPr="0022117E">
        <w:rPr>
          <w:rFonts w:cs="Times New Roman"/>
        </w:rPr>
        <w:t>NF</w:t>
      </w:r>
      <w:r w:rsidRPr="00F95C47">
        <w:rPr>
          <w:rFonts w:cs="Times New Roman"/>
        </w:rPr>
        <w:t>κB</w:t>
      </w:r>
      <w:proofErr w:type="spellEnd"/>
      <w:r w:rsidRPr="00F95C47">
        <w:rPr>
          <w:rFonts w:cs="Times New Roman"/>
        </w:rPr>
        <w:t xml:space="preserve"> p65), p53, Bcl-1 associated X apoptosis regulator (</w:t>
      </w:r>
      <w:proofErr w:type="spellStart"/>
      <w:r w:rsidRPr="00F95C47">
        <w:rPr>
          <w:rFonts w:cs="Times New Roman"/>
        </w:rPr>
        <w:t>Bax</w:t>
      </w:r>
      <w:proofErr w:type="spellEnd"/>
      <w:r w:rsidRPr="00F95C47">
        <w:rPr>
          <w:rFonts w:cs="Times New Roman"/>
        </w:rPr>
        <w:t>), B-cell lymphoma 2 (Bcl-2), p27 KIP,</w:t>
      </w:r>
      <w:r w:rsidR="00E568B4" w:rsidRPr="00F95C47">
        <w:rPr>
          <w:rFonts w:cs="Times New Roman"/>
        </w:rPr>
        <w:t xml:space="preserve"> and</w:t>
      </w:r>
      <w:r w:rsidRPr="00F95C47">
        <w:rPr>
          <w:rFonts w:cs="Times New Roman"/>
        </w:rPr>
        <w:t xml:space="preserve"> p21 Waf1/</w:t>
      </w:r>
      <w:proofErr w:type="spellStart"/>
      <w:r w:rsidRPr="00F95C47">
        <w:rPr>
          <w:rFonts w:cs="Times New Roman"/>
        </w:rPr>
        <w:t>cip</w:t>
      </w:r>
      <w:proofErr w:type="spellEnd"/>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16"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316"/>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317"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318"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318"/>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w:t>
      </w:r>
      <w:proofErr w:type="gramStart"/>
      <w:r w:rsidR="00521611">
        <w:rPr>
          <w:rFonts w:cs="Times New Roman"/>
        </w:rPr>
        <w:t xml:space="preserve">assay, </w:t>
      </w:r>
      <w:r w:rsidRPr="006666CE">
        <w:rPr>
          <w:rFonts w:cs="Times New Roman"/>
        </w:rPr>
        <w:t xml:space="preserve">  </w:t>
      </w:r>
      <w:proofErr w:type="gramEnd"/>
      <w:r w:rsidRPr="006666CE">
        <w:rPr>
          <w:rFonts w:cs="Times New Roman"/>
        </w:rPr>
        <w:t>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xml:space="preserve">. After 14 days, media was </w:t>
      </w:r>
      <w:proofErr w:type="gramStart"/>
      <w:r w:rsidRPr="006666CE">
        <w:rPr>
          <w:rFonts w:cs="Times New Roman"/>
        </w:rPr>
        <w:t>removed</w:t>
      </w:r>
      <w:proofErr w:type="gramEnd"/>
      <w:r w:rsidRPr="006666CE">
        <w:rPr>
          <w:rFonts w:cs="Times New Roman"/>
        </w:rPr>
        <w:t xml:space="preserve">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319"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319"/>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w:t>
      </w:r>
      <w:proofErr w:type="spellStart"/>
      <w:r w:rsidR="00967ECC">
        <w:rPr>
          <w:rFonts w:cs="Times New Roman"/>
        </w:rPr>
        <w:t>and</w:t>
      </w:r>
      <w:r w:rsidR="00967ECC" w:rsidRPr="000A22CD">
        <w:rPr>
          <w:rFonts w:cs="Times New Roman"/>
        </w:rPr>
        <w:t>analyzed</w:t>
      </w:r>
      <w:proofErr w:type="spellEnd"/>
      <w:r w:rsidR="00967ECC" w:rsidRPr="000A22CD">
        <w:rPr>
          <w:rFonts w:cs="Times New Roman"/>
        </w:rPr>
        <w:t xml:space="preserve">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320"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320"/>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proofErr w:type="spellStart"/>
      <w:r w:rsidR="00967ECC" w:rsidRPr="0022117E">
        <w:rPr>
          <w:rFonts w:cs="Times New Roman"/>
        </w:rPr>
        <w:t>RC</w:t>
      </w:r>
      <w:r w:rsidR="00967ECC">
        <w:rPr>
          <w:rFonts w:cs="Times New Roman"/>
        </w:rPr>
        <w:t>J</w:t>
      </w:r>
      <w:r w:rsidRPr="0022117E">
        <w:rPr>
          <w:rFonts w:cs="Times New Roman"/>
        </w:rPr>
        <w:t>treated</w:t>
      </w:r>
      <w:proofErr w:type="spellEnd"/>
      <w:r w:rsidRPr="0022117E">
        <w:rPr>
          <w:rFonts w:cs="Times New Roman"/>
        </w:rPr>
        <w:t xml:space="preserve"> cells were measured with a fluorometric intracellular ROS kit (Sigma-Aldrich, St. </w:t>
      </w:r>
      <w:proofErr w:type="spellStart"/>
      <w:r w:rsidRPr="0022117E">
        <w:rPr>
          <w:rFonts w:cs="Times New Roman"/>
        </w:rPr>
        <w:t>Loius</w:t>
      </w:r>
      <w:proofErr w:type="spellEnd"/>
      <w:r w:rsidRPr="0022117E">
        <w:rPr>
          <w:rFonts w:cs="Times New Roman"/>
        </w:rPr>
        <w:t xml:space="preserve">,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21" w:name="_Toc11773678"/>
      <w:bookmarkEnd w:id="317"/>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321"/>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from causes other than colitis were treated as censored. Toxicity data was summarized 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322" w:name="_Toc11773679"/>
      <w:bookmarkStart w:id="323"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324" w:author="Rachagani, Satyanarayana" w:date="2022-05-17T14:59:00Z"/>
          <w:rFonts w:eastAsiaTheme="majorEastAsia" w:cs="Times New Roman"/>
          <w:b/>
          <w:sz w:val="26"/>
          <w:szCs w:val="24"/>
        </w:rPr>
      </w:pPr>
    </w:p>
    <w:p w14:paraId="72E1C59B" w14:textId="30CAC53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del w:id="325" w:author="Ghadermazi,Parsa" w:date="2022-05-27T17:51:00Z">
        <w:r w:rsidDel="007E6C8B">
          <w:rPr>
            <w:rFonts w:cs="Times New Roman"/>
          </w:rPr>
          <w:delText>freeding</w:delText>
        </w:r>
      </w:del>
      <w:ins w:id="326" w:author="Ghadermazi,Parsa" w:date="2022-05-27T17:51:00Z">
        <w:r w:rsidR="007E6C8B">
          <w:rPr>
            <w:rFonts w:cs="Times New Roman"/>
          </w:rPr>
          <w:t>freezing</w:t>
        </w:r>
      </w:ins>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w:t>
      </w:r>
      <w:proofErr w:type="gramStart"/>
      <w:r>
        <w:rPr>
          <w:rFonts w:cs="Times New Roman"/>
          <w:b/>
          <w:highlight w:val="yellow"/>
        </w:rPr>
        <w:t>1</w:t>
      </w:r>
      <w:r w:rsidRPr="00DD22AC">
        <w:rPr>
          <w:rFonts w:cs="Times New Roman"/>
          <w:b/>
          <w:highlight w:val="yellow"/>
        </w:rPr>
        <w:t xml:space="preserve"> </w:t>
      </w:r>
      <w:r w:rsidRPr="00C03817">
        <w:rPr>
          <w:rFonts w:cs="Times New Roman"/>
        </w:rPr>
        <w:t>)</w:t>
      </w:r>
      <w:proofErr w:type="gramEnd"/>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w:t>
      </w:r>
      <w:proofErr w:type="gramStart"/>
      <w:r>
        <w:rPr>
          <w:rFonts w:cs="Times New Roman"/>
        </w:rPr>
        <w:t>2</w:t>
      </w:r>
      <w:r w:rsidRPr="00EE5E45">
        <w:rPr>
          <w:rFonts w:cs="Times New Roman"/>
        </w:rPr>
        <w:t xml:space="preserve">  gm.</w:t>
      </w:r>
      <w:proofErr w:type="gramEnd"/>
      <w:r w:rsidRPr="00EE5E45">
        <w:rPr>
          <w:rFonts w:cs="Times New Roman"/>
        </w:rPr>
        <w:t xml:space="preserve">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glucose, 15.1</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f</w:t>
      </w:r>
      <w:r>
        <w:rPr>
          <w:rFonts w:cs="Times New Roman"/>
        </w:rPr>
        <w:t>ru</w:t>
      </w:r>
      <w:r w:rsidRPr="00EE5E45">
        <w:rPr>
          <w:rFonts w:cs="Times New Roman"/>
        </w:rPr>
        <w:t>ctose, 0.8</w:t>
      </w:r>
      <w:r>
        <w:rPr>
          <w:rFonts w:cs="Times New Roman"/>
        </w:rPr>
        <w:t>±0.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citric acid, 3</w:t>
      </w:r>
      <w:r>
        <w:rPr>
          <w:rFonts w:cs="Times New Roman"/>
        </w:rPr>
        <w:t xml:space="preserve">±0.3 </w:t>
      </w:r>
      <w:proofErr w:type="spellStart"/>
      <w:r w:rsidRPr="00EE5E45">
        <w:rPr>
          <w:rFonts w:cs="Times New Roman"/>
        </w:rPr>
        <w:t>gms</w:t>
      </w:r>
      <w:proofErr w:type="spellEnd"/>
      <w:r w:rsidRPr="00EE5E45">
        <w:rPr>
          <w:rFonts w:cs="Times New Roman"/>
        </w:rPr>
        <w:t xml:space="preserve"> of malic acid with 34.2</w:t>
      </w:r>
      <w:r>
        <w:rPr>
          <w:rFonts w:cs="Times New Roman"/>
        </w:rPr>
        <w:t>±2.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unknown acids per lit</w:t>
      </w:r>
      <w:r>
        <w:rPr>
          <w:rFonts w:cs="Times New Roman"/>
        </w:rPr>
        <w:t>er</w:t>
      </w:r>
      <w:r w:rsidRPr="00EE5E45">
        <w:rPr>
          <w:rFonts w:cs="Times New Roman"/>
        </w:rPr>
        <w:t xml:space="preserve"> of RCJ</w:t>
      </w:r>
      <w:r>
        <w:rPr>
          <w:rFonts w:cs="Times New Roman"/>
        </w:rPr>
        <w:t xml:space="preserve"> (Table 1). </w:t>
      </w:r>
    </w:p>
    <w:p w14:paraId="30BA7F08" w14:textId="6B67D7C7"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w:t>
      </w:r>
      <w:proofErr w:type="gramStart"/>
      <w:r>
        <w:rPr>
          <w:rFonts w:cs="Times New Roman"/>
          <w:b/>
          <w:bCs/>
        </w:rPr>
        <w:t>1</w:t>
      </w:r>
      <w:r w:rsidRPr="00985E95">
        <w:rPr>
          <w:rFonts w:cs="Times New Roman"/>
          <w:b/>
          <w:bCs/>
        </w:rPr>
        <w:t xml:space="preserve"> </w:t>
      </w:r>
      <w:r>
        <w:rPr>
          <w:rFonts w:cs="Times New Roman"/>
        </w:rPr>
        <w:t>)</w:t>
      </w:r>
      <w:proofErr w:type="gramEnd"/>
      <w:r>
        <w:rPr>
          <w:rFonts w:cs="Times New Roman"/>
        </w:rPr>
        <w:t xml:space="preserve">. </w:t>
      </w:r>
      <w:r w:rsidRPr="00EE5E45">
        <w:t xml:space="preserve">Next, we also performed HPLC-DAD method to determine the composition of polyphenols present in the </w:t>
      </w:r>
      <w:r w:rsidRPr="00EE5E45">
        <w:lastRenderedPageBreak/>
        <w:t xml:space="preserve">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w:t>
      </w:r>
      <w:proofErr w:type="spellStart"/>
      <w:r w:rsidRPr="00EE5E45">
        <w:rPr>
          <w:rFonts w:cs="Times New Roman"/>
        </w:rPr>
        <w:t>cinnimic</w:t>
      </w:r>
      <w:proofErr w:type="spellEnd"/>
      <w:r w:rsidRPr="00EE5E45">
        <w:rPr>
          <w:rFonts w:cs="Times New Roman"/>
        </w:rPr>
        <w:t xml:space="preserve"> acid per </w:t>
      </w:r>
      <w:del w:id="327" w:author="Ghadermazi,Parsa" w:date="2022-05-27T17:57:00Z">
        <w:r w:rsidRPr="00EE5E45" w:rsidDel="007E6C8B">
          <w:rPr>
            <w:rFonts w:cs="Times New Roman"/>
          </w:rPr>
          <w:delText>Litre</w:delText>
        </w:r>
      </w:del>
      <w:ins w:id="328" w:author="Ghadermazi,Parsa" w:date="2022-05-27T17:57:00Z">
        <w:r w:rsidR="007E6C8B" w:rsidRPr="00EE5E45">
          <w:rPr>
            <w:rFonts w:cs="Times New Roman"/>
          </w:rPr>
          <w:t>Liter</w:t>
        </w:r>
      </w:ins>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3CFB1BA4"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l) as a</w:t>
      </w:r>
      <w:ins w:id="329" w:author="Ghadermazi,Parsa" w:date="2022-05-27T18:03:00Z">
        <w:r w:rsidR="00676CC3">
          <w:rPr>
            <w:rFonts w:ascii="STIXGeneral-Regular" w:hAnsi="STIXGeneral-Regular"/>
            <w:color w:val="000000"/>
          </w:rPr>
          <w:t>n</w:t>
        </w:r>
      </w:ins>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 xml:space="preserve">l) for 8 weeks. After 8 weeks, each group further </w:t>
      </w:r>
      <w:proofErr w:type="spellStart"/>
      <w:r>
        <w:rPr>
          <w:rFonts w:ascii="STIXGeneral-Regular" w:hAnsi="STIXGeneral-Regular"/>
          <w:color w:val="000000"/>
        </w:rPr>
        <w:t>divied</w:t>
      </w:r>
      <w:proofErr w:type="spellEnd"/>
      <w:r>
        <w:rPr>
          <w:rFonts w:ascii="STIXGeneral-Regular" w:hAnsi="STIXGeneral-Regular"/>
          <w:color w:val="000000"/>
        </w:rPr>
        <w:t xml:space="preserve">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w:t>
      </w:r>
      <w:proofErr w:type="spellStart"/>
      <w:r>
        <w:rPr>
          <w:color w:val="000000"/>
          <w:shd w:val="clear" w:color="auto" w:fill="FFFFFF"/>
        </w:rPr>
        <w:t>reavealed</w:t>
      </w:r>
      <w:proofErr w:type="spellEnd"/>
      <w:r>
        <w:rPr>
          <w:color w:val="000000"/>
          <w:shd w:val="clear" w:color="auto" w:fill="FFFFFF"/>
        </w:rPr>
        <w:t xml:space="preserve">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14EB9D9A"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del w:id="330" w:author="Ghadermazi,Parsa" w:date="2022-05-27T18:07:00Z">
        <w:r w:rsidRPr="001D0428" w:rsidDel="00676CC3">
          <w:rPr>
            <w:rFonts w:cs="Times New Roman"/>
          </w:rPr>
          <w:delText>pe</w:delText>
        </w:r>
        <w:r w:rsidDel="00676CC3">
          <w:rPr>
            <w:rFonts w:cs="Times New Roman"/>
          </w:rPr>
          <w:delText>ece</w:delText>
        </w:r>
        <w:r w:rsidRPr="001D0428" w:rsidDel="00676CC3">
          <w:rPr>
            <w:rFonts w:cs="Times New Roman"/>
          </w:rPr>
          <w:delText>ntage</w:delText>
        </w:r>
      </w:del>
      <w:ins w:id="331" w:author="Ghadermazi,Parsa" w:date="2022-05-27T18:07:00Z">
        <w:r w:rsidR="00676CC3" w:rsidRPr="001D0428">
          <w:rPr>
            <w:rFonts w:cs="Times New Roman"/>
          </w:rPr>
          <w:t>pe</w:t>
        </w:r>
        <w:r w:rsidR="00676CC3">
          <w:rPr>
            <w:rFonts w:cs="Times New Roman"/>
          </w:rPr>
          <w:t>rce</w:t>
        </w:r>
        <w:r w:rsidR="00676CC3" w:rsidRPr="001D0428">
          <w:rPr>
            <w:rFonts w:cs="Times New Roman"/>
          </w:rPr>
          <w:t>ntage</w:t>
        </w:r>
      </w:ins>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 xml:space="preserve">group </w:t>
      </w:r>
      <w:r>
        <w:rPr>
          <w:rFonts w:cs="Times New Roman"/>
        </w:rPr>
        <w:lastRenderedPageBreak/>
        <w:t>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w:t>
      </w:r>
      <w:proofErr w:type="gramStart"/>
      <w:r>
        <w:rPr>
          <w:rFonts w:cs="Times New Roman"/>
          <w:b/>
        </w:rPr>
        <w:t xml:space="preserve">B </w:t>
      </w:r>
      <w:r w:rsidRPr="00176B94">
        <w:rPr>
          <w:rFonts w:cs="Times New Roman"/>
        </w:rPr>
        <w:t>)</w:t>
      </w:r>
      <w:proofErr w:type="gramEnd"/>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w:t>
      </w:r>
      <w:proofErr w:type="gramStart"/>
      <w:r w:rsidRPr="00176B94">
        <w:rPr>
          <w:rFonts w:cs="Times New Roman"/>
        </w:rPr>
        <w:t>mis</w:t>
      </w:r>
      <w:r>
        <w:rPr>
          <w:rFonts w:cs="Times New Roman"/>
        </w:rPr>
        <w:t>-</w:t>
      </w:r>
      <w:r w:rsidRPr="00176B94">
        <w:rPr>
          <w:rFonts w:cs="Times New Roman"/>
        </w:rPr>
        <w:t>administration</w:t>
      </w:r>
      <w:proofErr w:type="gramEnd"/>
      <w:r w:rsidRPr="00176B94">
        <w:rPr>
          <w:rFonts w:cs="Times New Roman"/>
        </w:rPr>
        <w:t xml:space="preserve">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w:t>
      </w:r>
      <w:proofErr w:type="gramStart"/>
      <w:r>
        <w:rPr>
          <w:rFonts w:cs="Times New Roman"/>
          <w:b/>
        </w:rPr>
        <w:t>C )</w:t>
      </w:r>
      <w:proofErr w:type="gramEnd"/>
      <w:r>
        <w:rPr>
          <w:rFonts w:cs="Times New Roman"/>
          <w:b/>
        </w:rPr>
        <w:t>,</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 xml:space="preserve">Extent of </w:t>
      </w:r>
      <w:proofErr w:type="gramStart"/>
      <w:r w:rsidRPr="00D61FEA">
        <w:rPr>
          <w:rFonts w:cs="Times New Roman"/>
        </w:rPr>
        <w:t>inflammation  3</w:t>
      </w:r>
      <w:proofErr w:type="gramEnd"/>
      <w:r w:rsidRPr="00D61FEA">
        <w:rPr>
          <w:rFonts w:cs="Times New Roman"/>
        </w:rPr>
        <w:t>.</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commentRangeStart w:id="332"/>
      <w:r>
        <w:rPr>
          <w:rFonts w:cs="Times New Roman"/>
        </w:rPr>
        <w:t>,</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w:t>
      </w:r>
      <w:proofErr w:type="gramStart"/>
      <w:r>
        <w:rPr>
          <w:rFonts w:cs="Times New Roman"/>
          <w:color w:val="FF0000"/>
        </w:rPr>
        <w:t xml:space="preserve">and </w:t>
      </w:r>
      <w:r>
        <w:rPr>
          <w:rFonts w:cs="Times New Roman"/>
        </w:rPr>
        <w:t xml:space="preserve"> </w:t>
      </w:r>
      <w:r w:rsidRPr="00DE4E47">
        <w:rPr>
          <w:rFonts w:cs="Times New Roman"/>
          <w:color w:val="FF0000"/>
        </w:rPr>
        <w:t>ZO</w:t>
      </w:r>
      <w:proofErr w:type="gramEnd"/>
      <w:r w:rsidRPr="00DE4E47">
        <w:rPr>
          <w:rFonts w:cs="Times New Roman"/>
          <w:color w:val="FF0000"/>
        </w:rPr>
        <w:t>-1</w:t>
      </w:r>
      <w:r>
        <w:rPr>
          <w:rFonts w:cs="Times New Roman"/>
          <w:color w:val="FF0000"/>
        </w:rPr>
        <w:t>.</w:t>
      </w:r>
      <w:commentRangeEnd w:id="332"/>
      <w:r w:rsidR="00676CC3">
        <w:rPr>
          <w:rStyle w:val="CommentReference"/>
        </w:rPr>
        <w:commentReference w:id="332"/>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w:t>
      </w:r>
      <w:proofErr w:type="gramStart"/>
      <w:r>
        <w:rPr>
          <w:rFonts w:cs="Times New Roman"/>
        </w:rPr>
        <w:t xml:space="preserve">of  </w:t>
      </w:r>
      <w:r w:rsidRPr="00DE4E47">
        <w:rPr>
          <w:rFonts w:cs="Times New Roman"/>
        </w:rPr>
        <w:t>FITC</w:t>
      </w:r>
      <w:proofErr w:type="gramEnd"/>
      <w:r w:rsidRPr="00DE4E47">
        <w:rPr>
          <w:rFonts w:cs="Times New Roman"/>
        </w:rPr>
        <w:t xml:space="preserve">-dextran in the serum </w:t>
      </w:r>
      <w:commentRangeStart w:id="333"/>
      <w:r w:rsidRPr="00DE4E47">
        <w:rPr>
          <w:rFonts w:cs="Times New Roman"/>
        </w:rPr>
        <w:t xml:space="preserve">but reduced its level significantly in the </w:t>
      </w:r>
      <w:r>
        <w:rPr>
          <w:rFonts w:cs="Times New Roman"/>
        </w:rPr>
        <w:t xml:space="preserve">DSS+RCJ treated group </w:t>
      </w:r>
      <w:commentRangeEnd w:id="333"/>
      <w:r w:rsidR="006C115F">
        <w:rPr>
          <w:rStyle w:val="CommentReference"/>
        </w:rPr>
        <w:commentReference w:id="333"/>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 xml:space="preserve">Tight junction </w:t>
      </w:r>
      <w:proofErr w:type="gramStart"/>
      <w:r>
        <w:rPr>
          <w:rFonts w:cs="Times New Roman"/>
        </w:rPr>
        <w:t>protein  (</w:t>
      </w:r>
      <w:proofErr w:type="gramEnd"/>
      <w:r w:rsidRPr="006612A4">
        <w:rPr>
          <w:rFonts w:cs="Times New Roman"/>
        </w:rPr>
        <w:t xml:space="preserve">ZO-1, </w:t>
      </w:r>
      <w:proofErr w:type="spellStart"/>
      <w:r w:rsidRPr="006612A4">
        <w:rPr>
          <w:rFonts w:cs="Times New Roman"/>
        </w:rPr>
        <w:t>Occludin</w:t>
      </w:r>
      <w:proofErr w:type="spellEnd"/>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w:t>
      </w:r>
      <w:proofErr w:type="gramStart"/>
      <w:r>
        <w:rPr>
          <w:rFonts w:cs="Times New Roman"/>
        </w:rPr>
        <w:t xml:space="preserve">that </w:t>
      </w:r>
      <w:r w:rsidRPr="00DE4E47">
        <w:rPr>
          <w:rFonts w:cs="Times New Roman"/>
        </w:rPr>
        <w:t xml:space="preserve"> </w:t>
      </w:r>
      <w:r w:rsidRPr="005775E9">
        <w:rPr>
          <w:rStyle w:val="jpfdse"/>
        </w:rPr>
        <w:t>ZO</w:t>
      </w:r>
      <w:proofErr w:type="gramEnd"/>
      <w:r w:rsidRPr="005775E9">
        <w:rPr>
          <w:rStyle w:val="jpfdse"/>
        </w:rPr>
        <w:t>-1</w:t>
      </w:r>
      <w:r w:rsidRPr="005775E9">
        <w:rPr>
          <w:rStyle w:val="hgkelc"/>
        </w:rPr>
        <w:t xml:space="preserve"> </w:t>
      </w:r>
      <w:commentRangeStart w:id="334"/>
      <w:r w:rsidRPr="005775E9">
        <w:rPr>
          <w:rStyle w:val="hgkelc"/>
        </w:rPr>
        <w:t xml:space="preserve">makes critical, </w:t>
      </w:r>
      <w:r>
        <w:rPr>
          <w:rStyle w:val="hgkelc"/>
        </w:rPr>
        <w:t xml:space="preserve">a </w:t>
      </w:r>
      <w:r w:rsidRPr="005775E9">
        <w:rPr>
          <w:rStyle w:val="hgkelc"/>
        </w:rPr>
        <w:t>tight junction</w:t>
      </w:r>
      <w:commentRangeEnd w:id="334"/>
      <w:r w:rsidR="00F3678B">
        <w:rPr>
          <w:rStyle w:val="CommentReference"/>
        </w:rPr>
        <w:commentReference w:id="334"/>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lastRenderedPageBreak/>
        <w:t xml:space="preserve">The H&amp;E </w:t>
      </w:r>
      <w:proofErr w:type="gramStart"/>
      <w:r>
        <w:rPr>
          <w:rStyle w:val="hgkelc"/>
        </w:rPr>
        <w:t>staining  (</w:t>
      </w:r>
      <w:proofErr w:type="gramEnd"/>
      <w:r>
        <w:rPr>
          <w:rStyle w:val="hgkelc"/>
        </w:rPr>
        <w:t xml:space="preserve">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w:t>
      </w:r>
      <w:proofErr w:type="spellStart"/>
      <w:r w:rsidRPr="00854DA4">
        <w:rPr>
          <w:rStyle w:val="hgkelc"/>
        </w:rPr>
        <w:t>Alcian</w:t>
      </w:r>
      <w:proofErr w:type="spellEnd"/>
      <w:r w:rsidRPr="00854DA4">
        <w:rPr>
          <w:rStyle w:val="hgkelc"/>
        </w:rPr>
        <w:t xml:space="preserve">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proofErr w:type="gramStart"/>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roofErr w:type="gramEnd"/>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to understand the relation between mucin, RCJ, and DSS-induced colitis. Mucins are an important player in protecting the gastrointestinal tract to eliminating bacterial toxins. Recent studies are 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proofErr w:type="gramStart"/>
      <w:r w:rsidRPr="00DD22AC">
        <w:rPr>
          <w:rFonts w:cs="Times New Roman"/>
          <w:b/>
          <w:highlight w:val="yellow"/>
        </w:rPr>
        <w:t>Figure</w:t>
      </w:r>
      <w:r>
        <w:rPr>
          <w:rFonts w:cs="Times New Roman"/>
          <w:b/>
        </w:rPr>
        <w:t xml:space="preserve"> </w:t>
      </w:r>
      <w:r w:rsidRPr="0011479A">
        <w:rPr>
          <w:rFonts w:cs="Times New Roman"/>
        </w:rPr>
        <w:t>)</w:t>
      </w:r>
      <w:proofErr w:type="gramEnd"/>
      <w:r>
        <w:rPr>
          <w:rFonts w:cs="Times New Roman"/>
        </w:rPr>
        <w:t xml:space="preserve">. However, supplementation of RCJ showed a significant (p&lt;0.001) increase in MUC1, MUC2, and MUC4 expression </w:t>
      </w:r>
      <w:r w:rsidRPr="00DD22AC">
        <w:rPr>
          <w:rFonts w:cs="Times New Roman"/>
          <w:highlight w:val="yellow"/>
        </w:rPr>
        <w:t>(</w:t>
      </w:r>
      <w:proofErr w:type="gramStart"/>
      <w:r w:rsidRPr="00482921">
        <w:rPr>
          <w:rFonts w:cs="Times New Roman"/>
          <w:b/>
          <w:bCs/>
          <w:highlight w:val="yellow"/>
        </w:rPr>
        <w:t xml:space="preserve">Figure </w:t>
      </w:r>
      <w:r w:rsidRPr="00DD22AC">
        <w:rPr>
          <w:rFonts w:cs="Times New Roman"/>
          <w:highlight w:val="yellow"/>
        </w:rPr>
        <w:t>)</w:t>
      </w:r>
      <w:proofErr w:type="gramEnd"/>
      <w:r>
        <w:rPr>
          <w:rFonts w:cs="Times New Roman"/>
        </w:rPr>
        <w:t xml:space="preserve">. </w:t>
      </w:r>
      <w:proofErr w:type="gramStart"/>
      <w:r>
        <w:rPr>
          <w:rFonts w:cs="Times New Roman"/>
        </w:rPr>
        <w:t>Thus</w:t>
      </w:r>
      <w:proofErr w:type="gramEnd"/>
      <w:r>
        <w:rPr>
          <w:rFonts w:cs="Times New Roman"/>
        </w:rPr>
        <w:t xml:space="preserve">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59BD67F7" w:rsidR="00F360BE" w:rsidRPr="00A568A0" w:rsidRDefault="00F360BE" w:rsidP="00F360BE">
      <w:pPr>
        <w:spacing w:after="0" w:line="360" w:lineRule="auto"/>
        <w:ind w:firstLine="720"/>
        <w:jc w:val="both"/>
        <w:rPr>
          <w:rStyle w:val="hgkelc"/>
        </w:rPr>
      </w:pPr>
      <w:r>
        <w:t>The healthy epithelial cell is one of the key factor</w:t>
      </w:r>
      <w:ins w:id="335" w:author="Ghadermazi,Parsa" w:date="2022-05-27T18:18:00Z">
        <w:r w:rsidR="00F3678B">
          <w:t>s</w:t>
        </w:r>
      </w:ins>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 xml:space="preserve">mediated </w:t>
      </w:r>
      <w:proofErr w:type="spellStart"/>
      <w:r w:rsidRPr="00892C11">
        <w:rPr>
          <w:rStyle w:val="hgkelc"/>
        </w:rPr>
        <w:t>dUTP</w:t>
      </w:r>
      <w:proofErr w:type="spellEnd"/>
      <w:r w:rsidRPr="00892C11">
        <w:rPr>
          <w:rStyle w:val="hgkelc"/>
        </w:rPr>
        <w:t xml:space="preserve">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lastRenderedPageBreak/>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w:t>
      </w:r>
      <w:proofErr w:type="spellStart"/>
      <w:r w:rsidRPr="00DD2225">
        <w:rPr>
          <w:rFonts w:cs="Times New Roman"/>
          <w:color w:val="FF0000"/>
        </w:rPr>
        <w:t>dismutases</w:t>
      </w:r>
      <w:proofErr w:type="spellEnd"/>
      <w:r w:rsidRPr="00DD2225">
        <w:rPr>
          <w:rFonts w:cs="Times New Roman"/>
          <w:color w:val="FF0000"/>
        </w:rPr>
        <w:t xml:space="preserve"> (T-SOD), catalase (CAT), and glutathione peroxidase (GSH-px)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 xml:space="preserve">GSH-px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proofErr w:type="gramStart"/>
      <w:r w:rsidRPr="007678F2">
        <w:rPr>
          <w:rFonts w:cs="Times New Roman"/>
          <w:b/>
          <w:bCs/>
          <w:highlight w:val="yellow"/>
        </w:rPr>
        <w:t>Figure</w:t>
      </w:r>
      <w:r>
        <w:rPr>
          <w:rFonts w:cs="Times New Roman"/>
          <w:b/>
          <w:bCs/>
        </w:rPr>
        <w:t xml:space="preserve">  </w:t>
      </w:r>
      <w:r w:rsidRPr="00093528">
        <w:rPr>
          <w:rFonts w:cs="Times New Roman"/>
        </w:rPr>
        <w:t>)</w:t>
      </w:r>
      <w:proofErr w:type="gramEnd"/>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crucial</w:t>
      </w:r>
      <w:r w:rsidRPr="006467ED">
        <w:t xml:space="preserve"> </w:t>
      </w:r>
      <w:r>
        <w:t xml:space="preserve">pro-inflammatory </w:t>
      </w:r>
      <w:proofErr w:type="gramStart"/>
      <w:r w:rsidRPr="006467ED">
        <w:t xml:space="preserve">cytokines </w:t>
      </w:r>
      <w:r>
        <w:t xml:space="preserve"> like</w:t>
      </w:r>
      <w:proofErr w:type="gramEnd"/>
      <w:r>
        <w:t xml:space="preserv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proofErr w:type="spellStart"/>
      <w:r w:rsidRPr="004C6233">
        <w:rPr>
          <w:color w:val="FF0000"/>
        </w:rPr>
        <w:t>iNOS</w:t>
      </w:r>
      <w:proofErr w:type="spellEnd"/>
      <w:r w:rsidRPr="004C6233">
        <w:rPr>
          <w:color w:val="FF0000"/>
        </w:rPr>
        <w:t xml:space="preserve"> and COX 2 </w:t>
      </w:r>
      <w:r>
        <w:t xml:space="preserve">were also reduced in </w:t>
      </w:r>
      <w:r w:rsidRPr="006467ED">
        <w:t xml:space="preserve">both RCJ and </w:t>
      </w:r>
      <w:r>
        <w:t xml:space="preserve">DSS+RCJ treatment groups </w:t>
      </w:r>
      <w:r w:rsidRPr="006467ED">
        <w:t>(</w:t>
      </w:r>
      <w:proofErr w:type="gramStart"/>
      <w:r w:rsidRPr="0073696B">
        <w:rPr>
          <w:b/>
          <w:bCs/>
        </w:rPr>
        <w:t>Figure</w:t>
      </w:r>
      <w:r>
        <w:rPr>
          <w:b/>
          <w:bCs/>
        </w:rPr>
        <w:t xml:space="preserve"> )</w:t>
      </w:r>
      <w:proofErr w:type="gramEnd"/>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w:t>
      </w:r>
      <w:proofErr w:type="gramStart"/>
      <w:r>
        <w:rPr>
          <w:b/>
          <w:bCs/>
          <w:szCs w:val="24"/>
        </w:rPr>
        <w:t>mice, and</w:t>
      </w:r>
      <w:proofErr w:type="gramEnd"/>
      <w:r>
        <w:rPr>
          <w:b/>
          <w:bCs/>
          <w:szCs w:val="24"/>
        </w:rPr>
        <w:t xml:space="preserve">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37FA35D3"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w:t>
      </w:r>
      <w:r>
        <w:rPr>
          <w:rFonts w:cs="Times New Roman"/>
        </w:rPr>
        <w:lastRenderedPageBreak/>
        <w:t xml:space="preserve">evaluated the prebiotic effect of RCJ on the gut microbiome with and without DSS treatment. We thus performed </w:t>
      </w:r>
      <w:commentRangeStart w:id="336"/>
      <w:r>
        <w:rPr>
          <w:rFonts w:cs="Times New Roman"/>
        </w:rPr>
        <w:t xml:space="preserve">16S rDNA </w:t>
      </w:r>
      <w:commentRangeEnd w:id="336"/>
      <w:r w:rsidR="00BF2FD8">
        <w:rPr>
          <w:rStyle w:val="CommentReference"/>
        </w:rPr>
        <w:commentReference w:id="336"/>
      </w:r>
      <w:r w:rsidRPr="00906943">
        <w:rPr>
          <w:rFonts w:cs="Times New Roman"/>
        </w:rPr>
        <w:t>sequencing to examine the alteration of gut microbiota</w:t>
      </w:r>
      <w:r>
        <w:rPr>
          <w:rFonts w:cs="Times New Roman"/>
        </w:rPr>
        <w:t xml:space="preserve"> </w:t>
      </w:r>
      <w:ins w:id="337" w:author="Ghadermazi,Parsa" w:date="2022-05-29T19:35:00Z">
        <w:r w:rsidR="00BF2FD8">
          <w:rPr>
            <w:rFonts w:cs="Times New Roman"/>
          </w:rPr>
          <w:t>taxonomic com</w:t>
        </w:r>
      </w:ins>
      <w:ins w:id="338" w:author="Ghadermazi,Parsa" w:date="2022-05-29T19:36:00Z">
        <w:r w:rsidR="00BF2FD8">
          <w:rPr>
            <w:rFonts w:cs="Times New Roman"/>
          </w:rPr>
          <w:t xml:space="preserve">position </w:t>
        </w:r>
      </w:ins>
      <w:r>
        <w:rPr>
          <w:rFonts w:cs="Times New Roman"/>
        </w:rPr>
        <w:t>(</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p>
    <w:p w14:paraId="4E1F6F31" w14:textId="369271D9" w:rsidR="00F360BE" w:rsidRDefault="00BF2FD8" w:rsidP="00F360BE">
      <w:pPr>
        <w:spacing w:after="0" w:line="360" w:lineRule="auto"/>
        <w:jc w:val="both"/>
        <w:rPr>
          <w:rFonts w:cs="Times New Roman"/>
        </w:rPr>
      </w:pPr>
      <w:ins w:id="339" w:author="Ghadermazi,Parsa" w:date="2022-05-29T19:38:00Z">
        <w:r>
          <w:rPr>
            <w:rFonts w:cs="Times New Roman"/>
          </w:rPr>
          <w:t xml:space="preserve">We then </w:t>
        </w:r>
      </w:ins>
      <w:del w:id="340" w:author="Ghadermazi,Parsa" w:date="2022-05-29T19:38:00Z">
        <w:r w:rsidR="00F360BE" w:rsidDel="00BF2FD8">
          <w:rPr>
            <w:rFonts w:cs="Times New Roman"/>
          </w:rPr>
          <w:delText>F</w:delText>
        </w:r>
        <w:r w:rsidR="00F360BE" w:rsidRPr="00B42928" w:rsidDel="00BF2FD8">
          <w:rPr>
            <w:rFonts w:cs="Times New Roman"/>
          </w:rPr>
          <w:delText xml:space="preserve">ollowed </w:delText>
        </w:r>
      </w:del>
      <w:ins w:id="341" w:author="Ghadermazi,Parsa" w:date="2022-05-29T19:38:00Z">
        <w:r>
          <w:rPr>
            <w:rFonts w:cs="Times New Roman"/>
          </w:rPr>
          <w:t>performed</w:t>
        </w:r>
        <w:r w:rsidRPr="00B42928">
          <w:rPr>
            <w:rFonts w:cs="Times New Roman"/>
          </w:rPr>
          <w:t xml:space="preserve"> </w:t>
        </w:r>
      </w:ins>
      <w:r w:rsidR="00F360BE" w:rsidRPr="00B42928">
        <w:rPr>
          <w:rFonts w:cs="Times New Roman"/>
        </w:rPr>
        <w:t xml:space="preserve">shotgun metagenomic sequencing </w:t>
      </w:r>
      <w:del w:id="342" w:author="Ghadermazi,Parsa" w:date="2022-05-29T19:38:00Z">
        <w:r w:rsidR="00F360BE" w:rsidRPr="00B42928" w:rsidDel="00BF2FD8">
          <w:rPr>
            <w:rFonts w:cs="Times New Roman"/>
          </w:rPr>
          <w:delText>w</w:delText>
        </w:r>
        <w:r w:rsidR="00F360BE" w:rsidDel="00BF2FD8">
          <w:rPr>
            <w:rFonts w:cs="Times New Roman"/>
          </w:rPr>
          <w:delText>as</w:delText>
        </w:r>
        <w:r w:rsidR="00F360BE" w:rsidRPr="00B42928" w:rsidDel="00BF2FD8">
          <w:rPr>
            <w:rFonts w:cs="Times New Roman"/>
          </w:rPr>
          <w:delText xml:space="preserve"> performed</w:delText>
        </w:r>
      </w:del>
      <w:ins w:id="343" w:author="Ghadermazi,Parsa" w:date="2022-05-29T19:38:00Z">
        <w:r>
          <w:rPr>
            <w:rFonts w:cs="Times New Roman"/>
          </w:rPr>
          <w:t xml:space="preserve">to </w:t>
        </w:r>
      </w:ins>
      <w:ins w:id="344" w:author="Ghadermazi,Parsa" w:date="2022-05-29T19:39:00Z">
        <w:r>
          <w:rPr>
            <w:rFonts w:cs="Times New Roman"/>
          </w:rPr>
          <w:t xml:space="preserve">gain more insights towards the </w:t>
        </w:r>
      </w:ins>
      <w:ins w:id="345" w:author="Ghadermazi,Parsa" w:date="2022-05-29T19:40:00Z">
        <w:r>
          <w:rPr>
            <w:rFonts w:cs="Times New Roman"/>
          </w:rPr>
          <w:t>diff</w:t>
        </w:r>
      </w:ins>
      <w:ins w:id="346" w:author="Ghadermazi,Parsa" w:date="2022-05-29T19:41:00Z">
        <w:r>
          <w:rPr>
            <w:rFonts w:cs="Times New Roman"/>
          </w:rPr>
          <w:t>erences and similarities of metabolic</w:t>
        </w:r>
      </w:ins>
      <w:ins w:id="347" w:author="Ghadermazi,Parsa" w:date="2022-05-29T19:39:00Z">
        <w:r>
          <w:rPr>
            <w:rFonts w:cs="Times New Roman"/>
          </w:rPr>
          <w:t xml:space="preserve"> function</w:t>
        </w:r>
      </w:ins>
      <w:ins w:id="348" w:author="Ghadermazi,Parsa" w:date="2022-05-29T19:40:00Z">
        <w:r>
          <w:rPr>
            <w:rFonts w:cs="Times New Roman"/>
          </w:rPr>
          <w:t>s of the samples</w:t>
        </w:r>
      </w:ins>
      <w:r w:rsidR="00F360BE">
        <w:rPr>
          <w:rFonts w:cs="Times New Roman"/>
        </w:rPr>
        <w:t>.</w:t>
      </w:r>
      <w:ins w:id="349" w:author="Ghadermazi,Parsa" w:date="2022-05-29T19:44:00Z">
        <w:r>
          <w:rPr>
            <w:rFonts w:cs="Times New Roman"/>
          </w:rPr>
          <w:t xml:space="preserve"> </w:t>
        </w:r>
      </w:ins>
    </w:p>
    <w:p w14:paraId="26F978A7" w14:textId="77777777" w:rsidR="00F360BE" w:rsidRPr="00B42928" w:rsidRDefault="00F360BE" w:rsidP="00F360BE">
      <w:pPr>
        <w:spacing w:after="0" w:line="360" w:lineRule="auto"/>
        <w:ind w:firstLine="720"/>
        <w:jc w:val="both"/>
        <w:rPr>
          <w:rFonts w:cs="Times New Roman"/>
        </w:rPr>
      </w:pPr>
      <w:r>
        <w:rPr>
          <w:rFonts w:cs="Times New Roman"/>
        </w:rPr>
        <w:t xml:space="preserve"> 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proofErr w:type="gramStart"/>
      <w:r w:rsidRPr="00D60A80">
        <w:rPr>
          <w:rFonts w:cs="Times New Roman"/>
          <w:b/>
          <w:bCs/>
        </w:rPr>
        <w:t>Figure</w:t>
      </w:r>
      <w:r>
        <w:rPr>
          <w:rFonts w:cs="Times New Roman"/>
          <w:b/>
          <w:bCs/>
        </w:rPr>
        <w:t xml:space="preserve"> </w:t>
      </w:r>
      <w:r>
        <w:rPr>
          <w:rFonts w:cs="Times New Roman"/>
        </w:rPr>
        <w:t>)</w:t>
      </w:r>
      <w:proofErr w:type="gramEnd"/>
      <w:r w:rsidRPr="00B42928">
        <w:rPr>
          <w:rFonts w:cs="Times New Roman"/>
        </w:rPr>
        <w:t>. The existing carbohydrates</w:t>
      </w:r>
      <w:r>
        <w:rPr>
          <w:rFonts w:cs="Times New Roman"/>
        </w:rPr>
        <w:t>/</w:t>
      </w:r>
      <w:proofErr w:type="gramStart"/>
      <w:r>
        <w:rPr>
          <w:rFonts w:cs="Times New Roman"/>
        </w:rPr>
        <w:t>poly-saccharides</w:t>
      </w:r>
      <w:proofErr w:type="gramEnd"/>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r w:rsidRPr="00B9173D">
        <w:rPr>
          <w:rFonts w:cs="Times New Roman"/>
        </w:rPr>
        <w:t xml:space="preserve">In total, </w:t>
      </w:r>
      <w:r w:rsidRPr="00B9173D">
        <w:rPr>
          <w:rFonts w:cs="Times New Roman"/>
          <w:highlight w:val="green"/>
        </w:rPr>
        <w:t>1716787</w:t>
      </w:r>
      <w:r w:rsidRPr="00B9173D">
        <w:rPr>
          <w:rFonts w:cs="Times New Roman"/>
        </w:rPr>
        <w:t xml:space="preserve"> quality-filtered amplicon sequences and </w:t>
      </w:r>
      <w:r w:rsidRPr="00B9173D">
        <w:rPr>
          <w:rFonts w:cs="Times New Roman"/>
          <w:highlight w:val="green"/>
        </w:rPr>
        <w:t>2662</w:t>
      </w:r>
      <w:r w:rsidRPr="00B9173D">
        <w:rPr>
          <w:rFonts w:cs="Times New Roman"/>
        </w:rPr>
        <w:t xml:space="preserve"> ASVs were obtained from </w:t>
      </w:r>
      <w:r w:rsidRPr="00B9173D">
        <w:rPr>
          <w:rFonts w:cs="Times New Roman"/>
          <w:highlight w:val="green"/>
        </w:rPr>
        <w:t>35</w:t>
      </w:r>
      <w:r w:rsidRPr="00B9173D">
        <w:rPr>
          <w:rFonts w:cs="Times New Roman"/>
        </w:rPr>
        <w:t xml:space="preserve"> samples.</w:t>
      </w:r>
    </w:p>
    <w:p w14:paraId="4B966DF1" w14:textId="77777777" w:rsidR="00F360BE" w:rsidRPr="00B42928" w:rsidRDefault="00F360BE" w:rsidP="00F360BE">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on-metric multidimensional scaling (NMDS), with Bray-</w:t>
      </w:r>
      <w:proofErr w:type="spellStart"/>
      <w:r w:rsidRPr="00B42928">
        <w:rPr>
          <w:rFonts w:cs="Times New Roman"/>
        </w:rPr>
        <w:t>curtis</w:t>
      </w:r>
      <w:proofErr w:type="spellEnd"/>
      <w:r w:rsidRPr="00B42928">
        <w:rPr>
          <w:rFonts w:cs="Times New Roman"/>
        </w:rPr>
        <w:t xml:space="preserve">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microbiome more </w:t>
      </w:r>
      <w:proofErr w:type="gramStart"/>
      <w:r w:rsidRPr="00B42928">
        <w:rPr>
          <w:rFonts w:cs="Times New Roman"/>
        </w:rPr>
        <w:t>similar to</w:t>
      </w:r>
      <w:proofErr w:type="gramEnd"/>
      <w:r w:rsidRPr="00B42928">
        <w:rPr>
          <w:rFonts w:cs="Times New Roman"/>
        </w:rPr>
        <w:t xml:space="preserve">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r>
        <w:rPr>
          <w:rFonts w:cs="Times New Roman"/>
        </w:rPr>
        <w:t xml:space="preserve"> (</w:t>
      </w:r>
      <w:proofErr w:type="gramStart"/>
      <w:r w:rsidRPr="00E4321C">
        <w:rPr>
          <w:rFonts w:cs="Times New Roman"/>
          <w:b/>
          <w:bCs/>
        </w:rPr>
        <w:t>Figure</w:t>
      </w:r>
      <w:r>
        <w:rPr>
          <w:rFonts w:cs="Times New Roman"/>
        </w:rPr>
        <w:t xml:space="preserve"> )</w:t>
      </w:r>
      <w:proofErr w:type="gramEnd"/>
      <w:r w:rsidRPr="00B42928">
        <w:rPr>
          <w:rFonts w:cs="Times New Roman"/>
        </w:rPr>
        <w:t>.</w:t>
      </w:r>
      <w:r>
        <w:rPr>
          <w:rFonts w:cs="Times New Roman"/>
        </w:rPr>
        <w:t xml:space="preserve"> </w:t>
      </w:r>
      <w:proofErr w:type="gramStart"/>
      <w:r w:rsidRPr="00C77F56">
        <w:rPr>
          <w:rFonts w:cs="Times New Roman"/>
        </w:rPr>
        <w:t>A number of</w:t>
      </w:r>
      <w:proofErr w:type="gramEnd"/>
      <w:r w:rsidRPr="00C77F56">
        <w:rPr>
          <w:rFonts w:cs="Times New Roman"/>
        </w:rPr>
        <w:t xml:space="preserve"> </w:t>
      </w:r>
      <w:r w:rsidRPr="00C77F56">
        <w:rPr>
          <w:rFonts w:cs="Times New Roman"/>
          <w:highlight w:val="green"/>
        </w:rPr>
        <w:t>171</w:t>
      </w:r>
      <w:r w:rsidRPr="00C77F56">
        <w:rPr>
          <w:rFonts w:cs="Times New Roman"/>
        </w:rPr>
        <w:t xml:space="preserve"> ASVs were present in all groups, but some ASVs were particular to a specific group (</w:t>
      </w:r>
      <w:r w:rsidRPr="00C77F56">
        <w:rPr>
          <w:rFonts w:cs="Times New Roman"/>
          <w:highlight w:val="green"/>
        </w:rPr>
        <w:t>256</w:t>
      </w:r>
      <w:r w:rsidRPr="00C77F56">
        <w:rPr>
          <w:rFonts w:cs="Times New Roman"/>
        </w:rPr>
        <w:t xml:space="preserve"> in the control group, </w:t>
      </w:r>
      <w:r w:rsidRPr="00C77F56">
        <w:rPr>
          <w:rFonts w:cs="Times New Roman"/>
          <w:highlight w:val="green"/>
        </w:rPr>
        <w:t>459</w:t>
      </w:r>
      <w:r w:rsidRPr="00C77F56">
        <w:rPr>
          <w:rFonts w:cs="Times New Roman"/>
        </w:rPr>
        <w:t xml:space="preserve"> in the DSS group, </w:t>
      </w:r>
      <w:r w:rsidRPr="00C77F56">
        <w:rPr>
          <w:rFonts w:cs="Times New Roman"/>
          <w:highlight w:val="green"/>
        </w:rPr>
        <w:t>205</w:t>
      </w:r>
      <w:r w:rsidRPr="00C77F56">
        <w:rPr>
          <w:rFonts w:cs="Times New Roman"/>
        </w:rPr>
        <w:t xml:space="preserve"> in the DSS+</w:t>
      </w:r>
      <w:r>
        <w:rPr>
          <w:rFonts w:cs="Times New Roman"/>
        </w:rPr>
        <w:t>RCJ</w:t>
      </w:r>
      <w:r w:rsidRPr="00C77F56">
        <w:rPr>
          <w:rFonts w:cs="Times New Roman"/>
        </w:rPr>
        <w:t xml:space="preserve"> group, 410 in the </w:t>
      </w:r>
      <w:r>
        <w:rPr>
          <w:rFonts w:cs="Times New Roman"/>
        </w:rPr>
        <w:t>RCJ)</w:t>
      </w:r>
    </w:p>
    <w:p w14:paraId="65049722" w14:textId="77777777" w:rsidR="00F360BE" w:rsidRDefault="00F360BE" w:rsidP="00F360BE">
      <w:pPr>
        <w:spacing w:line="360" w:lineRule="auto"/>
        <w:ind w:firstLine="720"/>
        <w:jc w:val="both"/>
        <w:rPr>
          <w:rFonts w:cs="Times New Roman"/>
        </w:rPr>
      </w:pPr>
      <w:r>
        <w:rPr>
          <w:rFonts w:cs="Times New Roman"/>
        </w:rPr>
        <w:t xml:space="preserve">Further, </w:t>
      </w:r>
      <w:del w:id="350" w:author="Ghadermazi,Parsa" w:date="2022-05-29T20:16:00Z">
        <w:r w:rsidRPr="004E2A64" w:rsidDel="006222A7">
          <w:rPr>
            <w:rFonts w:cs="Times New Roman"/>
          </w:rPr>
          <w:delText xml:space="preserve"> </w:delText>
        </w:r>
      </w:del>
      <w:r w:rsidRPr="004E2A64">
        <w:rPr>
          <w:rFonts w:cs="Times New Roman"/>
        </w:rPr>
        <w:t xml:space="preserve">we analyzed the impact of RCJ on both </w:t>
      </w:r>
      <w:proofErr w:type="spellStart"/>
      <w:r w:rsidRPr="004E2A64">
        <w:rPr>
          <w:rFonts w:cs="Times New Roman"/>
        </w:rPr>
        <w:t>caecal</w:t>
      </w:r>
      <w:proofErr w:type="spellEnd"/>
      <w:r w:rsidRPr="004E2A64">
        <w:rPr>
          <w:rFonts w:cs="Times New Roman"/>
        </w:rPr>
        <w:t xml:space="preserve"> mucosa and </w:t>
      </w:r>
      <w:proofErr w:type="spellStart"/>
      <w:r w:rsidRPr="004E2A64">
        <w:rPr>
          <w:rFonts w:cs="Times New Roman"/>
        </w:rPr>
        <w:t>caecal</w:t>
      </w:r>
      <w:proofErr w:type="spellEnd"/>
      <w:r w:rsidRPr="004E2A64">
        <w:rPr>
          <w:rFonts w:cs="Times New Roman"/>
        </w:rPr>
        <w:t xml:space="preserve"> luminal microbiota composition by </w:t>
      </w:r>
      <w:r w:rsidRPr="006D67CA">
        <w:rPr>
          <w:rFonts w:cs="Times New Roman"/>
          <w:szCs w:val="24"/>
        </w:rPr>
        <w:t>MEGAN analysis</w:t>
      </w:r>
      <w:r w:rsidRPr="004E2A64">
        <w:rPr>
          <w:rFonts w:cs="Times New Roman"/>
        </w:rPr>
        <w:t xml:space="preserve">. Our analysis revealed increased abundances of </w:t>
      </w:r>
      <w:proofErr w:type="spellStart"/>
      <w:r w:rsidRPr="004E2A64">
        <w:rPr>
          <w:rFonts w:cs="Times New Roman"/>
        </w:rPr>
        <w:t>phylums</w:t>
      </w:r>
      <w:proofErr w:type="spellEnd"/>
      <w:r w:rsidRPr="004E2A64">
        <w:rPr>
          <w:rFonts w:cs="Times New Roman"/>
        </w:rPr>
        <w:t xml:space="preserve"> Bacteroidetes, </w:t>
      </w:r>
      <w:proofErr w:type="spellStart"/>
      <w:r>
        <w:rPr>
          <w:rFonts w:cs="Times New Roman"/>
        </w:rPr>
        <w:t>C</w:t>
      </w:r>
      <w:r w:rsidRPr="004E2A64">
        <w:rPr>
          <w:rFonts w:cs="Times New Roman"/>
        </w:rPr>
        <w:t>hlamydiae</w:t>
      </w:r>
      <w:proofErr w:type="spellEnd"/>
      <w:r w:rsidRPr="004E2A64">
        <w:rPr>
          <w:rFonts w:cs="Times New Roman"/>
        </w:rPr>
        <w:t xml:space="preserv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proofErr w:type="spellStart"/>
      <w:r>
        <w:rPr>
          <w:rFonts w:cs="Times New Roman"/>
        </w:rPr>
        <w:t>D</w:t>
      </w:r>
      <w:r w:rsidRPr="004E2A64">
        <w:rPr>
          <w:rFonts w:cs="Times New Roman"/>
        </w:rPr>
        <w:t>eferribacteres</w:t>
      </w:r>
      <w:proofErr w:type="spellEnd"/>
      <w:r w:rsidRPr="004E2A64">
        <w:rPr>
          <w:rFonts w:cs="Times New Roman"/>
        </w:rPr>
        <w:t xml:space="preserve">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w:t>
      </w:r>
      <w:proofErr w:type="spellStart"/>
      <w:r w:rsidRPr="004E2A64">
        <w:rPr>
          <w:rFonts w:cs="Times New Roman"/>
        </w:rPr>
        <w:t>chordata</w:t>
      </w:r>
      <w:proofErr w:type="spellEnd"/>
      <w:r w:rsidRPr="004E2A64">
        <w:rPr>
          <w:rFonts w:cs="Times New Roman"/>
        </w:rPr>
        <w:t xml:space="preserve"> </w:t>
      </w:r>
      <w:del w:id="351" w:author="Ghadermazi,Parsa" w:date="2022-05-29T20:16:00Z">
        <w:r w:rsidDel="006222A7">
          <w:rPr>
            <w:rFonts w:cs="Times New Roman"/>
          </w:rPr>
          <w:delText xml:space="preserve"> </w:delText>
        </w:r>
      </w:del>
      <w:r>
        <w:rPr>
          <w:rFonts w:cs="Times New Roman"/>
        </w:rPr>
        <w:t>(</w:t>
      </w:r>
      <w:proofErr w:type="gramStart"/>
      <w:r w:rsidRPr="00585ACE">
        <w:rPr>
          <w:rFonts w:cs="Times New Roman"/>
          <w:b/>
          <w:bCs/>
        </w:rPr>
        <w:t>Figure</w:t>
      </w:r>
      <w:r>
        <w:rPr>
          <w:rFonts w:cs="Times New Roman"/>
        </w:rPr>
        <w:t xml:space="preserve"> )</w:t>
      </w:r>
      <w:proofErr w:type="gramEnd"/>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w:t>
      </w:r>
      <w:r w:rsidRPr="004E2A64">
        <w:rPr>
          <w:rFonts w:cs="Times New Roman"/>
        </w:rPr>
        <w:lastRenderedPageBreak/>
        <w:t xml:space="preserve">RCJ treatment impacted both </w:t>
      </w:r>
      <w:proofErr w:type="spellStart"/>
      <w:r w:rsidRPr="004E2A64">
        <w:rPr>
          <w:rFonts w:cs="Times New Roman"/>
        </w:rPr>
        <w:t>caecal</w:t>
      </w:r>
      <w:proofErr w:type="spellEnd"/>
      <w:r w:rsidRPr="004E2A64">
        <w:rPr>
          <w:rFonts w:cs="Times New Roman"/>
        </w:rPr>
        <w:t xml:space="preserve"> mucosal-associated and luminal microbiota composition at phylum level. </w:t>
      </w:r>
    </w:p>
    <w:p w14:paraId="7C26D25B" w14:textId="77777777" w:rsidR="00F360BE" w:rsidRDefault="00F360BE" w:rsidP="00F360BE">
      <w:pPr>
        <w:spacing w:line="360" w:lineRule="auto"/>
        <w:ind w:firstLine="720"/>
        <w:jc w:val="both"/>
        <w:rPr>
          <w:rFonts w:cs="Times New Roman"/>
        </w:rPr>
      </w:pPr>
      <w:r w:rsidRPr="004E2A64">
        <w:t xml:space="preserve">we analyzed metagenomic data at </w:t>
      </w:r>
      <w:r>
        <w:t xml:space="preserve">the </w:t>
      </w:r>
      <w:r w:rsidRPr="004E2A64">
        <w:t xml:space="preserve">family level, we observed increased abundances of families like </w:t>
      </w:r>
      <w:proofErr w:type="spellStart"/>
      <w:r w:rsidRPr="004E2A64">
        <w:t>Bacteroidaceae</w:t>
      </w:r>
      <w:proofErr w:type="spellEnd"/>
      <w:r w:rsidRPr="004E2A64">
        <w:t xml:space="preserve">, </w:t>
      </w:r>
      <w:proofErr w:type="spellStart"/>
      <w:r w:rsidRPr="004E2A64">
        <w:t>Pr</w:t>
      </w:r>
      <w:r>
        <w:t>evo</w:t>
      </w:r>
      <w:r w:rsidRPr="004E2A64">
        <w:t>tellaceae</w:t>
      </w:r>
      <w:proofErr w:type="spellEnd"/>
      <w:r w:rsidRPr="004E2A64">
        <w:t xml:space="preserve">, </w:t>
      </w:r>
      <w:proofErr w:type="spellStart"/>
      <w:r w:rsidRPr="004E2A64">
        <w:t>Rikenellaceae</w:t>
      </w:r>
      <w:proofErr w:type="spellEnd"/>
      <w:r w:rsidRPr="004E2A64">
        <w:t xml:space="preserve">, </w:t>
      </w:r>
      <w:proofErr w:type="spellStart"/>
      <w:r w:rsidRPr="004E2A64">
        <w:t>Helicobacteriaceae</w:t>
      </w:r>
      <w:proofErr w:type="spellEnd"/>
      <w:r w:rsidRPr="004E2A64">
        <w:t xml:space="preserve">, Enterobacteriaceae, </w:t>
      </w:r>
      <w:proofErr w:type="spellStart"/>
      <w:r>
        <w:t>C</w:t>
      </w:r>
      <w:r w:rsidRPr="004E2A64">
        <w:t>hlamydiaceae</w:t>
      </w:r>
      <w:proofErr w:type="spellEnd"/>
      <w:r>
        <w:t>. In contrast,</w:t>
      </w:r>
      <w:r w:rsidRPr="004E2A64">
        <w:t xml:space="preserve"> decreased </w:t>
      </w:r>
      <w:proofErr w:type="spellStart"/>
      <w:r>
        <w:t>C</w:t>
      </w:r>
      <w:r w:rsidRPr="004E2A64">
        <w:t>lostridiaceae</w:t>
      </w:r>
      <w:proofErr w:type="spellEnd"/>
      <w:r w:rsidRPr="004E2A64">
        <w:t xml:space="preserve">, </w:t>
      </w:r>
      <w:proofErr w:type="spellStart"/>
      <w:r w:rsidRPr="004E2A64">
        <w:t>Eubacteriaceae</w:t>
      </w:r>
      <w:proofErr w:type="spellEnd"/>
      <w:r w:rsidRPr="004E2A64">
        <w:t xml:space="preserve">, </w:t>
      </w:r>
      <w:proofErr w:type="spellStart"/>
      <w:r w:rsidRPr="004E2A64">
        <w:t>lactenospiraceae</w:t>
      </w:r>
      <w:proofErr w:type="spellEnd"/>
      <w:r w:rsidRPr="004E2A64">
        <w:t xml:space="preserve"> </w:t>
      </w:r>
      <w:proofErr w:type="spellStart"/>
      <w:r w:rsidRPr="004E2A64">
        <w:t>Oscilliospiraceae</w:t>
      </w:r>
      <w:proofErr w:type="spellEnd"/>
      <w:r w:rsidRPr="004E2A64">
        <w:t xml:space="preserv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 xml:space="preserve">producing families </w:t>
      </w:r>
      <w:proofErr w:type="spellStart"/>
      <w:r w:rsidRPr="004E2A64">
        <w:rPr>
          <w:rFonts w:cs="Times New Roman"/>
        </w:rPr>
        <w:t>Eubacteriaceae</w:t>
      </w:r>
      <w:proofErr w:type="spellEnd"/>
      <w:r w:rsidRPr="004E2A64">
        <w:rPr>
          <w:rFonts w:cs="Times New Roman"/>
        </w:rPr>
        <w:t xml:space="preserve">, </w:t>
      </w:r>
      <w:proofErr w:type="spellStart"/>
      <w:r w:rsidRPr="004E2A64">
        <w:rPr>
          <w:rFonts w:cs="Times New Roman"/>
        </w:rPr>
        <w:t>lactenospiraceae</w:t>
      </w:r>
      <w:proofErr w:type="spellEnd"/>
      <w:r>
        <w:rPr>
          <w:rFonts w:cs="Times New Roman"/>
        </w:rPr>
        <w:t>,</w:t>
      </w:r>
      <w:r w:rsidRPr="004E2A64">
        <w:rPr>
          <w:rFonts w:cs="Times New Roman"/>
        </w:rPr>
        <w:t xml:space="preserve"> </w:t>
      </w:r>
      <w:proofErr w:type="spellStart"/>
      <w:r w:rsidRPr="004E2A64">
        <w:rPr>
          <w:rFonts w:cs="Times New Roman"/>
        </w:rPr>
        <w:t>Oscilliospiraceae</w:t>
      </w:r>
      <w:proofErr w:type="spellEnd"/>
      <w:r>
        <w:rPr>
          <w:rFonts w:cs="Times New Roman"/>
        </w:rPr>
        <w:t>,</w:t>
      </w:r>
      <w:r w:rsidRPr="009C3457">
        <w:rPr>
          <w:rFonts w:cs="Times New Roman"/>
        </w:rPr>
        <w:t xml:space="preserve"> </w:t>
      </w:r>
      <w:r>
        <w:rPr>
          <w:rFonts w:cs="Times New Roman"/>
        </w:rPr>
        <w:t xml:space="preserve">and </w:t>
      </w:r>
      <w:proofErr w:type="spellStart"/>
      <w:r>
        <w:rPr>
          <w:rFonts w:cs="Times New Roman"/>
        </w:rPr>
        <w:t>C</w:t>
      </w:r>
      <w:r w:rsidRPr="004E2A64">
        <w:rPr>
          <w:rFonts w:cs="Times New Roman"/>
        </w:rPr>
        <w:t>lostridiaceae</w:t>
      </w:r>
      <w:proofErr w:type="spellEnd"/>
      <w:r>
        <w:rPr>
          <w:rFonts w:cs="Times New Roman"/>
        </w:rPr>
        <w:t xml:space="preserve"> (</w:t>
      </w:r>
      <w:proofErr w:type="gramStart"/>
      <w:r w:rsidRPr="002C567C">
        <w:rPr>
          <w:rFonts w:cs="Times New Roman"/>
          <w:b/>
          <w:bCs/>
        </w:rPr>
        <w:t>Figure</w:t>
      </w:r>
      <w:r>
        <w:rPr>
          <w:rFonts w:cs="Times New Roman"/>
        </w:rPr>
        <w:t xml:space="preserve"> )</w:t>
      </w:r>
      <w:proofErr w:type="gramEnd"/>
      <w:r>
        <w:rPr>
          <w:rFonts w:cs="Times New Roman"/>
        </w:rPr>
        <w:t xml:space="preserve">.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w:t>
      </w:r>
      <w:proofErr w:type="spellStart"/>
      <w:r w:rsidRPr="009C3457">
        <w:rPr>
          <w:rFonts w:cs="Times New Roman"/>
        </w:rPr>
        <w:t>Dorea</w:t>
      </w:r>
      <w:proofErr w:type="spellEnd"/>
      <w:r w:rsidRPr="009C3457">
        <w:rPr>
          <w:rFonts w:cs="Times New Roman"/>
        </w:rPr>
        <w:t xml:space="preserve">, </w:t>
      </w:r>
      <w:proofErr w:type="spellStart"/>
      <w:r>
        <w:rPr>
          <w:rFonts w:cs="Times New Roman"/>
        </w:rPr>
        <w:t>K</w:t>
      </w:r>
      <w:r w:rsidRPr="009C3457">
        <w:rPr>
          <w:rFonts w:cs="Times New Roman"/>
        </w:rPr>
        <w:t>ineothrix</w:t>
      </w:r>
      <w:proofErr w:type="spellEnd"/>
      <w:r w:rsidRPr="009C3457">
        <w:rPr>
          <w:rFonts w:cs="Times New Roman"/>
        </w:rPr>
        <w:t xml:space="preserve">, </w:t>
      </w:r>
      <w:proofErr w:type="spellStart"/>
      <w:r w:rsidRPr="009C3457">
        <w:rPr>
          <w:rFonts w:cs="Times New Roman"/>
        </w:rPr>
        <w:t>Lachnocostredium</w:t>
      </w:r>
      <w:proofErr w:type="spellEnd"/>
      <w:r w:rsidRPr="009C3457">
        <w:rPr>
          <w:rFonts w:cs="Times New Roman"/>
        </w:rPr>
        <w:t xml:space="preserve">, </w:t>
      </w:r>
      <w:proofErr w:type="spellStart"/>
      <w:r w:rsidRPr="009C3457">
        <w:rPr>
          <w:rFonts w:cs="Times New Roman"/>
        </w:rPr>
        <w:t>Roseburia</w:t>
      </w:r>
      <w:proofErr w:type="spellEnd"/>
      <w:r w:rsidRPr="009C3457">
        <w:rPr>
          <w:rFonts w:cs="Times New Roman"/>
        </w:rPr>
        <w:t xml:space="preserve">, </w:t>
      </w:r>
      <w:proofErr w:type="spellStart"/>
      <w:r w:rsidRPr="009C3457">
        <w:rPr>
          <w:rFonts w:cs="Times New Roman"/>
        </w:rPr>
        <w:t>Oscillibacter</w:t>
      </w:r>
      <w:proofErr w:type="spellEnd"/>
      <w:r w:rsidRPr="009C3457">
        <w:rPr>
          <w:rFonts w:cs="Times New Roman"/>
        </w:rPr>
        <w:t xml:space="preserve">, </w:t>
      </w:r>
      <w:r w:rsidRPr="00802533">
        <w:rPr>
          <w:rFonts w:cs="Times New Roman"/>
        </w:rPr>
        <w:t>Eubacterium</w:t>
      </w:r>
      <w:r>
        <w:rPr>
          <w:rFonts w:cs="Times New Roman"/>
        </w:rPr>
        <w:t>,</w:t>
      </w:r>
      <w:r w:rsidRPr="00802533">
        <w:rPr>
          <w:rFonts w:cs="Times New Roman"/>
        </w:rPr>
        <w:t xml:space="preserve"> and </w:t>
      </w:r>
      <w:proofErr w:type="spellStart"/>
      <w:r>
        <w:rPr>
          <w:rFonts w:cs="Times New Roman"/>
        </w:rPr>
        <w:t>F</w:t>
      </w:r>
      <w:r w:rsidRPr="00802533">
        <w:rPr>
          <w:rFonts w:cs="Times New Roman"/>
        </w:rPr>
        <w:t>aecalibacterium</w:t>
      </w:r>
      <w:proofErr w:type="spellEnd"/>
      <w:r>
        <w:rPr>
          <w:rFonts w:cs="Times New Roman"/>
          <w:i/>
          <w:iCs/>
        </w:rPr>
        <w:t xml:space="preserve"> </w:t>
      </w:r>
      <w:r w:rsidRPr="00802533">
        <w:rPr>
          <w:rFonts w:cs="Times New Roman"/>
        </w:rPr>
        <w:t>(</w:t>
      </w:r>
      <w:proofErr w:type="gramStart"/>
      <w:r w:rsidRPr="00802533">
        <w:rPr>
          <w:rFonts w:cs="Times New Roman"/>
          <w:b/>
          <w:bCs/>
        </w:rPr>
        <w:t>Figure</w:t>
      </w:r>
      <w:r w:rsidRPr="00802533">
        <w:rPr>
          <w:rFonts w:cs="Times New Roman"/>
        </w:rPr>
        <w:t xml:space="preserve"> )</w:t>
      </w:r>
      <w:proofErr w:type="gramEnd"/>
      <w:r w:rsidRPr="00802533">
        <w:rPr>
          <w:rFonts w:cs="Times New Roman"/>
        </w:rPr>
        <w:t>.</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commentRangeStart w:id="352"/>
      <w:proofErr w:type="spellStart"/>
      <w:r w:rsidRPr="00772CC0">
        <w:rPr>
          <w:rFonts w:cs="Times New Roman"/>
        </w:rPr>
        <w:t>MetaStat</w:t>
      </w:r>
      <w:proofErr w:type="spellEnd"/>
      <w:r w:rsidRPr="00772CC0">
        <w:rPr>
          <w:rFonts w:cs="Times New Roman"/>
        </w:rPr>
        <w:t xml:space="preserve"> </w:t>
      </w:r>
      <w:commentRangeEnd w:id="352"/>
      <w:r w:rsidR="006222A7">
        <w:rPr>
          <w:rStyle w:val="CommentReference"/>
        </w:rPr>
        <w:commentReference w:id="352"/>
      </w:r>
      <w:r w:rsidRPr="00772CC0">
        <w:rPr>
          <w:rFonts w:cs="Times New Roman"/>
        </w:rPr>
        <w:t xml:space="preserve">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w:t>
      </w:r>
      <w:proofErr w:type="spellStart"/>
      <w:r w:rsidRPr="00772CC0">
        <w:rPr>
          <w:rFonts w:cs="Times New Roman"/>
        </w:rPr>
        <w:t>Oscillibacter</w:t>
      </w:r>
      <w:proofErr w:type="spellEnd"/>
      <w:r w:rsidRPr="00772CC0">
        <w:rPr>
          <w:rFonts w:cs="Times New Roman"/>
        </w:rPr>
        <w:t xml:space="preserve"> 1-3, </w:t>
      </w:r>
      <w:proofErr w:type="spellStart"/>
      <w:r w:rsidRPr="00772CC0">
        <w:rPr>
          <w:rFonts w:cs="Times New Roman"/>
        </w:rPr>
        <w:t>Dorea</w:t>
      </w:r>
      <w:proofErr w:type="spellEnd"/>
      <w:r w:rsidRPr="00772CC0">
        <w:rPr>
          <w:rFonts w:cs="Times New Roman"/>
        </w:rPr>
        <w:t xml:space="preserve"> 5-2, </w:t>
      </w:r>
      <w:proofErr w:type="spellStart"/>
      <w:r w:rsidRPr="00772CC0">
        <w:rPr>
          <w:rFonts w:cs="Times New Roman"/>
        </w:rPr>
        <w:t>Lachnospiraceae</w:t>
      </w:r>
      <w:proofErr w:type="spellEnd"/>
      <w:r w:rsidRPr="00772CC0">
        <w:rPr>
          <w:rFonts w:cs="Times New Roman"/>
        </w:rPr>
        <w:t xml:space="preserve"> bacterium 10-1 and </w:t>
      </w:r>
      <w:proofErr w:type="spellStart"/>
      <w:r>
        <w:rPr>
          <w:rFonts w:cs="Times New Roman"/>
        </w:rPr>
        <w:t>A</w:t>
      </w:r>
      <w:r w:rsidRPr="00772CC0">
        <w:rPr>
          <w:rFonts w:cs="Times New Roman"/>
        </w:rPr>
        <w:t>cetatifactor</w:t>
      </w:r>
      <w:proofErr w:type="spellEnd"/>
      <w:r w:rsidRPr="00772CC0">
        <w:rPr>
          <w:rFonts w:cs="Times New Roman"/>
        </w:rPr>
        <w:t xml:space="preserve"> </w:t>
      </w:r>
      <w:proofErr w:type="spellStart"/>
      <w:r w:rsidRPr="00772CC0">
        <w:rPr>
          <w:rFonts w:cs="Times New Roman"/>
        </w:rPr>
        <w:t>muris</w:t>
      </w:r>
      <w:proofErr w:type="spellEnd"/>
      <w:r w:rsidRPr="00772CC0">
        <w:rPr>
          <w:rFonts w:cs="Times New Roman"/>
        </w:rPr>
        <w:t xml:space="preserve"> compared with RCJ+DSS group</w:t>
      </w:r>
      <w:r>
        <w:rPr>
          <w:rFonts w:cs="Times New Roman"/>
        </w:rPr>
        <w:t xml:space="preserve"> (</w:t>
      </w:r>
      <w:proofErr w:type="gramStart"/>
      <w:r w:rsidRPr="0098309E">
        <w:rPr>
          <w:rFonts w:cs="Times New Roman"/>
          <w:b/>
          <w:bCs/>
        </w:rPr>
        <w:t>Figure</w:t>
      </w:r>
      <w:r>
        <w:rPr>
          <w:rFonts w:cs="Times New Roman"/>
        </w:rPr>
        <w:t xml:space="preserve"> )</w:t>
      </w:r>
      <w:proofErr w:type="gramEnd"/>
      <w:r>
        <w:rPr>
          <w:rFonts w:cs="Times New Roman"/>
        </w:rPr>
        <w:t xml:space="preserve">. In case of </w:t>
      </w:r>
      <w:r w:rsidRPr="00772CC0">
        <w:rPr>
          <w:rFonts w:cs="Times New Roman"/>
        </w:rPr>
        <w:t xml:space="preserve">RCJ alone </w:t>
      </w:r>
      <w:r>
        <w:rPr>
          <w:rFonts w:cs="Times New Roman"/>
        </w:rPr>
        <w:t xml:space="preserve">treated group, there is a significant </w:t>
      </w:r>
      <w:r w:rsidRPr="00772CC0">
        <w:rPr>
          <w:rFonts w:cs="Times New Roman"/>
        </w:rPr>
        <w:t xml:space="preserve">abundance of </w:t>
      </w:r>
      <w:proofErr w:type="spellStart"/>
      <w:r w:rsidRPr="00772CC0">
        <w:rPr>
          <w:rFonts w:cs="Times New Roman"/>
        </w:rPr>
        <w:t>Muribaculum</w:t>
      </w:r>
      <w:proofErr w:type="spellEnd"/>
      <w:r w:rsidRPr="00772CC0">
        <w:rPr>
          <w:rFonts w:cs="Times New Roman"/>
        </w:rPr>
        <w:t xml:space="preserve"> intestinal, and Bacteroides CAG927 compared to other groups</w:t>
      </w:r>
      <w:r>
        <w:rPr>
          <w:rFonts w:cs="Times New Roman"/>
        </w:rPr>
        <w:t xml:space="preserve">. </w:t>
      </w:r>
      <w:r w:rsidRPr="00772CC0">
        <w:rPr>
          <w:rFonts w:cs="Times New Roman"/>
        </w:rPr>
        <w:t xml:space="preserve">In contrast, RCJ 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77777777" w:rsidR="00F360BE" w:rsidRDefault="00F360BE" w:rsidP="00F360BE">
      <w:pPr>
        <w:spacing w:line="360" w:lineRule="auto"/>
        <w:ind w:firstLine="720"/>
        <w:jc w:val="both"/>
        <w:rPr>
          <w:rFonts w:cs="Times New Roman"/>
        </w:rPr>
      </w:pPr>
      <w:commentRangeStart w:id="353"/>
      <w:proofErr w:type="spellStart"/>
      <w:r w:rsidRPr="00772CC0">
        <w:rPr>
          <w:rFonts w:cs="Times New Roman"/>
        </w:rPr>
        <w:t>LEfSe</w:t>
      </w:r>
      <w:proofErr w:type="spellEnd"/>
      <w:r w:rsidRPr="00772CC0">
        <w:rPr>
          <w:rFonts w:cs="Times New Roman"/>
        </w:rPr>
        <w:t xml:space="preserve"> </w:t>
      </w:r>
      <w:commentRangeEnd w:id="353"/>
      <w:r w:rsidR="007C0FC1">
        <w:rPr>
          <w:rStyle w:val="CommentReference"/>
        </w:rPr>
        <w:commentReference w:id="353"/>
      </w:r>
      <w:r w:rsidRPr="00772CC0">
        <w:rPr>
          <w:rFonts w:cs="Times New Roman"/>
        </w:rPr>
        <w:t xml:space="preserve">analysis </w:t>
      </w:r>
      <w:r>
        <w:rPr>
          <w:rFonts w:cs="Times New Roman"/>
        </w:rPr>
        <w:t xml:space="preserve">was performed to </w:t>
      </w:r>
      <w:r w:rsidRPr="00772CC0">
        <w:rPr>
          <w:rFonts w:cs="Times New Roman"/>
        </w:rPr>
        <w:t xml:space="preserve">detect bacterial organisms differentially abundant among the four treatment groups. </w:t>
      </w:r>
      <w:r>
        <w:rPr>
          <w:rFonts w:cs="Times New Roman"/>
        </w:rPr>
        <w:t>We considered s</w:t>
      </w:r>
      <w:r w:rsidRPr="00772CC0">
        <w:rPr>
          <w:rFonts w:cs="Times New Roman"/>
        </w:rPr>
        <w:t xml:space="preserve">pecies with </w:t>
      </w:r>
      <w:r>
        <w:rPr>
          <w:rFonts w:cs="Times New Roman"/>
        </w:rPr>
        <w:t xml:space="preserve">a </w:t>
      </w:r>
      <w:r w:rsidRPr="00772CC0">
        <w:rPr>
          <w:rFonts w:cs="Times New Roman"/>
        </w:rPr>
        <w:t xml:space="preserve">significant difference </w:t>
      </w:r>
      <w:r>
        <w:rPr>
          <w:rFonts w:cs="Times New Roman"/>
        </w:rPr>
        <w:t>when the</w:t>
      </w:r>
      <w:r w:rsidRPr="00772CC0">
        <w:rPr>
          <w:rFonts w:cs="Times New Roman"/>
        </w:rPr>
        <w:t xml:space="preserve"> LDA score </w:t>
      </w:r>
      <w:r>
        <w:rPr>
          <w:rFonts w:cs="Times New Roman"/>
        </w:rPr>
        <w:t xml:space="preserve">was </w:t>
      </w:r>
      <w:r w:rsidRPr="00772CC0">
        <w:rPr>
          <w:rFonts w:cs="Times New Roman"/>
        </w:rPr>
        <w:t xml:space="preserve">greater than the default score </w:t>
      </w:r>
      <w:r>
        <w:rPr>
          <w:rFonts w:cs="Times New Roman"/>
        </w:rPr>
        <w:t>of</w:t>
      </w:r>
      <w:r w:rsidRPr="00772CC0">
        <w:rPr>
          <w:rFonts w:cs="Times New Roman"/>
        </w:rPr>
        <w:t xml:space="preserve"> 4.0. The </w:t>
      </w:r>
      <w:r>
        <w:rPr>
          <w:rFonts w:cs="Times New Roman"/>
        </w:rPr>
        <w:t>histogram length</w:t>
      </w:r>
      <w:r w:rsidRPr="00772CC0">
        <w:rPr>
          <w:rFonts w:cs="Times New Roman"/>
        </w:rPr>
        <w:t xml:space="preserve"> represents the LDA score, </w:t>
      </w:r>
      <w:r>
        <w:rPr>
          <w:rFonts w:cs="Times New Roman"/>
        </w:rPr>
        <w:t>which indicates</w:t>
      </w:r>
      <w:r w:rsidRPr="00772CC0">
        <w:rPr>
          <w:rFonts w:cs="Times New Roman"/>
        </w:rPr>
        <w:t xml:space="preserve"> the degree of influence of species with significant difference</w:t>
      </w:r>
      <w:r>
        <w:rPr>
          <w:rFonts w:cs="Times New Roman"/>
        </w:rPr>
        <w:t>s</w:t>
      </w:r>
      <w:r w:rsidRPr="00772CC0">
        <w:rPr>
          <w:rFonts w:cs="Times New Roman"/>
        </w:rPr>
        <w:t xml:space="preserve"> between different groups.</w:t>
      </w:r>
      <w:r>
        <w:rPr>
          <w:rFonts w:cs="Times New Roman"/>
        </w:rPr>
        <w:t xml:space="preserve"> </w:t>
      </w:r>
      <w:r w:rsidRPr="00772CC0">
        <w:rPr>
          <w:rFonts w:cs="Times New Roman"/>
        </w:rPr>
        <w:t>The biomarker demonstrating s</w:t>
      </w:r>
      <w:r>
        <w:rPr>
          <w:rFonts w:cs="Times New Roman"/>
        </w:rPr>
        <w:t>ubstantial</w:t>
      </w:r>
      <w:r w:rsidRPr="00772CC0">
        <w:rPr>
          <w:rFonts w:cs="Times New Roman"/>
        </w:rPr>
        <w:t xml:space="preserve"> differences between the RCJ+DSS group </w:t>
      </w:r>
      <w:r>
        <w:rPr>
          <w:rFonts w:cs="Times New Roman"/>
        </w:rPr>
        <w:t xml:space="preserve">and the other three groups were </w:t>
      </w:r>
      <w:proofErr w:type="spellStart"/>
      <w:r>
        <w:rPr>
          <w:rFonts w:cs="Times New Roman"/>
        </w:rPr>
        <w:t>Lachnospiraceae</w:t>
      </w:r>
      <w:proofErr w:type="spellEnd"/>
      <w:r>
        <w:rPr>
          <w:rFonts w:cs="Times New Roman"/>
        </w:rPr>
        <w:t xml:space="preserve">, </w:t>
      </w:r>
      <w:proofErr w:type="spellStart"/>
      <w:r>
        <w:rPr>
          <w:rFonts w:cs="Times New Roman"/>
        </w:rPr>
        <w:t>Oscillibacter</w:t>
      </w:r>
      <w:proofErr w:type="spellEnd"/>
      <w:r>
        <w:rPr>
          <w:rFonts w:cs="Times New Roman"/>
        </w:rPr>
        <w:t xml:space="preserve">, </w:t>
      </w:r>
      <w:proofErr w:type="spellStart"/>
      <w:r>
        <w:rPr>
          <w:rFonts w:cs="Times New Roman"/>
        </w:rPr>
        <w:t>Dorea</w:t>
      </w:r>
      <w:proofErr w:type="spellEnd"/>
      <w:r>
        <w:rPr>
          <w:rFonts w:cs="Times New Roman"/>
        </w:rPr>
        <w:t xml:space="preserve">, </w:t>
      </w:r>
      <w:proofErr w:type="spellStart"/>
      <w:r>
        <w:rPr>
          <w:rFonts w:cs="Times New Roman"/>
        </w:rPr>
        <w:t>Roseburia</w:t>
      </w:r>
      <w:proofErr w:type="spellEnd"/>
      <w:r>
        <w:rPr>
          <w:rFonts w:cs="Times New Roman"/>
        </w:rPr>
        <w:t>, whereas Provotella_CAG485</w:t>
      </w:r>
      <w:r w:rsidRPr="00772CC0">
        <w:rPr>
          <w:rFonts w:cs="Times New Roman"/>
        </w:rPr>
        <w:t xml:space="preserve"> </w:t>
      </w:r>
      <w:proofErr w:type="spellStart"/>
      <w:r w:rsidRPr="00772CC0">
        <w:rPr>
          <w:rFonts w:cs="Times New Roman"/>
        </w:rPr>
        <w:t>Clostredium</w:t>
      </w:r>
      <w:proofErr w:type="spellEnd"/>
      <w:r w:rsidRPr="00772CC0">
        <w:rPr>
          <w:rFonts w:cs="Times New Roman"/>
        </w:rPr>
        <w:t xml:space="preserve"> </w:t>
      </w:r>
      <w:proofErr w:type="spellStart"/>
      <w:r w:rsidRPr="00772CC0">
        <w:rPr>
          <w:rFonts w:cs="Times New Roman"/>
        </w:rPr>
        <w:t>sp</w:t>
      </w:r>
      <w:proofErr w:type="spellEnd"/>
      <w:r w:rsidRPr="00772CC0">
        <w:rPr>
          <w:rFonts w:cs="Times New Roman"/>
        </w:rPr>
        <w:t xml:space="preserve"> _CAG557, </w:t>
      </w:r>
      <w:proofErr w:type="spellStart"/>
      <w:proofErr w:type="gramStart"/>
      <w:r>
        <w:rPr>
          <w:rFonts w:cs="Times New Roman"/>
        </w:rPr>
        <w:t>L</w:t>
      </w:r>
      <w:r w:rsidRPr="00772CC0">
        <w:rPr>
          <w:rFonts w:cs="Times New Roman"/>
        </w:rPr>
        <w:t>achnospiraceae,bacterium</w:t>
      </w:r>
      <w:proofErr w:type="spellEnd"/>
      <w:proofErr w:type="gramEnd"/>
      <w:r w:rsidRPr="00772CC0">
        <w:rPr>
          <w:rFonts w:cs="Times New Roman"/>
        </w:rPr>
        <w:t xml:space="preserve"> A2 were the dominant phylotypes detected in the RCJ group</w:t>
      </w:r>
      <w:r>
        <w:rPr>
          <w:rFonts w:cs="Times New Roman"/>
        </w:rPr>
        <w:t xml:space="preserve"> (</w:t>
      </w:r>
      <w:r w:rsidRPr="007625D4">
        <w:rPr>
          <w:rFonts w:cs="Times New Roman"/>
          <w:b/>
          <w:bCs/>
        </w:rPr>
        <w:t xml:space="preserve">Figure </w:t>
      </w:r>
      <w:r>
        <w:rPr>
          <w:rFonts w:cs="Times New Roman"/>
        </w:rPr>
        <w:t>)</w:t>
      </w:r>
      <w:r w:rsidRPr="00772CC0">
        <w:rPr>
          <w:rFonts w:cs="Times New Roman"/>
        </w:rPr>
        <w:t xml:space="preserve">. While </w:t>
      </w:r>
      <w:proofErr w:type="spellStart"/>
      <w:r w:rsidRPr="00772CC0">
        <w:rPr>
          <w:rFonts w:cs="Times New Roman"/>
        </w:rPr>
        <w:t>Bacteroidaceae</w:t>
      </w:r>
      <w:proofErr w:type="spellEnd"/>
      <w:r w:rsidRPr="00772CC0">
        <w:rPr>
          <w:rFonts w:cs="Times New Roman"/>
        </w:rPr>
        <w:t xml:space="preserve">, Bacteroides, Bacteroides </w:t>
      </w:r>
      <w:proofErr w:type="spellStart"/>
      <w:r w:rsidRPr="00772CC0">
        <w:rPr>
          <w:rFonts w:cs="Times New Roman"/>
        </w:rPr>
        <w:t>sartori</w:t>
      </w:r>
      <w:proofErr w:type="spellEnd"/>
      <w:r w:rsidRPr="00772CC0">
        <w:rPr>
          <w:rFonts w:cs="Times New Roman"/>
        </w:rPr>
        <w:t xml:space="preserve">, </w:t>
      </w:r>
      <w:proofErr w:type="spellStart"/>
      <w:r w:rsidRPr="00772CC0">
        <w:rPr>
          <w:rFonts w:cs="Times New Roman"/>
        </w:rPr>
        <w:t>Romicoccus</w:t>
      </w:r>
      <w:proofErr w:type="spellEnd"/>
      <w:r w:rsidRPr="00772CC0">
        <w:rPr>
          <w:rFonts w:cs="Times New Roman"/>
        </w:rPr>
        <w:t xml:space="preserve"> were the dominant phylotypes </w:t>
      </w:r>
      <w:r>
        <w:rPr>
          <w:rFonts w:cs="Times New Roman"/>
        </w:rPr>
        <w:t>seen</w:t>
      </w:r>
      <w:r w:rsidRPr="00772CC0">
        <w:rPr>
          <w:rFonts w:cs="Times New Roman"/>
        </w:rPr>
        <w:t xml:space="preserve"> in the DSS group contributing to the differences between the </w:t>
      </w:r>
      <w:r w:rsidRPr="00772CC0">
        <w:rPr>
          <w:rFonts w:cs="Times New Roman"/>
        </w:rPr>
        <w:lastRenderedPageBreak/>
        <w:t>intestinal microbiota of the control and</w:t>
      </w:r>
      <w:r>
        <w:rPr>
          <w:rFonts w:cs="Times New Roman"/>
        </w:rPr>
        <w:t xml:space="preserve"> </w:t>
      </w:r>
      <w:r w:rsidRPr="00772CC0">
        <w:rPr>
          <w:rFonts w:cs="Times New Roman"/>
        </w:rPr>
        <w:t>DSS groups</w:t>
      </w:r>
      <w:r>
        <w:rPr>
          <w:rFonts w:cs="Times New Roman"/>
        </w:rPr>
        <w:t xml:space="preserve"> (</w:t>
      </w:r>
      <w:proofErr w:type="gramStart"/>
      <w:r w:rsidRPr="00135166">
        <w:rPr>
          <w:rFonts w:cs="Times New Roman"/>
          <w:b/>
          <w:bCs/>
        </w:rPr>
        <w:t>Figure</w:t>
      </w:r>
      <w:r>
        <w:rPr>
          <w:rFonts w:cs="Times New Roman"/>
          <w:b/>
          <w:bCs/>
        </w:rPr>
        <w:t xml:space="preserve"> </w:t>
      </w:r>
      <w:r>
        <w:rPr>
          <w:rFonts w:cs="Times New Roman"/>
        </w:rPr>
        <w:t>)</w:t>
      </w:r>
      <w:proofErr w:type="gramEnd"/>
      <w:r w:rsidRPr="00772CC0">
        <w:rPr>
          <w:rFonts w:cs="Times New Roman"/>
        </w:rPr>
        <w:t>. While the p</w:t>
      </w:r>
      <w:r>
        <w:rPr>
          <w:rFonts w:cs="Times New Roman"/>
        </w:rPr>
        <w:t>h</w:t>
      </w:r>
      <w:r w:rsidRPr="00772CC0">
        <w:rPr>
          <w:rFonts w:cs="Times New Roman"/>
        </w:rPr>
        <w:t xml:space="preserve">ylum Trichomonas </w:t>
      </w:r>
      <w:r>
        <w:rPr>
          <w:rFonts w:cs="Times New Roman"/>
        </w:rPr>
        <w:t xml:space="preserve">is </w:t>
      </w:r>
      <w:r w:rsidRPr="00772CC0">
        <w:rPr>
          <w:rFonts w:cs="Times New Roman"/>
        </w:rPr>
        <w:t xml:space="preserve">more predominant in </w:t>
      </w:r>
      <w:r>
        <w:rPr>
          <w:rFonts w:cs="Times New Roman"/>
        </w:rPr>
        <w:t xml:space="preserve">the </w:t>
      </w:r>
      <w:r w:rsidRPr="00772CC0">
        <w:rPr>
          <w:rFonts w:cs="Times New Roman"/>
        </w:rPr>
        <w:t>control group</w:t>
      </w:r>
      <w:r>
        <w:rPr>
          <w:rFonts w:cs="Times New Roman"/>
        </w:rPr>
        <w:t xml:space="preserve"> (</w:t>
      </w:r>
      <w:proofErr w:type="gramStart"/>
      <w:r w:rsidRPr="00926913">
        <w:rPr>
          <w:rFonts w:cs="Times New Roman"/>
          <w:b/>
          <w:bCs/>
        </w:rPr>
        <w:t>Figure</w:t>
      </w:r>
      <w:r>
        <w:rPr>
          <w:rFonts w:cs="Times New Roman"/>
        </w:rPr>
        <w:t xml:space="preserve"> )</w:t>
      </w:r>
      <w:proofErr w:type="gramEnd"/>
      <w:r w:rsidRPr="00772CC0">
        <w:rPr>
          <w:rFonts w:cs="Times New Roman"/>
        </w:rPr>
        <w:t>.</w:t>
      </w:r>
      <w:r>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t xml:space="preserve"> Further, we also </w:t>
      </w:r>
      <w:r w:rsidRPr="00026C61">
        <w:t xml:space="preserve">performed </w:t>
      </w:r>
      <w:proofErr w:type="spellStart"/>
      <w:r w:rsidRPr="00026C61">
        <w:t>LefSe</w:t>
      </w:r>
      <w:proofErr w:type="spellEnd"/>
      <w:r w:rsidRPr="00026C61">
        <w:t xml:space="preserve"> analysis to reveal the significant ranking of abundant taxa in all </w:t>
      </w:r>
      <w:r>
        <w:t>four</w:t>
      </w:r>
      <w:r w:rsidRPr="00026C61">
        <w:t xml:space="preserve"> treatment groups. </w:t>
      </w:r>
      <w:r w:rsidRPr="00026C61">
        <w:rPr>
          <w:rFonts w:cs="Times New Roman"/>
        </w:rPr>
        <w:t xml:space="preserve">The cladogram showed significant differences in 106 </w:t>
      </w:r>
      <w:proofErr w:type="gramStart"/>
      <w:r w:rsidRPr="00026C61">
        <w:rPr>
          <w:rFonts w:cs="Times New Roman"/>
        </w:rPr>
        <w:t>taxa’s</w:t>
      </w:r>
      <w:proofErr w:type="gramEnd"/>
      <w:r w:rsidRPr="00026C61">
        <w:rPr>
          <w:rFonts w:cs="Times New Roman"/>
        </w:rPr>
        <w:t xml:space="preserve">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proofErr w:type="gramStart"/>
      <w:r w:rsidRPr="005A26E6">
        <w:rPr>
          <w:rFonts w:cs="Times New Roman"/>
          <w:b/>
          <w:bCs/>
        </w:rPr>
        <w:t>Figure</w:t>
      </w:r>
      <w:r>
        <w:rPr>
          <w:rFonts w:cs="Times New Roman"/>
        </w:rPr>
        <w:t xml:space="preserve"> )</w:t>
      </w:r>
      <w:proofErr w:type="gramEnd"/>
      <w:r w:rsidRPr="00026C61">
        <w:rPr>
          <w:rFonts w:cs="Times New Roman"/>
        </w:rPr>
        <w:t>. Yellow nodes represent species with no significant difference</w:t>
      </w:r>
      <w:r w:rsidRPr="00181B37">
        <w:rPr>
          <w:rFonts w:cs="Times New Roman"/>
          <w:highlight w:val="green"/>
        </w:rPr>
        <w:t xml:space="preserve">. At the species levels, </w:t>
      </w:r>
      <w:proofErr w:type="spellStart"/>
      <w:r w:rsidRPr="00181B37">
        <w:rPr>
          <w:rFonts w:cs="Times New Roman"/>
          <w:i/>
          <w:iCs/>
          <w:highlight w:val="green"/>
        </w:rPr>
        <w:t>Roseburia</w:t>
      </w:r>
      <w:proofErr w:type="spellEnd"/>
      <w:r w:rsidRPr="00181B37">
        <w:rPr>
          <w:rFonts w:cs="Times New Roman"/>
          <w:i/>
          <w:iCs/>
          <w:highlight w:val="green"/>
        </w:rPr>
        <w:t xml:space="preserve"> intestinalis, </w:t>
      </w:r>
      <w:proofErr w:type="spellStart"/>
      <w:r w:rsidRPr="00181B37">
        <w:rPr>
          <w:rFonts w:cs="Times New Roman"/>
          <w:i/>
          <w:iCs/>
          <w:highlight w:val="green"/>
        </w:rPr>
        <w:t>Roseburia</w:t>
      </w:r>
      <w:proofErr w:type="spellEnd"/>
      <w:r w:rsidRPr="00181B37">
        <w:rPr>
          <w:rFonts w:cs="Times New Roman"/>
          <w:i/>
          <w:iCs/>
          <w:highlight w:val="green"/>
        </w:rPr>
        <w:t xml:space="preserve"> hominis, </w:t>
      </w:r>
      <w:proofErr w:type="spellStart"/>
      <w:r w:rsidRPr="00181B37">
        <w:rPr>
          <w:rFonts w:cs="Times New Roman"/>
          <w:i/>
          <w:iCs/>
          <w:highlight w:val="green"/>
        </w:rPr>
        <w:t>Faecalibacterium</w:t>
      </w:r>
      <w:proofErr w:type="spellEnd"/>
      <w:r w:rsidRPr="00181B37">
        <w:rPr>
          <w:rFonts w:cs="Times New Roman"/>
          <w:i/>
          <w:iCs/>
          <w:highlight w:val="green"/>
        </w:rPr>
        <w:t xml:space="preserve"> </w:t>
      </w:r>
      <w:proofErr w:type="spellStart"/>
      <w:proofErr w:type="gramStart"/>
      <w:r w:rsidRPr="00181B37">
        <w:rPr>
          <w:rFonts w:cs="Times New Roman"/>
          <w:i/>
          <w:iCs/>
          <w:highlight w:val="green"/>
        </w:rPr>
        <w:t>prausnitzii,</w:t>
      </w:r>
      <w:r w:rsidRPr="00181B37">
        <w:rPr>
          <w:rFonts w:cs="Times New Roman"/>
          <w:highlight w:val="green"/>
        </w:rPr>
        <w:t>are</w:t>
      </w:r>
      <w:proofErr w:type="spellEnd"/>
      <w:proofErr w:type="gramEnd"/>
      <w:r w:rsidRPr="00181B37">
        <w:rPr>
          <w:rFonts w:cs="Times New Roman"/>
          <w:highlight w:val="green"/>
        </w:rPr>
        <w:t xml:space="preserve"> enriched in DSS+ RCJ group  compared to DSS alone.</w:t>
      </w:r>
      <w:r w:rsidRPr="00181B37">
        <w:rPr>
          <w:rFonts w:cs="Times New Roman"/>
          <w:i/>
          <w:iCs/>
          <w:highlight w:val="green"/>
        </w:rPr>
        <w:t xml:space="preserve">, Lactobacilli </w:t>
      </w:r>
      <w:proofErr w:type="spellStart"/>
      <w:r w:rsidRPr="00181B37">
        <w:rPr>
          <w:rFonts w:cs="Times New Roman"/>
          <w:i/>
          <w:iCs/>
          <w:highlight w:val="green"/>
        </w:rPr>
        <w:t>johnsonii</w:t>
      </w:r>
      <w:proofErr w:type="spellEnd"/>
      <w:r w:rsidRPr="00181B37">
        <w:rPr>
          <w:rFonts w:cs="Times New Roman"/>
          <w:i/>
          <w:iCs/>
          <w:highlight w:val="green"/>
        </w:rPr>
        <w:t xml:space="preserve"> , </w:t>
      </w:r>
      <w:r w:rsidRPr="00181B37">
        <w:rPr>
          <w:rFonts w:cs="Times New Roman"/>
          <w:highlight w:val="green"/>
        </w:rPr>
        <w:t xml:space="preserve">and </w:t>
      </w:r>
      <w:proofErr w:type="spellStart"/>
      <w:r w:rsidRPr="00181B37">
        <w:rPr>
          <w:rFonts w:cs="Times New Roman"/>
          <w:i/>
          <w:iCs/>
          <w:highlight w:val="green"/>
        </w:rPr>
        <w:t>Bifidobacteria</w:t>
      </w:r>
      <w:proofErr w:type="spellEnd"/>
      <w:r w:rsidRPr="00181B37">
        <w:rPr>
          <w:rFonts w:cs="Times New Roman"/>
          <w:i/>
          <w:iCs/>
          <w:highlight w:val="green"/>
        </w:rPr>
        <w:t xml:space="preserve"> </w:t>
      </w:r>
      <w:proofErr w:type="spellStart"/>
      <w:r w:rsidRPr="00181B37">
        <w:rPr>
          <w:rFonts w:cs="Times New Roman"/>
          <w:i/>
          <w:iCs/>
          <w:highlight w:val="green"/>
        </w:rPr>
        <w:t>pseudolongum</w:t>
      </w:r>
      <w:proofErr w:type="spellEnd"/>
      <w:r w:rsidRPr="00181B37">
        <w:rPr>
          <w:rFonts w:cs="Times New Roman"/>
          <w:i/>
          <w:iCs/>
          <w:highlight w:val="green"/>
        </w:rPr>
        <w:t xml:space="preserve"> </w:t>
      </w:r>
      <w:r w:rsidRPr="00181B37">
        <w:rPr>
          <w:rFonts w:cs="Times New Roman"/>
          <w:highlight w:val="green"/>
        </w:rPr>
        <w:t xml:space="preserve"> were all the </w:t>
      </w:r>
      <w:proofErr w:type="spellStart"/>
      <w:r w:rsidRPr="00181B37">
        <w:rPr>
          <w:rFonts w:cs="Times New Roman"/>
          <w:highlight w:val="green"/>
        </w:rPr>
        <w:t>bacterias</w:t>
      </w:r>
      <w:proofErr w:type="spellEnd"/>
      <w:r w:rsidRPr="00181B37">
        <w:rPr>
          <w:rFonts w:cs="Times New Roman"/>
          <w:highlight w:val="green"/>
        </w:rPr>
        <w:t xml:space="preserve">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640471C" w:rsidR="00F360BE" w:rsidRDefault="00F360BE" w:rsidP="00F360BE">
      <w:pPr>
        <w:spacing w:line="360" w:lineRule="auto"/>
        <w:ind w:firstLine="720"/>
        <w:jc w:val="both"/>
        <w:rPr>
          <w:ins w:id="354" w:author="Rachagani, Satyanarayana" w:date="2022-05-17T15:00:00Z"/>
          <w:rFonts w:cs="Times New Roman"/>
        </w:rPr>
      </w:pPr>
      <w:r w:rsidRPr="00561B4F">
        <w:rPr>
          <w:rFonts w:cs="Times New Roman"/>
          <w:color w:val="FF0000"/>
        </w:rPr>
        <w:t>S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proofErr w:type="gramStart"/>
      <w:r w:rsidRPr="001073A5">
        <w:rPr>
          <w:rFonts w:cs="Times New Roman"/>
          <w:b/>
          <w:bCs/>
        </w:rPr>
        <w:t xml:space="preserve">Figure </w:t>
      </w:r>
      <w:r>
        <w:rPr>
          <w:rFonts w:cs="Times New Roman"/>
        </w:rPr>
        <w:t>)</w:t>
      </w:r>
      <w:proofErr w:type="gramEnd"/>
      <w:r w:rsidRPr="00A52D50">
        <w:rPr>
          <w:rFonts w:cs="Times New Roman"/>
        </w:rPr>
        <w:t xml:space="preserve">, the contents of butyrate, propionate, and acetate in the DSS group were 15.20, 4.75, and 2.29 </w:t>
      </w:r>
      <w:proofErr w:type="spellStart"/>
      <w:r w:rsidRPr="00A52D50">
        <w:rPr>
          <w:rFonts w:cs="Times New Roman"/>
        </w:rPr>
        <w:t>μM</w:t>
      </w:r>
      <w:proofErr w:type="spellEnd"/>
      <w:r w:rsidRPr="00A52D50">
        <w:rPr>
          <w:rFonts w:cs="Times New Roman"/>
        </w:rPr>
        <w:t>/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w:t>
      </w:r>
      <w:proofErr w:type="spellStart"/>
      <w:r w:rsidRPr="00A62192">
        <w:rPr>
          <w:rFonts w:cs="Times New Roman"/>
        </w:rPr>
        <w:t>colitic</w:t>
      </w:r>
      <w:proofErr w:type="spellEnd"/>
      <w:r w:rsidRPr="00A62192">
        <w:rPr>
          <w:rFonts w:cs="Times New Roman"/>
        </w:rPr>
        <w:t xml:space="preserve"> mice (p &lt; 0.001). Similarly, microbiota transplantation with </w:t>
      </w:r>
      <w:proofErr w:type="spellStart"/>
      <w:r w:rsidRPr="00A62192">
        <w:rPr>
          <w:rFonts w:cs="Times New Roman"/>
        </w:rPr>
        <w:t>RPTtreated</w:t>
      </w:r>
      <w:proofErr w:type="spellEnd"/>
      <w:r w:rsidRPr="00A62192">
        <w:rPr>
          <w:rFonts w:cs="Times New Roman"/>
        </w:rPr>
        <w:t xml:space="preserve"> mouse feces significantly increased acetate, propionate, and butyrate in comparison with the DSS group (</w:t>
      </w:r>
      <w:proofErr w:type="gramStart"/>
      <w:r w:rsidRPr="001073A5">
        <w:rPr>
          <w:rFonts w:cs="Times New Roman"/>
          <w:b/>
          <w:bCs/>
        </w:rPr>
        <w:t>Figure</w:t>
      </w:r>
      <w:r>
        <w:rPr>
          <w:rFonts w:cs="Times New Roman"/>
          <w:b/>
          <w:bCs/>
        </w:rPr>
        <w:t xml:space="preserve"> </w:t>
      </w:r>
      <w:r w:rsidRPr="00A62192">
        <w:rPr>
          <w:rFonts w:cs="Times New Roman"/>
        </w:rPr>
        <w:t>)</w:t>
      </w:r>
      <w:proofErr w:type="gramEnd"/>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w:t>
      </w:r>
      <w:proofErr w:type="spellStart"/>
      <w:r w:rsidRPr="00A62192">
        <w:rPr>
          <w:rFonts w:cs="Times New Roman"/>
        </w:rPr>
        <w:t>anticolitis</w:t>
      </w:r>
      <w:proofErr w:type="spellEnd"/>
      <w:r w:rsidRPr="00A62192">
        <w:rPr>
          <w:rFonts w:cs="Times New Roman"/>
        </w:rPr>
        <w:t xml:space="preserve"> properties of R</w:t>
      </w:r>
      <w:r>
        <w:rPr>
          <w:rFonts w:cs="Times New Roman"/>
        </w:rPr>
        <w:t>CJ.</w:t>
      </w:r>
    </w:p>
    <w:p w14:paraId="6AF4B272" w14:textId="51F6FA98" w:rsidR="00F360BE" w:rsidRDefault="00F360BE" w:rsidP="00F360BE">
      <w:pPr>
        <w:spacing w:line="360" w:lineRule="auto"/>
        <w:ind w:firstLine="720"/>
        <w:jc w:val="both"/>
        <w:rPr>
          <w:rFonts w:cs="Times New Roman"/>
        </w:rPr>
      </w:pPr>
      <w:commentRangeStart w:id="355"/>
      <w:ins w:id="356" w:author="Rachagani, Satyanarayana" w:date="2022-05-17T15:00:00Z">
        <w:r w:rsidRPr="00F360BE">
          <w:rPr>
            <w:rFonts w:cs="Times New Roman"/>
            <w:highlight w:val="yellow"/>
            <w:rPrChange w:id="357" w:author="Rachagani, Satyanarayana" w:date="2022-05-17T15:00:00Z">
              <w:rPr>
                <w:rFonts w:cs="Times New Roman"/>
              </w:rPr>
            </w:rPrChange>
          </w:rPr>
          <w:t xml:space="preserve">Joshua please can you </w:t>
        </w:r>
        <w:proofErr w:type="spellStart"/>
        <w:r w:rsidRPr="00F360BE">
          <w:rPr>
            <w:rFonts w:cs="Times New Roman"/>
            <w:highlight w:val="yellow"/>
            <w:rPrChange w:id="358" w:author="Rachagani, Satyanarayana" w:date="2022-05-17T15:00:00Z">
              <w:rPr>
                <w:rFonts w:cs="Times New Roman"/>
              </w:rPr>
            </w:rPrChange>
          </w:rPr>
          <w:t>wite</w:t>
        </w:r>
        <w:proofErr w:type="spellEnd"/>
        <w:r w:rsidRPr="00F360BE">
          <w:rPr>
            <w:rFonts w:cs="Times New Roman"/>
            <w:highlight w:val="yellow"/>
            <w:rPrChange w:id="359" w:author="Rachagani, Satyanarayana" w:date="2022-05-17T15:00:00Z">
              <w:rPr>
                <w:rFonts w:cs="Times New Roman"/>
              </w:rPr>
            </w:rPrChange>
          </w:rPr>
          <w:t xml:space="preserve"> results section please</w:t>
        </w:r>
      </w:ins>
      <w:commentRangeEnd w:id="355"/>
      <w:r w:rsidR="00E0640B">
        <w:rPr>
          <w:rStyle w:val="CommentReference"/>
        </w:rPr>
        <w:commentReference w:id="355"/>
      </w:r>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4F6D86B4" w14:textId="77777777" w:rsidR="007545A6" w:rsidRDefault="00E0640B" w:rsidP="008B58E1">
      <w:pPr>
        <w:spacing w:after="0" w:line="240" w:lineRule="auto"/>
        <w:rPr>
          <w:ins w:id="360" w:author="Ghadermazi,Parsa" w:date="2022-06-06T16:39:00Z"/>
          <w:rFonts w:cs="Times New Roman"/>
          <w:color w:val="FF0000"/>
        </w:rPr>
      </w:pPr>
      <w:ins w:id="361" w:author="Ghadermazi,Parsa" w:date="2022-05-29T21:20:00Z">
        <w:r w:rsidRPr="008B58E1">
          <w:rPr>
            <w:rFonts w:cs="Times New Roman"/>
            <w:color w:val="FF0000"/>
          </w:rPr>
          <w:tab/>
        </w:r>
      </w:ins>
    </w:p>
    <w:p w14:paraId="70A17367" w14:textId="258255CD" w:rsidR="008B58E1" w:rsidRPr="001668FE" w:rsidRDefault="007545A6" w:rsidP="008B58E1">
      <w:pPr>
        <w:spacing w:after="0" w:line="240" w:lineRule="auto"/>
        <w:rPr>
          <w:ins w:id="362" w:author="Ghadermazi,Parsa" w:date="2022-06-05T10:11:00Z"/>
          <w:rFonts w:cs="Times New Roman"/>
          <w:color w:val="FF0000"/>
          <w:rPrChange w:id="363" w:author="Ghadermazi,Parsa" w:date="2022-06-07T22:01:00Z">
            <w:rPr>
              <w:ins w:id="364" w:author="Ghadermazi,Parsa" w:date="2022-06-05T10:11:00Z"/>
              <w:rFonts w:eastAsia="Times New Roman" w:cs="Times New Roman"/>
              <w:szCs w:val="24"/>
            </w:rPr>
          </w:rPrChange>
        </w:rPr>
      </w:pPr>
      <w:ins w:id="365" w:author="Ghadermazi,Parsa" w:date="2022-06-06T16:39:00Z">
        <w:r>
          <w:rPr>
            <w:rFonts w:cs="Times New Roman"/>
            <w:color w:val="FF0000"/>
          </w:rPr>
          <w:tab/>
        </w:r>
      </w:ins>
      <w:proofErr w:type="spellStart"/>
      <w:ins w:id="366" w:author="Ghadermazi,Parsa" w:date="2022-06-06T16:41:00Z">
        <w:r w:rsidR="007F34A8" w:rsidRPr="00AC4172">
          <w:rPr>
            <w:shd w:val="clear" w:color="auto" w:fill="FFFFFF"/>
          </w:rPr>
          <w:t>MetaPhlAn</w:t>
        </w:r>
        <w:proofErr w:type="spellEnd"/>
        <w:r w:rsidR="007F34A8">
          <w:rPr>
            <w:rFonts w:cs="Times New Roman"/>
            <w:color w:val="FF0000"/>
          </w:rPr>
          <w:t xml:space="preserve"> </w:t>
        </w:r>
      </w:ins>
      <w:ins w:id="367" w:author="Ghadermazi,Parsa" w:date="2022-06-06T16:39:00Z">
        <w:r>
          <w:rPr>
            <w:rFonts w:cs="Times New Roman"/>
            <w:color w:val="FF0000"/>
          </w:rPr>
          <w:t xml:space="preserve">outputs </w:t>
        </w:r>
      </w:ins>
      <w:ins w:id="368" w:author="Ghadermazi,Parsa" w:date="2022-06-06T16:40:00Z">
        <w:r w:rsidR="007F34A8">
          <w:rPr>
            <w:rFonts w:cs="Times New Roman"/>
            <w:color w:val="FF0000"/>
          </w:rPr>
          <w:t>generated</w:t>
        </w:r>
        <w:r>
          <w:rPr>
            <w:rFonts w:cs="Times New Roman"/>
            <w:color w:val="FF0000"/>
          </w:rPr>
          <w:t xml:space="preserve"> through YAMP pipeline </w:t>
        </w:r>
      </w:ins>
      <w:ins w:id="369" w:author="Ghadermazi,Parsa" w:date="2022-06-06T16:42:00Z">
        <w:r w:rsidR="007F34A8">
          <w:rPr>
            <w:rFonts w:cs="Times New Roman"/>
            <w:color w:val="FF0000"/>
          </w:rPr>
          <w:t xml:space="preserve">to a good extent </w:t>
        </w:r>
      </w:ins>
      <w:ins w:id="370" w:author="Ghadermazi,Parsa" w:date="2022-06-06T16:40:00Z">
        <w:r>
          <w:rPr>
            <w:rFonts w:cs="Times New Roman"/>
            <w:color w:val="FF0000"/>
          </w:rPr>
          <w:t>showed</w:t>
        </w:r>
      </w:ins>
      <w:ins w:id="371" w:author="Ghadermazi,Parsa" w:date="2022-06-06T16:42:00Z">
        <w:r w:rsidR="007F34A8">
          <w:rPr>
            <w:rFonts w:cs="Times New Roman"/>
            <w:color w:val="FF0000"/>
          </w:rPr>
          <w:t xml:space="preserve"> </w:t>
        </w:r>
      </w:ins>
      <w:ins w:id="372" w:author="Ghadermazi,Parsa" w:date="2022-06-06T16:40:00Z">
        <w:r>
          <w:rPr>
            <w:rFonts w:cs="Times New Roman"/>
            <w:color w:val="FF0000"/>
          </w:rPr>
          <w:t xml:space="preserve">the presence of the </w:t>
        </w:r>
      </w:ins>
      <w:ins w:id="373" w:author="Ghadermazi,Parsa" w:date="2022-06-06T16:41:00Z">
        <w:r w:rsidR="007F34A8">
          <w:rPr>
            <w:rFonts w:cs="Times New Roman"/>
            <w:color w:val="FF0000"/>
          </w:rPr>
          <w:t xml:space="preserve">taxa observed </w:t>
        </w:r>
      </w:ins>
      <w:ins w:id="374" w:author="Ghadermazi,Parsa" w:date="2022-06-06T16:42:00Z">
        <w:r w:rsidR="007F34A8">
          <w:rPr>
            <w:rFonts w:cs="Times New Roman"/>
            <w:color w:val="FF0000"/>
          </w:rPr>
          <w:t>from 16s data</w:t>
        </w:r>
      </w:ins>
      <w:ins w:id="375" w:author="Ghadermazi,Parsa" w:date="2022-06-06T16:44:00Z">
        <w:r w:rsidR="007F34A8">
          <w:rPr>
            <w:rFonts w:cs="Times New Roman"/>
            <w:color w:val="FF0000"/>
          </w:rPr>
          <w:t xml:space="preserve"> [fig JC1-a]</w:t>
        </w:r>
      </w:ins>
      <w:ins w:id="376" w:author="Ghadermazi,Parsa" w:date="2022-06-06T16:42:00Z">
        <w:r w:rsidR="007F34A8">
          <w:rPr>
            <w:rFonts w:cs="Times New Roman"/>
            <w:color w:val="FF0000"/>
          </w:rPr>
          <w:t xml:space="preserve">. </w:t>
        </w:r>
      </w:ins>
      <w:ins w:id="377" w:author="Ghadermazi,Parsa" w:date="2022-06-07T20:35:00Z">
        <w:r w:rsidR="002D6AC9">
          <w:rPr>
            <w:rFonts w:cs="Times New Roman"/>
            <w:color w:val="FF0000"/>
          </w:rPr>
          <w:t>NMDS plot</w:t>
        </w:r>
      </w:ins>
      <w:ins w:id="378" w:author="Ghadermazi,Parsa" w:date="2022-06-08T12:19:00Z">
        <w:r w:rsidR="004E6AD3">
          <w:rPr>
            <w:rFonts w:cs="Times New Roman"/>
            <w:color w:val="FF0000"/>
          </w:rPr>
          <w:t xml:space="preserve">, stress </w:t>
        </w:r>
      </w:ins>
      <w:ins w:id="379" w:author="Ghadermazi,Parsa" w:date="2022-06-08T13:45:00Z">
        <w:r w:rsidR="00FF520E">
          <w:rPr>
            <w:rFonts w:cs="Times New Roman"/>
            <w:color w:val="FF0000"/>
          </w:rPr>
          <w:t xml:space="preserve">= </w:t>
        </w:r>
      </w:ins>
      <w:ins w:id="380" w:author="Ghadermazi,Parsa" w:date="2022-06-08T12:19:00Z">
        <w:r w:rsidR="004E6AD3">
          <w:rPr>
            <w:rFonts w:cs="Times New Roman"/>
            <w:color w:val="FF0000"/>
          </w:rPr>
          <w:t>0.1</w:t>
        </w:r>
      </w:ins>
      <w:ins w:id="381" w:author="Ghadermazi,Parsa" w:date="2022-06-08T16:12:00Z">
        <w:r w:rsidR="00AE2317">
          <w:rPr>
            <w:rFonts w:cs="Times New Roman"/>
            <w:color w:val="FF0000"/>
          </w:rPr>
          <w:t xml:space="preserve"> with Bray-</w:t>
        </w:r>
        <w:proofErr w:type="gramStart"/>
        <w:r w:rsidR="00AE2317">
          <w:rPr>
            <w:rFonts w:cs="Times New Roman"/>
            <w:color w:val="FF0000"/>
          </w:rPr>
          <w:lastRenderedPageBreak/>
          <w:t>Curtis</w:t>
        </w:r>
        <w:proofErr w:type="gramEnd"/>
        <w:r w:rsidR="00AE2317">
          <w:rPr>
            <w:rFonts w:cs="Times New Roman"/>
            <w:color w:val="FF0000"/>
          </w:rPr>
          <w:t xml:space="preserve"> distance</w:t>
        </w:r>
      </w:ins>
      <w:ins w:id="382" w:author="Ghadermazi,Parsa" w:date="2022-06-08T12:19:00Z">
        <w:r w:rsidR="004E6AD3">
          <w:rPr>
            <w:rFonts w:cs="Times New Roman"/>
            <w:color w:val="FF0000"/>
          </w:rPr>
          <w:t>,</w:t>
        </w:r>
      </w:ins>
      <w:ins w:id="383" w:author="Ghadermazi,Parsa" w:date="2022-06-07T20:35:00Z">
        <w:r w:rsidR="002D6AC9">
          <w:rPr>
            <w:rFonts w:cs="Times New Roman"/>
            <w:color w:val="FF0000"/>
          </w:rPr>
          <w:t xml:space="preserve"> </w:t>
        </w:r>
      </w:ins>
      <w:ins w:id="384" w:author="Ghadermazi,Parsa" w:date="2022-06-07T20:38:00Z">
        <w:r w:rsidR="002D6AC9">
          <w:rPr>
            <w:rFonts w:cs="Times New Roman"/>
            <w:color w:val="FF0000"/>
          </w:rPr>
          <w:t>for p</w:t>
        </w:r>
      </w:ins>
      <w:ins w:id="385" w:author="Ghadermazi,Parsa" w:date="2022-06-06T16:53:00Z">
        <w:r w:rsidR="00F31851">
          <w:rPr>
            <w:rFonts w:cs="Times New Roman"/>
            <w:color w:val="FF0000"/>
          </w:rPr>
          <w:t xml:space="preserve">athways </w:t>
        </w:r>
      </w:ins>
      <w:ins w:id="386" w:author="Ghadermazi,Parsa" w:date="2022-06-07T20:38:00Z">
        <w:r w:rsidR="002D6AC9">
          <w:rPr>
            <w:rFonts w:cs="Times New Roman"/>
            <w:color w:val="FF0000"/>
          </w:rPr>
          <w:t xml:space="preserve">abundances from </w:t>
        </w:r>
      </w:ins>
      <w:proofErr w:type="spellStart"/>
      <w:ins w:id="387" w:author="Ghadermazi,Parsa" w:date="2022-06-08T13:54:00Z">
        <w:r w:rsidR="00FF520E" w:rsidRPr="00AC4172">
          <w:rPr>
            <w:shd w:val="clear" w:color="auto" w:fill="FFFFFF"/>
          </w:rPr>
          <w:t>HUMAnN</w:t>
        </w:r>
        <w:proofErr w:type="spellEnd"/>
        <w:r w:rsidR="00FF520E">
          <w:rPr>
            <w:rFonts w:cs="Times New Roman"/>
            <w:color w:val="FF0000"/>
          </w:rPr>
          <w:t xml:space="preserve"> </w:t>
        </w:r>
      </w:ins>
      <w:ins w:id="388" w:author="Ghadermazi,Parsa" w:date="2022-06-07T20:38:00Z">
        <w:r w:rsidR="002D6AC9">
          <w:rPr>
            <w:rFonts w:cs="Times New Roman"/>
            <w:color w:val="FF0000"/>
          </w:rPr>
          <w:t xml:space="preserve">to some </w:t>
        </w:r>
      </w:ins>
      <w:ins w:id="389" w:author="Ghadermazi,Parsa" w:date="2022-06-07T20:39:00Z">
        <w:r w:rsidR="002D6AC9">
          <w:rPr>
            <w:rFonts w:cs="Times New Roman"/>
            <w:color w:val="FF0000"/>
          </w:rPr>
          <w:t>extent support</w:t>
        </w:r>
      </w:ins>
      <w:ins w:id="390" w:author="Ghadermazi,Parsa" w:date="2022-06-07T20:48:00Z">
        <w:r w:rsidR="00217714">
          <w:rPr>
            <w:rFonts w:cs="Times New Roman"/>
            <w:color w:val="FF0000"/>
          </w:rPr>
          <w:t>ed</w:t>
        </w:r>
      </w:ins>
      <w:ins w:id="391" w:author="Ghadermazi,Parsa" w:date="2022-06-07T20:46:00Z">
        <w:r w:rsidR="00217714">
          <w:rPr>
            <w:rFonts w:cs="Times New Roman"/>
            <w:color w:val="FF0000"/>
          </w:rPr>
          <w:t xml:space="preserve"> the</w:t>
        </w:r>
      </w:ins>
      <w:ins w:id="392" w:author="Ghadermazi,Parsa" w:date="2022-06-07T20:39:00Z">
        <w:r w:rsidR="002D6AC9">
          <w:rPr>
            <w:rFonts w:cs="Times New Roman"/>
            <w:color w:val="FF0000"/>
          </w:rPr>
          <w:t xml:space="preserve"> </w:t>
        </w:r>
      </w:ins>
      <w:ins w:id="393" w:author="Ghadermazi,Parsa" w:date="2022-06-07T20:45:00Z">
        <w:r w:rsidR="002D6AC9">
          <w:rPr>
            <w:rFonts w:cs="Times New Roman"/>
            <w:color w:val="FF0000"/>
          </w:rPr>
          <w:t xml:space="preserve">ameliorative </w:t>
        </w:r>
      </w:ins>
      <w:ins w:id="394" w:author="Ghadermazi,Parsa" w:date="2022-06-08T13:45:00Z">
        <w:r w:rsidR="00FF520E">
          <w:rPr>
            <w:rFonts w:cs="Times New Roman"/>
            <w:color w:val="FF0000"/>
          </w:rPr>
          <w:t>effect</w:t>
        </w:r>
      </w:ins>
      <w:ins w:id="395" w:author="Ghadermazi,Parsa" w:date="2022-06-07T20:46:00Z">
        <w:r w:rsidR="00217714">
          <w:rPr>
            <w:rFonts w:cs="Times New Roman"/>
            <w:color w:val="FF0000"/>
          </w:rPr>
          <w:t xml:space="preserve"> of RCJ. Samples that belong to RCJ +DSS only group are closer to </w:t>
        </w:r>
      </w:ins>
      <w:ins w:id="396" w:author="Ghadermazi,Parsa" w:date="2022-06-08T13:54:00Z">
        <w:r w:rsidR="00FF520E">
          <w:rPr>
            <w:rFonts w:cs="Times New Roman"/>
            <w:color w:val="FF0000"/>
          </w:rPr>
          <w:t xml:space="preserve">the </w:t>
        </w:r>
      </w:ins>
      <w:ins w:id="397" w:author="Ghadermazi,Parsa" w:date="2022-06-07T20:46:00Z">
        <w:r w:rsidR="00217714">
          <w:rPr>
            <w:rFonts w:cs="Times New Roman"/>
            <w:color w:val="FF0000"/>
          </w:rPr>
          <w:t>contro</w:t>
        </w:r>
      </w:ins>
      <w:ins w:id="398" w:author="Ghadermazi,Parsa" w:date="2022-06-08T13:54:00Z">
        <w:r w:rsidR="00FF520E">
          <w:rPr>
            <w:rFonts w:cs="Times New Roman"/>
            <w:color w:val="FF0000"/>
          </w:rPr>
          <w:t>l samples</w:t>
        </w:r>
      </w:ins>
      <w:ins w:id="399" w:author="Ghadermazi,Parsa" w:date="2022-06-07T20:46:00Z">
        <w:r w:rsidR="00217714">
          <w:rPr>
            <w:rFonts w:cs="Times New Roman"/>
            <w:color w:val="FF0000"/>
          </w:rPr>
          <w:t xml:space="preserve"> than DSS only samples</w:t>
        </w:r>
      </w:ins>
      <w:ins w:id="400" w:author="Ghadermazi,Parsa" w:date="2022-06-07T20:48:00Z">
        <w:r w:rsidR="00217714">
          <w:rPr>
            <w:rFonts w:cs="Times New Roman"/>
            <w:color w:val="FF0000"/>
          </w:rPr>
          <w:t xml:space="preserve"> </w:t>
        </w:r>
      </w:ins>
      <w:ins w:id="401" w:author="Ghadermazi,Parsa" w:date="2022-06-07T20:47:00Z">
        <w:r w:rsidR="00217714">
          <w:rPr>
            <w:rFonts w:cs="Times New Roman"/>
            <w:color w:val="FF0000"/>
          </w:rPr>
          <w:t>[fig JC1-b]</w:t>
        </w:r>
      </w:ins>
      <w:ins w:id="402" w:author="Ghadermazi,Parsa" w:date="2022-06-07T20:46:00Z">
        <w:r w:rsidR="00217714">
          <w:rPr>
            <w:rFonts w:cs="Times New Roman"/>
            <w:color w:val="FF0000"/>
          </w:rPr>
          <w:t xml:space="preserve">. </w:t>
        </w:r>
      </w:ins>
      <w:ins w:id="403" w:author="Ghadermazi,Parsa" w:date="2022-06-07T20:48:00Z">
        <w:r w:rsidR="00217714">
          <w:rPr>
            <w:rFonts w:cs="Times New Roman"/>
            <w:color w:val="FF0000"/>
          </w:rPr>
          <w:t xml:space="preserve">Pathways and reactions from </w:t>
        </w:r>
      </w:ins>
      <w:proofErr w:type="spellStart"/>
      <w:ins w:id="404" w:author="Ghadermazi,Parsa" w:date="2022-06-08T13:54:00Z">
        <w:r w:rsidR="00FF520E" w:rsidRPr="00AC4172">
          <w:rPr>
            <w:shd w:val="clear" w:color="auto" w:fill="FFFFFF"/>
          </w:rPr>
          <w:t>HUMAnN</w:t>
        </w:r>
        <w:proofErr w:type="spellEnd"/>
        <w:r w:rsidR="00FF520E">
          <w:rPr>
            <w:rFonts w:cs="Times New Roman"/>
            <w:color w:val="FF0000"/>
          </w:rPr>
          <w:t xml:space="preserve"> </w:t>
        </w:r>
      </w:ins>
      <w:ins w:id="405" w:author="Ghadermazi,Parsa" w:date="2022-06-07T20:48:00Z">
        <w:r w:rsidR="00217714">
          <w:rPr>
            <w:rFonts w:cs="Times New Roman"/>
            <w:color w:val="FF0000"/>
          </w:rPr>
          <w:t>were further</w:t>
        </w:r>
      </w:ins>
      <w:ins w:id="406" w:author="Ghadermazi,Parsa" w:date="2022-06-06T16:53:00Z">
        <w:r w:rsidR="00F31851">
          <w:rPr>
            <w:rFonts w:cs="Times New Roman"/>
            <w:color w:val="FF0000"/>
          </w:rPr>
          <w:t xml:space="preserve"> </w:t>
        </w:r>
      </w:ins>
      <w:ins w:id="407" w:author="Ghadermazi,Parsa" w:date="2022-06-06T16:54:00Z">
        <w:r w:rsidR="00F31851">
          <w:rPr>
            <w:rFonts w:cs="Times New Roman"/>
            <w:color w:val="FF0000"/>
          </w:rPr>
          <w:t xml:space="preserve">analyzed by </w:t>
        </w:r>
        <w:proofErr w:type="spellStart"/>
        <w:r w:rsidR="00F31851" w:rsidRPr="008B58E1">
          <w:rPr>
            <w:rFonts w:cs="Times New Roman"/>
            <w:color w:val="FF0000"/>
          </w:rPr>
          <w:t>MaAslin’s</w:t>
        </w:r>
        <w:proofErr w:type="spellEnd"/>
        <w:r w:rsidR="00F31851" w:rsidRPr="008B58E1">
          <w:rPr>
            <w:rFonts w:cs="Times New Roman"/>
            <w:color w:val="FF0000"/>
          </w:rPr>
          <w:t xml:space="preserve"> linear mixed</w:t>
        </w:r>
        <w:r w:rsidR="00F31851">
          <w:rPr>
            <w:rFonts w:cs="Times New Roman"/>
            <w:color w:val="FF0000"/>
          </w:rPr>
          <w:t xml:space="preserve"> </w:t>
        </w:r>
      </w:ins>
      <w:ins w:id="408" w:author="Ghadermazi,Parsa" w:date="2022-06-08T13:55:00Z">
        <w:r w:rsidR="00FF520E">
          <w:rPr>
            <w:rFonts w:cs="Times New Roman"/>
            <w:color w:val="FF0000"/>
          </w:rPr>
          <w:t xml:space="preserve">model </w:t>
        </w:r>
      </w:ins>
      <w:ins w:id="409" w:author="Ghadermazi,Parsa" w:date="2022-06-06T16:54:00Z">
        <w:r w:rsidR="00F31851">
          <w:rPr>
            <w:rFonts w:cs="Times New Roman"/>
            <w:color w:val="FF0000"/>
          </w:rPr>
          <w:t xml:space="preserve">with </w:t>
        </w:r>
        <w:r w:rsidR="00F31851" w:rsidRPr="008B58E1">
          <w:rPr>
            <w:rFonts w:cs="Times New Roman"/>
            <w:color w:val="FF0000"/>
          </w:rPr>
          <w:t>DSS only, DSS</w:t>
        </w:r>
      </w:ins>
      <w:ins w:id="410" w:author="Ghadermazi,Parsa" w:date="2022-06-08T13:46:00Z">
        <w:r w:rsidR="00FF520E">
          <w:rPr>
            <w:rFonts w:cs="Times New Roman"/>
            <w:color w:val="FF0000"/>
          </w:rPr>
          <w:t>+</w:t>
        </w:r>
      </w:ins>
      <w:ins w:id="411" w:author="Ghadermazi,Parsa" w:date="2022-06-06T16:54:00Z">
        <w:r w:rsidR="00F31851" w:rsidRPr="008B58E1">
          <w:rPr>
            <w:rFonts w:cs="Times New Roman"/>
            <w:color w:val="FF0000"/>
          </w:rPr>
          <w:t>RCJ only group, and RCJ only group</w:t>
        </w:r>
      </w:ins>
      <w:ins w:id="412" w:author="Ghadermazi,Parsa" w:date="2022-06-06T16:56:00Z">
        <w:r w:rsidR="00F31851">
          <w:rPr>
            <w:rFonts w:cs="Times New Roman"/>
            <w:color w:val="FF0000"/>
          </w:rPr>
          <w:t xml:space="preserve">s as </w:t>
        </w:r>
      </w:ins>
      <w:ins w:id="413" w:author="Ghadermazi,Parsa" w:date="2022-06-07T22:00:00Z">
        <w:r w:rsidR="001668FE">
          <w:rPr>
            <w:rFonts w:cs="Times New Roman"/>
            <w:color w:val="FF0000"/>
          </w:rPr>
          <w:t>variables</w:t>
        </w:r>
      </w:ins>
      <w:ins w:id="414" w:author="Ghadermazi,Parsa" w:date="2022-06-06T16:56:00Z">
        <w:r w:rsidR="00F31851">
          <w:rPr>
            <w:rFonts w:cs="Times New Roman"/>
            <w:color w:val="FF0000"/>
          </w:rPr>
          <w:t xml:space="preserve"> </w:t>
        </w:r>
      </w:ins>
      <w:ins w:id="415" w:author="Ghadermazi,Parsa" w:date="2022-06-06T16:54:00Z">
        <w:r w:rsidR="00F31851" w:rsidRPr="008B58E1">
          <w:rPr>
            <w:rFonts w:cs="Times New Roman"/>
            <w:color w:val="FF0000"/>
          </w:rPr>
          <w:t xml:space="preserve">and </w:t>
        </w:r>
        <w:commentRangeStart w:id="416"/>
        <w:r w:rsidR="00F31851" w:rsidRPr="008B58E1">
          <w:rPr>
            <w:rFonts w:cs="Times New Roman"/>
            <w:color w:val="FF0000"/>
          </w:rPr>
          <w:t>controls</w:t>
        </w:r>
        <w:commentRangeEnd w:id="416"/>
        <w:r w:rsidR="00F31851">
          <w:rPr>
            <w:rFonts w:cs="Times New Roman"/>
            <w:color w:val="FF0000"/>
          </w:rPr>
          <w:t xml:space="preserve"> as </w:t>
        </w:r>
      </w:ins>
      <w:ins w:id="417" w:author="Ghadermazi,Parsa" w:date="2022-06-07T22:00:00Z">
        <w:r w:rsidR="001668FE">
          <w:rPr>
            <w:rFonts w:cs="Times New Roman"/>
            <w:color w:val="FF0000"/>
          </w:rPr>
          <w:t xml:space="preserve">the </w:t>
        </w:r>
      </w:ins>
      <w:ins w:id="418" w:author="Ghadermazi,Parsa" w:date="2022-06-06T16:54:00Z">
        <w:r w:rsidR="00F31851">
          <w:rPr>
            <w:rFonts w:cs="Times New Roman"/>
            <w:color w:val="FF0000"/>
          </w:rPr>
          <w:t>reference group</w:t>
        </w:r>
        <w:r w:rsidR="00F31851" w:rsidRPr="008B58E1">
          <w:rPr>
            <w:rStyle w:val="CommentReference"/>
          </w:rPr>
          <w:commentReference w:id="416"/>
        </w:r>
        <w:r w:rsidR="00F31851" w:rsidRPr="008B58E1">
          <w:rPr>
            <w:rFonts w:cs="Times New Roman"/>
            <w:color w:val="FF0000"/>
          </w:rPr>
          <w:t>.</w:t>
        </w:r>
      </w:ins>
      <w:ins w:id="419" w:author="Ghadermazi,Parsa" w:date="2022-06-06T16:56:00Z">
        <w:r w:rsidR="00F31851">
          <w:rPr>
            <w:rFonts w:cs="Times New Roman"/>
            <w:color w:val="FF0000"/>
          </w:rPr>
          <w:t xml:space="preserve"> </w:t>
        </w:r>
      </w:ins>
      <w:ins w:id="420" w:author="Ghadermazi,Parsa" w:date="2022-06-07T21:39:00Z">
        <w:r w:rsidR="00005348">
          <w:rPr>
            <w:rFonts w:cs="Times New Roman"/>
            <w:color w:val="FF0000"/>
          </w:rPr>
          <w:t>Supplementary table JC_T1 and</w:t>
        </w:r>
      </w:ins>
      <w:ins w:id="421" w:author="Ghadermazi,Parsa" w:date="2022-06-07T21:40:00Z">
        <w:r w:rsidR="00005348">
          <w:rPr>
            <w:rFonts w:cs="Times New Roman"/>
            <w:color w:val="FF0000"/>
          </w:rPr>
          <w:t xml:space="preserve"> JC</w:t>
        </w:r>
      </w:ins>
      <w:ins w:id="422" w:author="Ghadermazi,Parsa" w:date="2022-06-07T21:58:00Z">
        <w:r w:rsidR="00B455A8">
          <w:rPr>
            <w:rFonts w:cs="Times New Roman"/>
            <w:color w:val="FF0000"/>
          </w:rPr>
          <w:t>_</w:t>
        </w:r>
      </w:ins>
      <w:ins w:id="423" w:author="Ghadermazi,Parsa" w:date="2022-06-07T21:40:00Z">
        <w:r w:rsidR="00005348">
          <w:rPr>
            <w:rFonts w:cs="Times New Roman"/>
            <w:color w:val="FF0000"/>
          </w:rPr>
          <w:t>T2 provide all the significant results from this analysis for pathways and reactions respectively</w:t>
        </w:r>
      </w:ins>
      <w:ins w:id="424" w:author="Ghadermazi,Parsa" w:date="2022-06-07T21:41:00Z">
        <w:r w:rsidR="00005348">
          <w:rPr>
            <w:rFonts w:cs="Times New Roman"/>
            <w:color w:val="FF0000"/>
          </w:rPr>
          <w:t xml:space="preserve">. </w:t>
        </w:r>
      </w:ins>
      <w:ins w:id="425" w:author="Ghadermazi,Parsa" w:date="2022-06-07T21:51:00Z">
        <w:r w:rsidR="00B455A8">
          <w:rPr>
            <w:rFonts w:cs="Times New Roman"/>
            <w:color w:val="FF0000"/>
          </w:rPr>
          <w:t xml:space="preserve">An interesting observation regarding the </w:t>
        </w:r>
      </w:ins>
      <w:ins w:id="426" w:author="Ghadermazi,Parsa" w:date="2022-06-07T21:52:00Z">
        <w:r w:rsidR="00B455A8">
          <w:rPr>
            <w:rFonts w:cs="Times New Roman"/>
            <w:color w:val="FF0000"/>
          </w:rPr>
          <w:t>significant pathways is</w:t>
        </w:r>
      </w:ins>
      <w:ins w:id="427" w:author="Ghadermazi,Parsa" w:date="2022-06-07T23:43:00Z">
        <w:r w:rsidR="004A5797">
          <w:rPr>
            <w:rFonts w:cs="Times New Roman"/>
            <w:color w:val="FF0000"/>
          </w:rPr>
          <w:t xml:space="preserve"> that</w:t>
        </w:r>
      </w:ins>
      <w:ins w:id="428" w:author="Ghadermazi,Parsa" w:date="2022-06-07T21:52:00Z">
        <w:r w:rsidR="00B455A8">
          <w:rPr>
            <w:rFonts w:cs="Times New Roman"/>
            <w:color w:val="FF0000"/>
          </w:rPr>
          <w:t xml:space="preserve"> </w:t>
        </w:r>
      </w:ins>
      <w:ins w:id="429" w:author="Ghadermazi,Parsa" w:date="2022-06-07T21:55:00Z">
        <w:r w:rsidR="00B455A8">
          <w:rPr>
            <w:rFonts w:cs="Times New Roman"/>
            <w:color w:val="FF0000"/>
          </w:rPr>
          <w:t>in most cases t</w:t>
        </w:r>
      </w:ins>
      <w:ins w:id="430" w:author="Ghadermazi,Parsa" w:date="2022-06-07T21:56:00Z">
        <w:r w:rsidR="00B455A8">
          <w:rPr>
            <w:rFonts w:cs="Times New Roman"/>
            <w:color w:val="FF0000"/>
          </w:rPr>
          <w:t xml:space="preserve">he normalized abundance of DSS+RCJ only group lies </w:t>
        </w:r>
      </w:ins>
      <w:ins w:id="431" w:author="Ghadermazi,Parsa" w:date="2022-06-07T21:59:00Z">
        <w:r w:rsidR="001668FE">
          <w:rPr>
            <w:rFonts w:cs="Times New Roman"/>
            <w:color w:val="FF0000"/>
          </w:rPr>
          <w:t>between DSS</w:t>
        </w:r>
      </w:ins>
      <w:ins w:id="432" w:author="Ghadermazi,Parsa" w:date="2022-06-07T21:56:00Z">
        <w:r w:rsidR="00B455A8">
          <w:rPr>
            <w:rFonts w:cs="Times New Roman"/>
            <w:color w:val="FF0000"/>
          </w:rPr>
          <w:t xml:space="preserve"> only and Control</w:t>
        </w:r>
      </w:ins>
      <w:ins w:id="433" w:author="Ghadermazi,Parsa" w:date="2022-06-07T21:57:00Z">
        <w:r w:rsidR="00B455A8">
          <w:rPr>
            <w:rFonts w:cs="Times New Roman"/>
            <w:color w:val="FF0000"/>
          </w:rPr>
          <w:t xml:space="preserve"> samples</w:t>
        </w:r>
      </w:ins>
      <w:ins w:id="434" w:author="Ghadermazi,Parsa" w:date="2022-06-07T21:56:00Z">
        <w:r w:rsidR="00B455A8">
          <w:rPr>
            <w:rFonts w:cs="Times New Roman"/>
            <w:color w:val="FF0000"/>
          </w:rPr>
          <w:t xml:space="preserve">. </w:t>
        </w:r>
      </w:ins>
      <w:ins w:id="435" w:author="Ghadermazi,Parsa" w:date="2022-06-07T21:57:00Z">
        <w:r w:rsidR="00B455A8">
          <w:rPr>
            <w:rFonts w:cs="Times New Roman"/>
            <w:color w:val="FF0000"/>
          </w:rPr>
          <w:t xml:space="preserve">This </w:t>
        </w:r>
      </w:ins>
      <w:ins w:id="436" w:author="Ghadermazi,Parsa" w:date="2022-06-07T23:41:00Z">
        <w:r w:rsidR="004A5797">
          <w:rPr>
            <w:rFonts w:cs="Times New Roman"/>
            <w:color w:val="FF0000"/>
          </w:rPr>
          <w:t>aligns</w:t>
        </w:r>
      </w:ins>
      <w:ins w:id="437" w:author="Ghadermazi,Parsa" w:date="2022-06-07T21:57:00Z">
        <w:r w:rsidR="00B455A8">
          <w:rPr>
            <w:rFonts w:cs="Times New Roman"/>
            <w:color w:val="FF0000"/>
          </w:rPr>
          <w:t xml:space="preserve"> with our previous </w:t>
        </w:r>
      </w:ins>
      <w:ins w:id="438" w:author="Ghadermazi,Parsa" w:date="2022-06-07T21:58:00Z">
        <w:r w:rsidR="00B455A8">
          <w:rPr>
            <w:rFonts w:cs="Times New Roman"/>
            <w:color w:val="FF0000"/>
          </w:rPr>
          <w:t>observation</w:t>
        </w:r>
      </w:ins>
      <w:ins w:id="439" w:author="Ghadermazi,Parsa" w:date="2022-06-07T21:57:00Z">
        <w:r w:rsidR="00B455A8">
          <w:rPr>
            <w:rFonts w:cs="Times New Roman"/>
            <w:color w:val="FF0000"/>
          </w:rPr>
          <w:t xml:space="preserve"> that </w:t>
        </w:r>
      </w:ins>
      <w:ins w:id="440" w:author="Ghadermazi,Parsa" w:date="2022-06-07T21:58:00Z">
        <w:r w:rsidR="00B455A8">
          <w:rPr>
            <w:rFonts w:cs="Times New Roman"/>
            <w:color w:val="FF0000"/>
          </w:rPr>
          <w:t xml:space="preserve">RCJ </w:t>
        </w:r>
      </w:ins>
      <w:ins w:id="441" w:author="Ghadermazi,Parsa" w:date="2022-06-07T22:47:00Z">
        <w:r w:rsidR="00CA5123">
          <w:rPr>
            <w:rFonts w:cs="Times New Roman"/>
            <w:color w:val="FF0000"/>
          </w:rPr>
          <w:t>brought</w:t>
        </w:r>
      </w:ins>
      <w:ins w:id="442" w:author="Ghadermazi,Parsa" w:date="2022-06-07T21:58:00Z">
        <w:r w:rsidR="00B455A8">
          <w:rPr>
            <w:rFonts w:cs="Times New Roman"/>
            <w:color w:val="FF0000"/>
          </w:rPr>
          <w:t xml:space="preserve"> back the microbial community after DSS treatment.</w:t>
        </w:r>
      </w:ins>
      <w:ins w:id="443" w:author="Ghadermazi,Parsa" w:date="2022-06-07T21:59:00Z">
        <w:r w:rsidR="00B455A8">
          <w:rPr>
            <w:rFonts w:cs="Times New Roman"/>
            <w:color w:val="FF0000"/>
          </w:rPr>
          <w:t xml:space="preserve"> </w:t>
        </w:r>
      </w:ins>
      <w:ins w:id="444" w:author="Ghadermazi,Parsa" w:date="2022-06-05T10:11:00Z">
        <w:r w:rsidR="008B58E1" w:rsidRPr="008B58E1">
          <w:rPr>
            <w:rFonts w:ascii="Arial" w:eastAsia="Times New Roman" w:hAnsi="Arial" w:cs="Arial"/>
            <w:sz w:val="22"/>
          </w:rPr>
          <w:t>Most pathways enriched in DSS treated group are related to amino acid metabolism and fatty acid biosynthesis (</w:t>
        </w:r>
      </w:ins>
      <w:ins w:id="445" w:author="Ghadermazi,Parsa" w:date="2022-06-07T22:01:00Z">
        <w:r w:rsidR="001668FE">
          <w:rPr>
            <w:rFonts w:ascii="Arial" w:eastAsia="Times New Roman" w:hAnsi="Arial" w:cs="Arial"/>
            <w:b/>
            <w:bCs/>
            <w:sz w:val="22"/>
          </w:rPr>
          <w:t>JC1-c</w:t>
        </w:r>
      </w:ins>
      <w:ins w:id="446" w:author="Ghadermazi,Parsa" w:date="2022-06-05T10:11:00Z">
        <w:r w:rsidR="008B58E1" w:rsidRPr="008B58E1">
          <w:rPr>
            <w:rFonts w:ascii="Arial" w:eastAsia="Times New Roman" w:hAnsi="Arial" w:cs="Arial"/>
            <w:sz w:val="22"/>
          </w:rPr>
          <w:t>).</w:t>
        </w:r>
      </w:ins>
      <w:ins w:id="447" w:author="Ghadermazi,Parsa" w:date="2022-06-08T15:46:00Z">
        <w:r w:rsidR="00B34646">
          <w:rPr>
            <w:rFonts w:ascii="Arial" w:eastAsia="Times New Roman" w:hAnsi="Arial" w:cs="Arial"/>
            <w:sz w:val="22"/>
          </w:rPr>
          <w:t xml:space="preserve"> </w:t>
        </w:r>
        <w:commentRangeStart w:id="448"/>
        <w:r w:rsidR="00B34646">
          <w:rPr>
            <w:rFonts w:ascii="Arial" w:eastAsia="Times New Roman" w:hAnsi="Arial" w:cs="Arial"/>
            <w:sz w:val="22"/>
          </w:rPr>
          <w:t>(Cai</w:t>
        </w:r>
      </w:ins>
      <w:ins w:id="449" w:author="Ghadermazi,Parsa" w:date="2022-06-08T15:47:00Z">
        <w:r w:rsidR="00B34646">
          <w:rPr>
            <w:rFonts w:ascii="Arial" w:eastAsia="Times New Roman" w:hAnsi="Arial" w:cs="Arial"/>
            <w:sz w:val="22"/>
          </w:rPr>
          <w:t xml:space="preserve"> et al.</w:t>
        </w:r>
      </w:ins>
      <w:ins w:id="450" w:author="Ghadermazi,Parsa" w:date="2022-06-08T15:46:00Z">
        <w:r w:rsidR="00B34646">
          <w:rPr>
            <w:rFonts w:ascii="Arial" w:eastAsia="Times New Roman" w:hAnsi="Arial" w:cs="Arial"/>
            <w:sz w:val="22"/>
          </w:rPr>
          <w:t>)</w:t>
        </w:r>
      </w:ins>
      <w:ins w:id="451" w:author="Ghadermazi,Parsa" w:date="2022-06-08T15:47:00Z">
        <w:r w:rsidR="00B34646">
          <w:rPr>
            <w:rFonts w:ascii="Arial" w:eastAsia="Times New Roman" w:hAnsi="Arial" w:cs="Arial"/>
            <w:sz w:val="22"/>
          </w:rPr>
          <w:t xml:space="preserve"> </w:t>
        </w:r>
      </w:ins>
      <w:commentRangeEnd w:id="448"/>
      <w:ins w:id="452" w:author="Ghadermazi,Parsa" w:date="2022-06-08T15:48:00Z">
        <w:r w:rsidR="00B34646">
          <w:rPr>
            <w:rStyle w:val="CommentReference"/>
          </w:rPr>
          <w:commentReference w:id="448"/>
        </w:r>
      </w:ins>
      <w:ins w:id="453" w:author="Ghadermazi,Parsa" w:date="2022-06-08T15:47:00Z">
        <w:r w:rsidR="00B34646">
          <w:rPr>
            <w:rFonts w:ascii="Arial" w:eastAsia="Times New Roman" w:hAnsi="Arial" w:cs="Arial"/>
            <w:sz w:val="22"/>
          </w:rPr>
          <w:t>found a similar trend with DSS induced colitis.</w:t>
        </w:r>
      </w:ins>
      <w:ins w:id="454" w:author="Ghadermazi,Parsa" w:date="2022-06-08T15:51:00Z">
        <w:r w:rsidR="00B34646">
          <w:rPr>
            <w:rFonts w:ascii="Arial" w:eastAsia="Times New Roman" w:hAnsi="Arial" w:cs="Arial"/>
            <w:sz w:val="22"/>
          </w:rPr>
          <w:t xml:space="preserve"> </w:t>
        </w:r>
        <w:commentRangeStart w:id="455"/>
        <w:r w:rsidR="00B34646">
          <w:rPr>
            <w:rFonts w:ascii="Arial" w:eastAsia="Times New Roman" w:hAnsi="Arial" w:cs="Arial"/>
            <w:sz w:val="22"/>
          </w:rPr>
          <w:t xml:space="preserve">However, this observation does </w:t>
        </w:r>
      </w:ins>
      <w:commentRangeEnd w:id="455"/>
      <w:ins w:id="456" w:author="Ghadermazi,Parsa" w:date="2022-06-08T16:29:00Z">
        <w:r w:rsidR="00307427">
          <w:rPr>
            <w:rStyle w:val="CommentReference"/>
          </w:rPr>
          <w:commentReference w:id="455"/>
        </w:r>
      </w:ins>
      <w:ins w:id="457" w:author="Ghadermazi,Parsa" w:date="2022-06-08T15:51:00Z">
        <w:r w:rsidR="00B34646">
          <w:rPr>
            <w:rFonts w:ascii="Arial" w:eastAsia="Times New Roman" w:hAnsi="Arial" w:cs="Arial"/>
            <w:sz w:val="22"/>
          </w:rPr>
          <w:t>not support the higher production of SCFAs in RCJ treated group</w:t>
        </w:r>
      </w:ins>
      <w:ins w:id="458" w:author="Ghadermazi,Parsa" w:date="2022-06-08T15:53:00Z">
        <w:r w:rsidR="00B34646">
          <w:rPr>
            <w:rFonts w:ascii="Arial" w:eastAsia="Times New Roman" w:hAnsi="Arial" w:cs="Arial"/>
            <w:sz w:val="22"/>
          </w:rPr>
          <w:t xml:space="preserve"> at gene level</w:t>
        </w:r>
      </w:ins>
      <w:ins w:id="459" w:author="Ghadermazi,Parsa" w:date="2022-06-08T15:51:00Z">
        <w:r w:rsidR="00B34646">
          <w:rPr>
            <w:rFonts w:ascii="Arial" w:eastAsia="Times New Roman" w:hAnsi="Arial" w:cs="Arial"/>
            <w:sz w:val="22"/>
          </w:rPr>
          <w:t xml:space="preserve">. </w:t>
        </w:r>
      </w:ins>
      <w:proofErr w:type="spellStart"/>
      <w:ins w:id="460" w:author="Ghadermazi,Parsa" w:date="2022-06-08T15:53:00Z">
        <w:r w:rsidR="00B34646">
          <w:rPr>
            <w:rFonts w:ascii="Arial" w:eastAsia="Times New Roman" w:hAnsi="Arial" w:cs="Arial"/>
            <w:sz w:val="22"/>
          </w:rPr>
          <w:t>Metatranscriptomics</w:t>
        </w:r>
        <w:proofErr w:type="spellEnd"/>
        <w:r w:rsidR="00B34646">
          <w:rPr>
            <w:rFonts w:ascii="Arial" w:eastAsia="Times New Roman" w:hAnsi="Arial" w:cs="Arial"/>
            <w:sz w:val="22"/>
          </w:rPr>
          <w:t xml:space="preserve"> or metab</w:t>
        </w:r>
      </w:ins>
      <w:ins w:id="461" w:author="Ghadermazi,Parsa" w:date="2022-06-08T15:54:00Z">
        <w:r w:rsidR="00B34646">
          <w:rPr>
            <w:rFonts w:ascii="Arial" w:eastAsia="Times New Roman" w:hAnsi="Arial" w:cs="Arial"/>
            <w:sz w:val="22"/>
          </w:rPr>
          <w:t xml:space="preserve">olomics data will help to elucidate the </w:t>
        </w:r>
      </w:ins>
      <w:ins w:id="462" w:author="Ghadermazi,Parsa" w:date="2022-06-08T16:00:00Z">
        <w:r w:rsidR="00D00784">
          <w:rPr>
            <w:rFonts w:ascii="Arial" w:eastAsia="Times New Roman" w:hAnsi="Arial" w:cs="Arial"/>
            <w:sz w:val="22"/>
          </w:rPr>
          <w:t xml:space="preserve">mechanism through which fatty acids interact with </w:t>
        </w:r>
      </w:ins>
      <w:ins w:id="463" w:author="Ghadermazi,Parsa" w:date="2022-06-08T16:02:00Z">
        <w:r w:rsidR="00D00784">
          <w:rPr>
            <w:rFonts w:ascii="Arial" w:eastAsia="Times New Roman" w:hAnsi="Arial" w:cs="Arial"/>
            <w:sz w:val="22"/>
          </w:rPr>
          <w:t xml:space="preserve">the </w:t>
        </w:r>
      </w:ins>
      <w:ins w:id="464" w:author="Ghadermazi,Parsa" w:date="2022-06-08T16:06:00Z">
        <w:r w:rsidR="006418B4">
          <w:rPr>
            <w:rFonts w:ascii="Arial" w:eastAsia="Times New Roman" w:hAnsi="Arial" w:cs="Arial"/>
            <w:sz w:val="22"/>
          </w:rPr>
          <w:t xml:space="preserve">inflammation caused by </w:t>
        </w:r>
      </w:ins>
      <w:ins w:id="465" w:author="Ghadermazi,Parsa" w:date="2022-06-08T16:07:00Z">
        <w:r w:rsidR="006418B4">
          <w:rPr>
            <w:rFonts w:ascii="Arial" w:eastAsia="Times New Roman" w:hAnsi="Arial" w:cs="Arial"/>
            <w:sz w:val="22"/>
          </w:rPr>
          <w:t>DSS</w:t>
        </w:r>
      </w:ins>
      <w:ins w:id="466" w:author="Ghadermazi,Parsa" w:date="2022-06-08T16:02:00Z">
        <w:r w:rsidR="00D00784">
          <w:rPr>
            <w:rFonts w:ascii="Arial" w:eastAsia="Times New Roman" w:hAnsi="Arial" w:cs="Arial"/>
            <w:sz w:val="22"/>
          </w:rPr>
          <w:t>.</w:t>
        </w:r>
      </w:ins>
      <w:ins w:id="467" w:author="Ghadermazi,Parsa" w:date="2022-06-08T16:00:00Z">
        <w:r w:rsidR="00D00784">
          <w:rPr>
            <w:rFonts w:ascii="Arial" w:eastAsia="Times New Roman" w:hAnsi="Arial" w:cs="Arial"/>
            <w:sz w:val="22"/>
          </w:rPr>
          <w:t xml:space="preserve"> </w:t>
        </w:r>
      </w:ins>
      <w:ins w:id="468" w:author="Ghadermazi,Parsa" w:date="2022-06-08T13:07:00Z">
        <w:r w:rsidR="00923299" w:rsidRPr="008B58E1">
          <w:rPr>
            <w:rFonts w:ascii="Arial" w:eastAsia="Times New Roman" w:hAnsi="Arial" w:cs="Arial"/>
            <w:sz w:val="22"/>
          </w:rPr>
          <w:t xml:space="preserve">RCJ enriched the lactose ad galactose degradation by </w:t>
        </w:r>
        <w:r w:rsidR="00923299" w:rsidRPr="008B58E1">
          <w:rPr>
            <w:rFonts w:ascii="Arial" w:eastAsia="Times New Roman" w:hAnsi="Arial" w:cs="Arial"/>
            <w:i/>
            <w:iCs/>
            <w:sz w:val="22"/>
          </w:rPr>
          <w:t>Lactobacillus</w:t>
        </w:r>
      </w:ins>
      <w:ins w:id="469" w:author="Ghadermazi,Parsa" w:date="2022-06-08T13:10:00Z">
        <w:r w:rsidR="00923299">
          <w:rPr>
            <w:rFonts w:ascii="Arial" w:eastAsia="Times New Roman" w:hAnsi="Arial" w:cs="Arial"/>
            <w:i/>
            <w:iCs/>
            <w:sz w:val="22"/>
          </w:rPr>
          <w:t xml:space="preserve"> </w:t>
        </w:r>
        <w:proofErr w:type="spellStart"/>
        <w:r w:rsidR="00923299">
          <w:rPr>
            <w:rFonts w:ascii="Arial" w:eastAsia="Times New Roman" w:hAnsi="Arial" w:cs="Arial"/>
            <w:i/>
            <w:iCs/>
            <w:sz w:val="22"/>
          </w:rPr>
          <w:t>johnsonii</w:t>
        </w:r>
      </w:ins>
      <w:proofErr w:type="spellEnd"/>
      <w:ins w:id="470" w:author="Ghadermazi,Parsa" w:date="2022-06-08T13:07:00Z">
        <w:r w:rsidR="00923299" w:rsidRPr="008B58E1">
          <w:rPr>
            <w:rFonts w:ascii="Arial" w:eastAsia="Times New Roman" w:hAnsi="Arial" w:cs="Arial"/>
            <w:sz w:val="22"/>
          </w:rPr>
          <w:t xml:space="preserve"> in the DSS+RCJ group, which is not detected in the DSS group</w:t>
        </w:r>
      </w:ins>
      <w:ins w:id="471" w:author="Ghadermazi,Parsa" w:date="2022-06-08T13:09:00Z">
        <w:r w:rsidR="00923299">
          <w:rPr>
            <w:rFonts w:ascii="Arial" w:eastAsia="Times New Roman" w:hAnsi="Arial" w:cs="Arial"/>
            <w:sz w:val="22"/>
          </w:rPr>
          <w:t xml:space="preserve"> which</w:t>
        </w:r>
      </w:ins>
      <w:ins w:id="472" w:author="Ghadermazi,Parsa" w:date="2022-06-08T13:07:00Z">
        <w:r w:rsidR="00923299" w:rsidRPr="008B58E1">
          <w:rPr>
            <w:rFonts w:ascii="Arial" w:eastAsia="Times New Roman" w:hAnsi="Arial" w:cs="Arial"/>
            <w:sz w:val="22"/>
          </w:rPr>
          <w:t xml:space="preserve"> suggest</w:t>
        </w:r>
      </w:ins>
      <w:ins w:id="473" w:author="Ghadermazi,Parsa" w:date="2022-06-08T13:09:00Z">
        <w:r w:rsidR="00923299">
          <w:rPr>
            <w:rFonts w:ascii="Arial" w:eastAsia="Times New Roman" w:hAnsi="Arial" w:cs="Arial"/>
            <w:sz w:val="22"/>
          </w:rPr>
          <w:t>s</w:t>
        </w:r>
      </w:ins>
      <w:ins w:id="474" w:author="Ghadermazi,Parsa" w:date="2022-06-08T13:07:00Z">
        <w:r w:rsidR="00923299" w:rsidRPr="008B58E1">
          <w:rPr>
            <w:rFonts w:ascii="Arial" w:eastAsia="Times New Roman" w:hAnsi="Arial" w:cs="Arial"/>
            <w:sz w:val="22"/>
          </w:rPr>
          <w:t xml:space="preserve"> potential inhibition of Lactobacillus activity by DSS-induced colitis and restoration by RCJ being undetected in DSS group and partially restored in the DSS+RCJ group</w:t>
        </w:r>
      </w:ins>
      <w:ins w:id="475" w:author="Ghadermazi,Parsa" w:date="2022-06-08T13:16:00Z">
        <w:r w:rsidR="00A77986">
          <w:rPr>
            <w:rFonts w:ascii="Arial" w:eastAsia="Times New Roman" w:hAnsi="Arial" w:cs="Arial"/>
            <w:sz w:val="22"/>
          </w:rPr>
          <w:t>.</w:t>
        </w:r>
      </w:ins>
      <w:ins w:id="476" w:author="Ghadermazi,Parsa" w:date="2022-06-05T10:11:00Z">
        <w:r w:rsidR="008B58E1" w:rsidRPr="008B58E1">
          <w:rPr>
            <w:rFonts w:ascii="Arial" w:eastAsia="Times New Roman" w:hAnsi="Arial" w:cs="Arial"/>
            <w:sz w:val="22"/>
          </w:rPr>
          <w:t xml:space="preserve"> In addition, a pathway to produce the SCFA propionate from glutamate increases significantly in the DSS+RCJ group (</w:t>
        </w:r>
      </w:ins>
      <w:ins w:id="477" w:author="Ghadermazi,Parsa" w:date="2022-06-07T23:08:00Z">
        <w:r w:rsidR="004F0F29">
          <w:rPr>
            <w:rFonts w:ascii="Arial" w:eastAsia="Times New Roman" w:hAnsi="Arial" w:cs="Arial"/>
            <w:b/>
            <w:bCs/>
            <w:sz w:val="22"/>
          </w:rPr>
          <w:t>JC1-c</w:t>
        </w:r>
      </w:ins>
      <w:ins w:id="478" w:author="Ghadermazi,Parsa" w:date="2022-06-05T10:11:00Z">
        <w:r w:rsidR="008B58E1" w:rsidRPr="008B58E1">
          <w:rPr>
            <w:rFonts w:ascii="Arial" w:eastAsia="Times New Roman" w:hAnsi="Arial" w:cs="Arial"/>
            <w:sz w:val="22"/>
          </w:rPr>
          <w:t>).</w:t>
        </w:r>
      </w:ins>
      <w:ins w:id="479" w:author="Ghadermazi,Parsa" w:date="2022-06-08T12:33:00Z">
        <w:r w:rsidR="00B127E7">
          <w:rPr>
            <w:rFonts w:ascii="Arial" w:eastAsia="Times New Roman" w:hAnsi="Arial" w:cs="Arial"/>
            <w:sz w:val="22"/>
          </w:rPr>
          <w:t xml:space="preserve"> This could be due to the niche created by DSS treatment. Another pathway that was significantly associated with DSS treatment </w:t>
        </w:r>
      </w:ins>
      <w:ins w:id="480" w:author="Ghadermazi,Parsa" w:date="2022-06-08T12:34:00Z">
        <w:r w:rsidR="00B127E7">
          <w:rPr>
            <w:rFonts w:ascii="Arial" w:eastAsia="Times New Roman" w:hAnsi="Arial" w:cs="Arial"/>
            <w:sz w:val="22"/>
          </w:rPr>
          <w:t xml:space="preserve">was </w:t>
        </w:r>
      </w:ins>
      <w:ins w:id="481" w:author="Ghadermazi,Parsa" w:date="2022-06-08T12:35:00Z">
        <w:r w:rsidR="009C0C0B">
          <w:rPr>
            <w:rFonts w:ascii="Arial" w:eastAsia="Times New Roman" w:hAnsi="Arial" w:cs="Arial"/>
            <w:sz w:val="22"/>
          </w:rPr>
          <w:t xml:space="preserve">Purine </w:t>
        </w:r>
      </w:ins>
      <w:ins w:id="482" w:author="Ghadermazi,Parsa" w:date="2022-06-08T13:16:00Z">
        <w:r w:rsidR="00A77986">
          <w:rPr>
            <w:rFonts w:ascii="Arial" w:eastAsia="Times New Roman" w:hAnsi="Arial" w:cs="Arial"/>
            <w:sz w:val="22"/>
          </w:rPr>
          <w:t>nucleobase</w:t>
        </w:r>
      </w:ins>
      <w:ins w:id="483" w:author="Ghadermazi,Parsa" w:date="2022-06-08T12:36:00Z">
        <w:r w:rsidR="009C0C0B">
          <w:rPr>
            <w:rFonts w:ascii="Arial" w:eastAsia="Times New Roman" w:hAnsi="Arial" w:cs="Arial"/>
            <w:sz w:val="22"/>
          </w:rPr>
          <w:t xml:space="preserve"> degradation. </w:t>
        </w:r>
      </w:ins>
      <w:ins w:id="484" w:author="Ghadermazi,Parsa" w:date="2022-06-08T12:39:00Z">
        <w:r w:rsidR="009C0C0B">
          <w:rPr>
            <w:rFonts w:ascii="Arial" w:eastAsia="Times New Roman" w:hAnsi="Arial" w:cs="Arial"/>
            <w:sz w:val="22"/>
          </w:rPr>
          <w:t xml:space="preserve">This </w:t>
        </w:r>
      </w:ins>
      <w:ins w:id="485" w:author="Ghadermazi,Parsa" w:date="2022-06-08T13:17:00Z">
        <w:r w:rsidR="00A77986">
          <w:rPr>
            <w:rFonts w:ascii="Arial" w:eastAsia="Times New Roman" w:hAnsi="Arial" w:cs="Arial"/>
            <w:sz w:val="22"/>
          </w:rPr>
          <w:t>can</w:t>
        </w:r>
      </w:ins>
      <w:ins w:id="486" w:author="Ghadermazi,Parsa" w:date="2022-06-08T12:39:00Z">
        <w:r w:rsidR="009C0C0B">
          <w:rPr>
            <w:rFonts w:ascii="Arial" w:eastAsia="Times New Roman" w:hAnsi="Arial" w:cs="Arial"/>
            <w:sz w:val="22"/>
          </w:rPr>
          <w:t xml:space="preserve"> be explained by higher </w:t>
        </w:r>
      </w:ins>
      <w:ins w:id="487" w:author="Ghadermazi,Parsa" w:date="2022-06-08T13:24:00Z">
        <w:r w:rsidR="00A77986">
          <w:rPr>
            <w:rFonts w:ascii="Arial" w:eastAsia="Times New Roman" w:hAnsi="Arial" w:cs="Arial"/>
            <w:sz w:val="22"/>
          </w:rPr>
          <w:t>availability</w:t>
        </w:r>
      </w:ins>
      <w:ins w:id="488" w:author="Ghadermazi,Parsa" w:date="2022-06-08T12:39:00Z">
        <w:r w:rsidR="009C0C0B">
          <w:rPr>
            <w:rFonts w:ascii="Arial" w:eastAsia="Times New Roman" w:hAnsi="Arial" w:cs="Arial"/>
            <w:sz w:val="22"/>
          </w:rPr>
          <w:t xml:space="preserve"> of purines in DSS treated group as a result of </w:t>
        </w:r>
      </w:ins>
      <w:ins w:id="489" w:author="Ghadermazi,Parsa" w:date="2022-06-08T12:40:00Z">
        <w:r w:rsidR="009C0C0B">
          <w:rPr>
            <w:rFonts w:ascii="Arial" w:eastAsia="Times New Roman" w:hAnsi="Arial" w:cs="Arial"/>
            <w:sz w:val="22"/>
          </w:rPr>
          <w:t xml:space="preserve">the DNA degradation after DSS treatment. In </w:t>
        </w:r>
      </w:ins>
      <w:ins w:id="490" w:author="Ghadermazi,Parsa" w:date="2022-06-08T12:41:00Z">
        <w:r w:rsidR="009C0C0B">
          <w:rPr>
            <w:rFonts w:ascii="Arial" w:eastAsia="Times New Roman" w:hAnsi="Arial" w:cs="Arial"/>
            <w:sz w:val="22"/>
          </w:rPr>
          <w:t>the GitHub repository for this project the plots for all significant pathways and reactions are included</w:t>
        </w:r>
      </w:ins>
      <w:ins w:id="491" w:author="Ghadermazi,Parsa" w:date="2022-06-05T10:11:00Z">
        <w:r w:rsidR="008B58E1" w:rsidRPr="008B58E1">
          <w:rPr>
            <w:rFonts w:ascii="Arial" w:eastAsia="Times New Roman" w:hAnsi="Arial" w:cs="Arial"/>
            <w:sz w:val="22"/>
          </w:rPr>
          <w:t xml:space="preserve">. </w:t>
        </w:r>
      </w:ins>
    </w:p>
    <w:p w14:paraId="2F4ED443" w14:textId="7CD5374B" w:rsidR="00F360BE" w:rsidDel="00E0640B" w:rsidRDefault="00F360BE" w:rsidP="00F360BE">
      <w:pPr>
        <w:spacing w:line="360" w:lineRule="auto"/>
        <w:ind w:firstLine="720"/>
        <w:jc w:val="both"/>
        <w:rPr>
          <w:del w:id="492" w:author="Ghadermazi,Parsa" w:date="2022-05-29T21:20:00Z"/>
          <w:rFonts w:cs="Times New Roman"/>
          <w:color w:val="FF0000"/>
        </w:rPr>
      </w:pPr>
      <w:del w:id="493" w:author="Ghadermazi,Parsa" w:date="2022-05-29T21:20:00Z">
        <w:r w:rsidRPr="00905D4A" w:rsidDel="00E0640B">
          <w:rPr>
            <w:rFonts w:cs="Times New Roman"/>
            <w:color w:val="FF0000"/>
          </w:rPr>
          <w:delText xml:space="preserve">Pathway analysis </w:delText>
        </w:r>
      </w:del>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 xml:space="preserve">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w:t>
      </w:r>
      <w:proofErr w:type="gramStart"/>
      <w:r>
        <w:rPr>
          <w:rFonts w:eastAsiaTheme="majorEastAsia" w:cs="Times New Roman"/>
          <w:bCs/>
          <w:szCs w:val="24"/>
        </w:rPr>
        <w:t>by  F</w:t>
      </w:r>
      <w:proofErr w:type="gramEnd"/>
      <w:r>
        <w:rPr>
          <w:rFonts w:eastAsiaTheme="majorEastAsia" w:cs="Times New Roman"/>
          <w:bCs/>
          <w:szCs w:val="24"/>
        </w:rPr>
        <w:t>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w:t>
      </w:r>
      <w:proofErr w:type="gramStart"/>
      <w:r>
        <w:rPr>
          <w:rFonts w:eastAsiaTheme="majorEastAsia" w:cs="Times New Roman"/>
          <w:bCs/>
          <w:szCs w:val="24"/>
        </w:rPr>
        <w:t>propria.</w:t>
      </w:r>
      <w:r>
        <w:rPr>
          <w:rStyle w:val="hgkelc"/>
        </w:rPr>
        <w:t>.</w:t>
      </w:r>
      <w:proofErr w:type="gramEnd"/>
      <w:r>
        <w:rPr>
          <w:rFonts w:eastAsiaTheme="majorEastAsia" w:cs="Times New Roman"/>
          <w:bCs/>
          <w:szCs w:val="24"/>
        </w:rPr>
        <w:t xml:space="preserve"> These events trigger the maturation of T helper 17 (Th17) and recruitment of neutrophils in the lamina propria, which aggravates oxidative stress </w:t>
      </w:r>
      <w:r>
        <w:rPr>
          <w:rFonts w:eastAsiaTheme="majorEastAsia" w:cs="Times New Roman"/>
          <w:bCs/>
          <w:szCs w:val="24"/>
        </w:rPr>
        <w:lastRenderedPageBreak/>
        <w:t xml:space="preserve">and secretion of G-CSF, which was confirmed with our cytokine array analysis. G-CSF </w:t>
      </w:r>
      <w:r>
        <w:rPr>
          <w:rStyle w:val="hgkelc"/>
        </w:rPr>
        <w:t>stimulates the bone marrow to produce more neutrophils</w:t>
      </w:r>
      <w:r>
        <w:rPr>
          <w:rFonts w:eastAsiaTheme="majorEastAsia" w:cs="Times New Roman"/>
          <w:bCs/>
          <w:szCs w:val="24"/>
        </w:rPr>
        <w:t xml:space="preserve">. </w:t>
      </w:r>
      <w:proofErr w:type="gramStart"/>
      <w:r>
        <w:rPr>
          <w:rFonts w:eastAsiaTheme="majorEastAsia" w:cs="Times New Roman"/>
          <w:bCs/>
          <w:szCs w:val="24"/>
        </w:rPr>
        <w:t>Thus,  ROR</w:t>
      </w:r>
      <w:proofErr w:type="gramEnd"/>
      <w:r>
        <w:rPr>
          <w:rFonts w:eastAsiaTheme="majorEastAsia" w:cs="Times New Roman"/>
          <w:bCs/>
          <w:szCs w:val="24"/>
        </w:rPr>
        <w:t>-</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w:t>
      </w:r>
      <w:proofErr w:type="spellStart"/>
      <w:r>
        <w:rPr>
          <w:rFonts w:eastAsiaTheme="majorEastAsia" w:cs="Times New Roman"/>
          <w:bCs/>
          <w:szCs w:val="24"/>
        </w:rPr>
        <w:t>satined</w:t>
      </w:r>
      <w:proofErr w:type="spellEnd"/>
      <w:r>
        <w:rPr>
          <w:rFonts w:eastAsiaTheme="majorEastAsia" w:cs="Times New Roman"/>
          <w:bCs/>
          <w:szCs w:val="24"/>
        </w:rPr>
        <w:t>.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proofErr w:type="spellStart"/>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w:t>
      </w:r>
      <w:proofErr w:type="spellEnd"/>
      <w:r>
        <w:rPr>
          <w:rFonts w:eastAsiaTheme="majorEastAsia" w:cs="Times New Roman"/>
          <w:bCs/>
          <w:szCs w:val="24"/>
        </w:rPr>
        <w:t xml:space="preserve"> cell population when compared to the DSS+RCJ group, 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494"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w:t>
      </w:r>
      <w:proofErr w:type="spellStart"/>
      <w:r>
        <w:rPr>
          <w:rFonts w:eastAsiaTheme="majorEastAsia" w:cs="Times New Roman"/>
          <w:bCs/>
          <w:szCs w:val="24"/>
        </w:rPr>
        <w:t>NFkB</w:t>
      </w:r>
      <w:proofErr w:type="spellEnd"/>
      <w:r>
        <w:rPr>
          <w:rFonts w:eastAsiaTheme="majorEastAsia" w:cs="Times New Roman"/>
          <w:bCs/>
          <w:szCs w:val="24"/>
        </w:rPr>
        <w:t xml:space="preserve"> pathway, </w:t>
      </w:r>
      <w:r w:rsidRPr="00474FF7">
        <w:rPr>
          <w:rFonts w:eastAsiaTheme="majorEastAsia" w:cs="Times New Roman"/>
          <w:bCs/>
          <w:szCs w:val="24"/>
        </w:rPr>
        <w:t>NF-</w:t>
      </w:r>
      <w:proofErr w:type="spellStart"/>
      <w:r w:rsidRPr="00474FF7">
        <w:rPr>
          <w:rFonts w:eastAsiaTheme="majorEastAsia" w:cs="Times New Roman"/>
          <w:bCs/>
          <w:szCs w:val="24"/>
        </w:rPr>
        <w:t>κB</w:t>
      </w:r>
      <w:proofErr w:type="spellEnd"/>
      <w:r w:rsidRPr="00474FF7">
        <w:rPr>
          <w:rFonts w:eastAsiaTheme="majorEastAsia" w:cs="Times New Roman"/>
          <w:bCs/>
          <w:szCs w:val="24"/>
        </w:rPr>
        <w:t xml:space="preserve">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w:t>
      </w:r>
      <w:proofErr w:type="spellStart"/>
      <w:r>
        <w:rPr>
          <w:rFonts w:eastAsiaTheme="majorEastAsia" w:cs="Times New Roman"/>
          <w:bCs/>
          <w:szCs w:val="24"/>
        </w:rPr>
        <w:t>NFkB</w:t>
      </w:r>
      <w:proofErr w:type="spellEnd"/>
      <w:r>
        <w:rPr>
          <w:rFonts w:eastAsiaTheme="majorEastAsia" w:cs="Times New Roman"/>
          <w:bCs/>
          <w:szCs w:val="24"/>
        </w:rPr>
        <w:t xml:space="preserve">, and an increase in IL6 causes activation of the STAT3 pathway. The </w:t>
      </w:r>
      <w:proofErr w:type="spellStart"/>
      <w:r>
        <w:rPr>
          <w:rFonts w:eastAsiaTheme="majorEastAsia" w:cs="Times New Roman"/>
          <w:bCs/>
          <w:szCs w:val="24"/>
        </w:rPr>
        <w:t>pNFkB</w:t>
      </w:r>
      <w:proofErr w:type="spellEnd"/>
      <w:r>
        <w:rPr>
          <w:rFonts w:eastAsiaTheme="majorEastAsia" w:cs="Times New Roman"/>
          <w:bCs/>
          <w:szCs w:val="24"/>
        </w:rPr>
        <w:t>,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The overall results show that RCJ treatment </w:t>
      </w:r>
      <w:ins w:id="495"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496" w:name="_Toc11773685"/>
      <w:bookmarkEnd w:id="322"/>
      <w:bookmarkEnd w:id="323"/>
      <w:r w:rsidRPr="008C7A06">
        <w:rPr>
          <w:rFonts w:eastAsiaTheme="majorEastAsia" w:cs="Times New Roman"/>
          <w:b/>
          <w:caps/>
          <w:sz w:val="28"/>
          <w:szCs w:val="26"/>
        </w:rPr>
        <w:t>Discussion</w:t>
      </w:r>
      <w:bookmarkEnd w:id="496"/>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xml:space="preserve">. Recently, </w:t>
      </w:r>
      <w:proofErr w:type="gramStart"/>
      <w:r w:rsidR="00070636">
        <w:rPr>
          <w:color w:val="000000"/>
          <w:shd w:val="clear" w:color="auto" w:fill="FFFFFF"/>
        </w:rPr>
        <w:t>a number of</w:t>
      </w:r>
      <w:proofErr w:type="gramEnd"/>
      <w:r w:rsidR="00070636">
        <w:rPr>
          <w:color w:val="000000"/>
          <w:shd w:val="clear" w:color="auto" w:fill="FFFFFF"/>
        </w:rPr>
        <w:t xml:space="preserve"> dietary supplements have emerged as promising interventions</w:t>
      </w:r>
      <w:r w:rsidR="00BA07F8">
        <w:rPr>
          <w:color w:val="000000"/>
          <w:shd w:val="clear" w:color="auto" w:fill="FFFFFF"/>
        </w:rPr>
        <w:t xml:space="preserve">. </w:t>
      </w:r>
      <w:r w:rsidRPr="008C7A06">
        <w:rPr>
          <w:rFonts w:cs="Times New Roman"/>
        </w:rPr>
        <w:t xml:space="preserve">Red cabbage contains abundant bioactive </w:t>
      </w:r>
      <w:r w:rsidRPr="008C7A06">
        <w:rPr>
          <w:rFonts w:cs="Times New Roman"/>
        </w:rPr>
        <w:lastRenderedPageBreak/>
        <w:t>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proofErr w:type="spellStart"/>
      <w:r w:rsidR="00A97F11">
        <w:rPr>
          <w:rFonts w:cs="Times New Roman"/>
        </w:rPr>
        <w:t>to</w:t>
      </w:r>
      <w:r w:rsidR="00940B46">
        <w:rPr>
          <w:rFonts w:cs="Times New Roman"/>
        </w:rPr>
        <w:t>Although</w:t>
      </w:r>
      <w:proofErr w:type="spellEnd"/>
      <w:r w:rsidR="00940B46">
        <w:rPr>
          <w:rFonts w:cs="Times New Roman"/>
        </w:rPr>
        <w:t xml:space="preserve">,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proofErr w:type="spellStart"/>
      <w:r w:rsidR="00727233" w:rsidRPr="0022117E">
        <w:rPr>
          <w:rFonts w:cs="Times New Roman"/>
        </w:rPr>
        <w:t>sulfasalazin</w:t>
      </w:r>
      <w:proofErr w:type="spellEnd"/>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w:t>
      </w:r>
      <w:r w:rsidR="00757BEC" w:rsidRPr="0022117E">
        <w:rPr>
          <w:rFonts w:cs="Times New Roman"/>
        </w:rPr>
        <w:lastRenderedPageBreak/>
        <w:t xml:space="preserve">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In IBD, the innate immune response plays 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w:t>
      </w:r>
      <w:proofErr w:type="spellStart"/>
      <w:proofErr w:type="gramStart"/>
      <w:r w:rsidR="000F09BA" w:rsidRPr="00F95C47">
        <w:rPr>
          <w:rFonts w:cs="Times New Roman"/>
          <w:iCs/>
        </w:rPr>
        <w:t>mice.</w:t>
      </w:r>
      <w:r w:rsidR="008655EC">
        <w:rPr>
          <w:rFonts w:cs="Times New Roman"/>
          <w:iCs/>
        </w:rPr>
        <w:t>Whereas</w:t>
      </w:r>
      <w:proofErr w:type="spellEnd"/>
      <w:proofErr w:type="gramEnd"/>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 xml:space="preserve">such kind of </w:t>
      </w:r>
      <w:proofErr w:type="spellStart"/>
      <w:proofErr w:type="gramStart"/>
      <w:r w:rsidR="008655EC">
        <w:rPr>
          <w:rFonts w:cs="Times New Roman"/>
          <w:iCs/>
        </w:rPr>
        <w:t>effect.</w:t>
      </w:r>
      <w:r w:rsidR="006233F5">
        <w:rPr>
          <w:rFonts w:cs="Times New Roman"/>
          <w:iCs/>
        </w:rPr>
        <w:t>Although</w:t>
      </w:r>
      <w:proofErr w:type="spellEnd"/>
      <w:proofErr w:type="gramEnd"/>
      <w:r w:rsidR="008655EC">
        <w:rPr>
          <w:rFonts w:cs="Times New Roman"/>
          <w:iCs/>
        </w:rPr>
        <w:t xml:space="preserve"> t</w:t>
      </w:r>
      <w:r w:rsidR="000F09BA" w:rsidRPr="00F95C47">
        <w:rPr>
          <w:rFonts w:cs="Times New Roman"/>
          <w:iCs/>
        </w:rPr>
        <w:t xml:space="preserve">he </w:t>
      </w:r>
      <w:r w:rsidR="00CA7983">
        <w:rPr>
          <w:rFonts w:cs="Times New Roman"/>
          <w:iCs/>
        </w:rPr>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w:t>
      </w:r>
      <w:proofErr w:type="gramStart"/>
      <w:r w:rsidR="000F09BA" w:rsidRPr="000A22CD">
        <w:rPr>
          <w:rFonts w:cs="Times New Roman"/>
          <w:iCs/>
        </w:rPr>
        <w:t>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proofErr w:type="gramEnd"/>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w:t>
      </w:r>
      <w:proofErr w:type="spellStart"/>
      <w:r w:rsidR="00C82031">
        <w:rPr>
          <w:rFonts w:cs="Times New Roman"/>
        </w:rPr>
        <w:t>colan</w:t>
      </w:r>
      <w:proofErr w:type="spellEnd"/>
      <w:r w:rsidR="00C82031">
        <w:rPr>
          <w:rFonts w:cs="Times New Roman"/>
        </w:rPr>
        <w:t xml:space="preserve">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proofErr w:type="gramStart"/>
      <w:r w:rsidR="00C82031">
        <w:rPr>
          <w:rFonts w:cs="Times New Roman"/>
        </w:rPr>
        <w:t>clearly evident</w:t>
      </w:r>
      <w:proofErr w:type="gramEnd"/>
      <w:r w:rsidR="00C82031">
        <w:rPr>
          <w:rFonts w:cs="Times New Roman"/>
        </w:rPr>
        <w:t xml:space="preserve">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 xml:space="preserve">cell lines such as  Caco-2,  </w:t>
      </w:r>
      <w:proofErr w:type="spellStart"/>
      <w:r w:rsidR="005E0060" w:rsidRPr="0022117E">
        <w:rPr>
          <w:rFonts w:cs="Times New Roman"/>
        </w:rPr>
        <w:t>LoVo</w:t>
      </w:r>
      <w:proofErr w:type="spellEnd"/>
      <w:r w:rsidR="008C3D25">
        <w:rPr>
          <w:rFonts w:cs="Times New Roman"/>
        </w:rPr>
        <w:t>,</w:t>
      </w:r>
      <w:r w:rsidR="005E0060" w:rsidRPr="0022117E">
        <w:rPr>
          <w:rFonts w:cs="Times New Roman"/>
        </w:rPr>
        <w:t xml:space="preserve"> drug-resistant </w:t>
      </w:r>
      <w:proofErr w:type="spellStart"/>
      <w:r w:rsidR="005E0060" w:rsidRPr="0022117E">
        <w:rPr>
          <w:rFonts w:cs="Times New Roman"/>
        </w:rPr>
        <w:t>LoVo</w:t>
      </w:r>
      <w:proofErr w:type="spellEnd"/>
      <w:r w:rsidR="005E0060" w:rsidRPr="0022117E">
        <w:rPr>
          <w:rFonts w:cs="Times New Roman"/>
        </w:rPr>
        <w:t>/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 xml:space="preserve">also interfered with the glutathione antioxidant </w:t>
      </w:r>
      <w:proofErr w:type="spellStart"/>
      <w:r w:rsidR="005E0060" w:rsidRPr="0022117E">
        <w:rPr>
          <w:rFonts w:cs="Times New Roman"/>
        </w:rPr>
        <w:t>system</w:t>
      </w:r>
      <w:r w:rsidR="00BE48C3" w:rsidRPr="0022117E">
        <w:rPr>
          <w:rFonts w:cs="Times New Roman"/>
        </w:rPr>
        <w:t>.</w:t>
      </w:r>
      <w:r w:rsidR="005E0060" w:rsidRPr="000A22CD">
        <w:rPr>
          <w:rFonts w:cs="Times New Roman"/>
        </w:rPr>
        <w:t>.</w:t>
      </w:r>
      <w:r w:rsidR="00094C3F">
        <w:rPr>
          <w:rFonts w:cs="Times New Roman"/>
        </w:rPr>
        <w:t>Moreover</w:t>
      </w:r>
      <w:proofErr w:type="spellEnd"/>
      <w:r w:rsidR="00094C3F">
        <w:rPr>
          <w:rFonts w:cs="Times New Roman"/>
        </w:rPr>
        <w:t>,</w:t>
      </w:r>
      <w:r w:rsidR="005D240E" w:rsidRPr="005D240E">
        <w:rPr>
          <w:rFonts w:cs="Times New Roman"/>
        </w:rPr>
        <w:t xml:space="preserve"> </w:t>
      </w:r>
      <w:r w:rsidR="005D240E">
        <w:rPr>
          <w:rFonts w:cs="Times New Roman"/>
        </w:rPr>
        <w:t xml:space="preserve">we </w:t>
      </w:r>
      <w:r w:rsidR="005D240E">
        <w:rPr>
          <w:rFonts w:cs="Times New Roman"/>
        </w:rPr>
        <w:lastRenderedPageBreak/>
        <w:t xml:space="preserve">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In 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497" w:name="_Toc531690757"/>
      <w:bookmarkStart w:id="498"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497"/>
      <w:bookmarkEnd w:id="498"/>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w:t>
      </w:r>
      <w:proofErr w:type="gramStart"/>
      <w:r>
        <w:t>reverted back</w:t>
      </w:r>
      <w:proofErr w:type="gramEnd"/>
      <w:r>
        <w:t xml:space="preserve"> through the administration of … </w:t>
      </w:r>
    </w:p>
  </w:comment>
  <w:comment w:id="9"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21"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25"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31" w:author="Ghadermazi,Parsa" w:date="2022-05-24T13:20:00Z" w:initials="G">
    <w:p w14:paraId="11F654E0" w14:textId="243BF2CD" w:rsidR="0050264D" w:rsidRDefault="0050264D">
      <w:pPr>
        <w:pStyle w:val="CommentText"/>
      </w:pPr>
      <w:r>
        <w:rPr>
          <w:rStyle w:val="CommentReference"/>
        </w:rPr>
        <w:annotationRef/>
      </w:r>
      <w:r>
        <w:t>Crohn’s</w:t>
      </w:r>
    </w:p>
  </w:comment>
  <w:comment w:id="37"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39" w:author="Ghadermazi,Parsa" w:date="2022-05-24T13:35:00Z" w:initials="G">
    <w:p w14:paraId="2BAF73E9" w14:textId="092E3D4F" w:rsidR="00F01F40" w:rsidRPr="00F01F40" w:rsidRDefault="00F01F40">
      <w:pPr>
        <w:pStyle w:val="CommentText"/>
      </w:pPr>
      <w:r>
        <w:rPr>
          <w:rStyle w:val="CommentReference"/>
        </w:rPr>
        <w:annotationRef/>
      </w:r>
      <w:r w:rsidRPr="00F01F40">
        <w:rPr>
          <w:strike/>
        </w:rPr>
        <w:t>is</w:t>
      </w:r>
      <w:r>
        <w:rPr>
          <w:strike/>
        </w:rPr>
        <w:t xml:space="preserve"> </w:t>
      </w:r>
      <w:r w:rsidRPr="00F01F40">
        <w:t>or is playing</w:t>
      </w:r>
    </w:p>
  </w:comment>
  <w:comment w:id="133" w:author="Ghadermazi,Parsa" w:date="2022-05-24T14:16:00Z" w:initials="G">
    <w:p w14:paraId="5954CA70" w14:textId="3D574016" w:rsidR="003505EF" w:rsidRDefault="003505EF">
      <w:pPr>
        <w:pStyle w:val="CommentText"/>
      </w:pPr>
      <w:r>
        <w:rPr>
          <w:rStyle w:val="CommentReference"/>
        </w:rPr>
        <w:annotationRef/>
      </w:r>
      <w:r>
        <w:t>Assess?</w:t>
      </w:r>
    </w:p>
  </w:comment>
  <w:comment w:id="152" w:author="Ghadermazi,Parsa" w:date="2022-05-25T09:45:00Z" w:initials="G">
    <w:p w14:paraId="0CC6D8A6" w14:textId="77777777" w:rsidR="004F187D" w:rsidRDefault="004F187D" w:rsidP="004F187D">
      <w:pPr>
        <w:spacing w:after="0" w:line="240" w:lineRule="auto"/>
      </w:pPr>
      <w:r>
        <w:rPr>
          <w:rStyle w:val="CommentReference"/>
        </w:rPr>
        <w:annotationRef/>
      </w:r>
      <w:r>
        <w:rPr>
          <w:rFonts w:ascii="Source Sans Pro" w:hAnsi="Source Sans Pro"/>
          <w:color w:val="2A2A2A"/>
          <w:sz w:val="23"/>
          <w:szCs w:val="23"/>
          <w:shd w:val="clear" w:color="auto" w:fill="FFFFFF"/>
        </w:rPr>
        <w:t xml:space="preserve">Alessia Visconti, </w:t>
      </w:r>
      <w:proofErr w:type="spellStart"/>
      <w:r>
        <w:rPr>
          <w:rFonts w:ascii="Source Sans Pro" w:hAnsi="Source Sans Pro"/>
          <w:color w:val="2A2A2A"/>
          <w:sz w:val="23"/>
          <w:szCs w:val="23"/>
          <w:shd w:val="clear" w:color="auto" w:fill="FFFFFF"/>
        </w:rPr>
        <w:t>Tiphaine</w:t>
      </w:r>
      <w:proofErr w:type="spellEnd"/>
      <w:r>
        <w:rPr>
          <w:rFonts w:ascii="Source Sans Pro" w:hAnsi="Source Sans Pro"/>
          <w:color w:val="2A2A2A"/>
          <w:sz w:val="23"/>
          <w:szCs w:val="23"/>
          <w:shd w:val="clear" w:color="auto" w:fill="FFFFFF"/>
        </w:rPr>
        <w:t xml:space="preserve"> C Martin, Mario </w:t>
      </w:r>
      <w:proofErr w:type="spellStart"/>
      <w:r>
        <w:rPr>
          <w:rFonts w:ascii="Source Sans Pro" w:hAnsi="Source Sans Pro"/>
          <w:color w:val="2A2A2A"/>
          <w:sz w:val="23"/>
          <w:szCs w:val="23"/>
          <w:shd w:val="clear" w:color="auto" w:fill="FFFFFF"/>
        </w:rPr>
        <w:t>Falchi</w:t>
      </w:r>
      <w:proofErr w:type="spellEnd"/>
      <w:r>
        <w:rPr>
          <w:rFonts w:ascii="Source Sans Pro" w:hAnsi="Source Sans Pro"/>
          <w:color w:val="2A2A2A"/>
          <w:sz w:val="23"/>
          <w:szCs w:val="23"/>
          <w:shd w:val="clear" w:color="auto" w:fill="FFFFFF"/>
        </w:rPr>
        <w:t>, YAMP: a containerized workflow enabling reproducibility in metagenomics research,</w:t>
      </w:r>
      <w:r>
        <w:rPr>
          <w:rStyle w:val="apple-converted-space"/>
          <w:rFonts w:ascii="Source Sans Pro" w:hAnsi="Source Sans Pro"/>
          <w:color w:val="2A2A2A"/>
          <w:sz w:val="23"/>
          <w:szCs w:val="23"/>
          <w:shd w:val="clear" w:color="auto" w:fill="FFFFFF"/>
        </w:rPr>
        <w:t> </w:t>
      </w:r>
      <w:proofErr w:type="spellStart"/>
      <w:r>
        <w:rPr>
          <w:rStyle w:val="Emphasis"/>
          <w:rFonts w:ascii="Source Sans Pro" w:hAnsi="Source Sans Pro"/>
          <w:color w:val="2A2A2A"/>
          <w:sz w:val="23"/>
          <w:szCs w:val="23"/>
          <w:bdr w:val="none" w:sz="0" w:space="0" w:color="auto" w:frame="1"/>
        </w:rPr>
        <w:t>GigaScience</w:t>
      </w:r>
      <w:proofErr w:type="spellEnd"/>
      <w:r>
        <w:rPr>
          <w:rFonts w:ascii="Source Sans Pro" w:hAnsi="Source Sans Pro"/>
          <w:color w:val="2A2A2A"/>
          <w:sz w:val="23"/>
          <w:szCs w:val="23"/>
          <w:shd w:val="clear" w:color="auto" w:fill="FFFFFF"/>
        </w:rPr>
        <w:t>, Volume 7, Issue 7, July 2018, giy072,</w:t>
      </w:r>
      <w:r>
        <w:rPr>
          <w:rStyle w:val="apple-converted-space"/>
          <w:rFonts w:ascii="Source Sans Pro" w:hAnsi="Source Sans Pro"/>
          <w:color w:val="2A2A2A"/>
          <w:sz w:val="23"/>
          <w:szCs w:val="23"/>
          <w:shd w:val="clear" w:color="auto" w:fill="FFFFFF"/>
        </w:rPr>
        <w:t> </w:t>
      </w:r>
      <w:hyperlink r:id="rId1" w:history="1">
        <w:r>
          <w:rPr>
            <w:rStyle w:val="Hyperlink"/>
            <w:rFonts w:ascii="Source Sans Pro" w:hAnsi="Source Sans Pro"/>
            <w:color w:val="006FB7"/>
            <w:sz w:val="23"/>
            <w:szCs w:val="23"/>
            <w:bdr w:val="none" w:sz="0" w:space="0" w:color="auto" w:frame="1"/>
          </w:rPr>
          <w:t>https://doi.org/10.1093/gigascience/giy072</w:t>
        </w:r>
      </w:hyperlink>
    </w:p>
    <w:p w14:paraId="297B3BD1" w14:textId="43721A2B" w:rsidR="004F187D" w:rsidRDefault="004F187D">
      <w:pPr>
        <w:pStyle w:val="CommentText"/>
      </w:pPr>
    </w:p>
  </w:comment>
  <w:comment w:id="166" w:author="Ghadermazi,Parsa" w:date="2022-05-25T09:52:00Z" w:initials="G">
    <w:p w14:paraId="0BF8EC6A" w14:textId="77777777" w:rsidR="00857779" w:rsidRPr="00857779" w:rsidRDefault="00857779" w:rsidP="00857779">
      <w:pPr>
        <w:spacing w:after="0" w:line="240" w:lineRule="auto"/>
        <w:rPr>
          <w:rFonts w:eastAsia="Times New Roman" w:cs="Times New Roman"/>
          <w:szCs w:val="24"/>
        </w:rPr>
      </w:pPr>
      <w:r>
        <w:rPr>
          <w:rStyle w:val="CommentReference"/>
        </w:rPr>
        <w:annotationRef/>
      </w:r>
      <w:r w:rsidRPr="00857779">
        <w:rPr>
          <w:rFonts w:ascii="Helvetica Neue" w:eastAsia="Times New Roman" w:hAnsi="Helvetica Neue" w:cs="Times New Roman"/>
          <w:color w:val="333333"/>
          <w:sz w:val="21"/>
          <w:szCs w:val="21"/>
          <w:shd w:val="clear" w:color="auto" w:fill="FFFFFF"/>
        </w:rPr>
        <w:t>Andrews, S. FASTQC. A quality control tool for high throughput sequence data. (2010)</w:t>
      </w:r>
      <w:proofErr w:type="gramStart"/>
      <w:r w:rsidRPr="00857779">
        <w:rPr>
          <w:rFonts w:ascii="Helvetica Neue" w:eastAsia="Times New Roman" w:hAnsi="Helvetica Neue" w:cs="Times New Roman"/>
          <w:color w:val="333333"/>
          <w:sz w:val="21"/>
          <w:szCs w:val="21"/>
          <w:shd w:val="clear" w:color="auto" w:fill="FFFFFF"/>
        </w:rPr>
        <w:t>. .</w:t>
      </w:r>
      <w:proofErr w:type="gramEnd"/>
    </w:p>
    <w:p w14:paraId="33646EC4" w14:textId="679250EF" w:rsidR="00857779" w:rsidRDefault="00857779">
      <w:pPr>
        <w:pStyle w:val="CommentText"/>
      </w:pPr>
    </w:p>
  </w:comment>
  <w:comment w:id="173" w:author="Ghadermazi,Parsa" w:date="2022-05-25T10:06:00Z" w:initials="G">
    <w:p w14:paraId="5BCE9255" w14:textId="77777777" w:rsidR="000B11C0" w:rsidRDefault="000B11C0" w:rsidP="000B11C0">
      <w:pPr>
        <w:spacing w:after="0" w:line="240" w:lineRule="auto"/>
      </w:pPr>
      <w:r>
        <w:rPr>
          <w:rStyle w:val="CommentReference"/>
        </w:rPr>
        <w:annotationRef/>
      </w:r>
      <w:proofErr w:type="spellStart"/>
      <w:r>
        <w:rPr>
          <w:rStyle w:val="Strong"/>
          <w:rFonts w:ascii="Segoe UI" w:hAnsi="Segoe UI" w:cs="Segoe UI"/>
          <w:color w:val="57606A"/>
        </w:rPr>
        <w:t>MultiQC</w:t>
      </w:r>
      <w:proofErr w:type="spellEnd"/>
      <w:r>
        <w:rPr>
          <w:rStyle w:val="Strong"/>
          <w:rFonts w:ascii="Segoe UI" w:hAnsi="Segoe UI" w:cs="Segoe UI"/>
          <w:color w:val="57606A"/>
        </w:rPr>
        <w:t>: Summarize analysis results for multiple tools and samples in a single report.</w:t>
      </w:r>
      <w:r>
        <w:rPr>
          <w:rStyle w:val="apple-converted-space"/>
          <w:rFonts w:ascii="Segoe UI" w:hAnsi="Segoe UI" w:cs="Segoe UI"/>
          <w:color w:val="57606A"/>
          <w:shd w:val="clear" w:color="auto" w:fill="FFFFFF"/>
        </w:rPr>
        <w:t> </w:t>
      </w:r>
      <w:r>
        <w:rPr>
          <w:rFonts w:ascii="Segoe UI" w:hAnsi="Segoe UI" w:cs="Segoe UI"/>
          <w:color w:val="57606A"/>
        </w:rPr>
        <w:br/>
      </w:r>
      <w:r>
        <w:rPr>
          <w:rStyle w:val="Emphasis"/>
          <w:rFonts w:ascii="Segoe UI" w:hAnsi="Segoe UI" w:cs="Segoe UI"/>
          <w:color w:val="57606A"/>
        </w:rPr>
        <w:t xml:space="preserve">Philip </w:t>
      </w:r>
      <w:proofErr w:type="spellStart"/>
      <w:r>
        <w:rPr>
          <w:rStyle w:val="Emphasis"/>
          <w:rFonts w:ascii="Segoe UI" w:hAnsi="Segoe UI" w:cs="Segoe UI"/>
          <w:color w:val="57606A"/>
        </w:rPr>
        <w:t>Ewels</w:t>
      </w:r>
      <w:proofErr w:type="spellEnd"/>
      <w:r>
        <w:rPr>
          <w:rStyle w:val="Emphasis"/>
          <w:rFonts w:ascii="Segoe UI" w:hAnsi="Segoe UI" w:cs="Segoe UI"/>
          <w:color w:val="57606A"/>
        </w:rPr>
        <w:t xml:space="preserve">, </w:t>
      </w:r>
      <w:proofErr w:type="spellStart"/>
      <w:r>
        <w:rPr>
          <w:rStyle w:val="Emphasis"/>
          <w:rFonts w:ascii="Segoe UI" w:hAnsi="Segoe UI" w:cs="Segoe UI"/>
          <w:color w:val="57606A"/>
        </w:rPr>
        <w:t>Måns</w:t>
      </w:r>
      <w:proofErr w:type="spellEnd"/>
      <w:r>
        <w:rPr>
          <w:rStyle w:val="Emphasis"/>
          <w:rFonts w:ascii="Segoe UI" w:hAnsi="Segoe UI" w:cs="Segoe UI"/>
          <w:color w:val="57606A"/>
        </w:rPr>
        <w:t xml:space="preserve"> Magnusson, Sverker Lundin and Max </w:t>
      </w:r>
      <w:proofErr w:type="spellStart"/>
      <w:r>
        <w:rPr>
          <w:rStyle w:val="Emphasis"/>
          <w:rFonts w:ascii="Segoe UI" w:hAnsi="Segoe UI" w:cs="Segoe UI"/>
          <w:color w:val="57606A"/>
        </w:rPr>
        <w:t>Käller</w:t>
      </w:r>
      <w:proofErr w:type="spellEnd"/>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Bioinformatics (2016)</w:t>
      </w:r>
      <w:r>
        <w:rPr>
          <w:rStyle w:val="apple-converted-space"/>
          <w:rFonts w:ascii="Segoe UI" w:hAnsi="Segoe UI" w:cs="Segoe UI"/>
          <w:color w:val="57606A"/>
          <w:shd w:val="clear" w:color="auto" w:fill="FFFFFF"/>
        </w:rPr>
        <w:t> </w:t>
      </w:r>
      <w:r>
        <w:rPr>
          <w:rFonts w:ascii="Segoe UI" w:hAnsi="Segoe UI" w:cs="Segoe UI"/>
          <w:color w:val="57606A"/>
        </w:rPr>
        <w:br/>
      </w:r>
      <w:proofErr w:type="spellStart"/>
      <w:r>
        <w:rPr>
          <w:rFonts w:ascii="Segoe UI" w:hAnsi="Segoe UI" w:cs="Segoe UI"/>
          <w:color w:val="57606A"/>
          <w:shd w:val="clear" w:color="auto" w:fill="FFFFFF"/>
        </w:rPr>
        <w:t>doi</w:t>
      </w:r>
      <w:proofErr w:type="spellEnd"/>
      <w:r>
        <w:rPr>
          <w:rFonts w:ascii="Segoe UI" w:hAnsi="Segoe UI" w:cs="Segoe UI"/>
          <w:color w:val="57606A"/>
          <w:shd w:val="clear" w:color="auto" w:fill="FFFFFF"/>
        </w:rPr>
        <w:t>:</w:t>
      </w:r>
      <w:r>
        <w:rPr>
          <w:rStyle w:val="apple-converted-space"/>
          <w:rFonts w:ascii="Segoe UI" w:hAnsi="Segoe UI" w:cs="Segoe UI"/>
          <w:color w:val="57606A"/>
          <w:shd w:val="clear" w:color="auto" w:fill="FFFFFF"/>
        </w:rPr>
        <w:t> </w:t>
      </w:r>
      <w:hyperlink r:id="rId2" w:history="1">
        <w:r>
          <w:rPr>
            <w:rStyle w:val="Hyperlink"/>
            <w:rFonts w:ascii="Segoe UI" w:hAnsi="Segoe UI" w:cs="Segoe UI"/>
          </w:rPr>
          <w:t>10.1093/bioinformatics/btw354</w:t>
        </w:r>
      </w:hyperlink>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PMID:</w:t>
      </w:r>
      <w:r>
        <w:rPr>
          <w:rStyle w:val="apple-converted-space"/>
          <w:rFonts w:ascii="Segoe UI" w:hAnsi="Segoe UI" w:cs="Segoe UI"/>
          <w:color w:val="57606A"/>
          <w:shd w:val="clear" w:color="auto" w:fill="FFFFFF"/>
        </w:rPr>
        <w:t> </w:t>
      </w:r>
      <w:hyperlink r:id="rId3" w:history="1">
        <w:r>
          <w:rPr>
            <w:rStyle w:val="Hyperlink"/>
            <w:rFonts w:ascii="Segoe UI" w:hAnsi="Segoe UI" w:cs="Segoe UI"/>
          </w:rPr>
          <w:t>27312411</w:t>
        </w:r>
      </w:hyperlink>
    </w:p>
    <w:p w14:paraId="26702318" w14:textId="1ED0C0B7" w:rsidR="000B11C0" w:rsidRDefault="000B11C0">
      <w:pPr>
        <w:pStyle w:val="CommentText"/>
      </w:pPr>
    </w:p>
  </w:comment>
  <w:comment w:id="180" w:author="Ghadermazi,Parsa" w:date="2022-05-25T10:07:00Z" w:initials="G">
    <w:p w14:paraId="6CF06E77" w14:textId="77777777" w:rsidR="000B11C0" w:rsidRPr="000B11C0" w:rsidRDefault="000B11C0" w:rsidP="000B11C0">
      <w:pPr>
        <w:spacing w:after="0" w:line="240" w:lineRule="auto"/>
        <w:rPr>
          <w:rFonts w:ascii="Roboto" w:eastAsia="Times New Roman" w:hAnsi="Roboto" w:cs="Times New Roman"/>
          <w:color w:val="000000"/>
          <w:sz w:val="20"/>
          <w:szCs w:val="20"/>
        </w:rPr>
      </w:pPr>
      <w:r>
        <w:rPr>
          <w:rStyle w:val="CommentReference"/>
        </w:rPr>
        <w:annotationRef/>
      </w:r>
      <w:r w:rsidRPr="000B11C0">
        <w:rPr>
          <w:rFonts w:ascii="Courier New" w:eastAsia="Times New Roman" w:hAnsi="Courier New" w:cs="Courier New"/>
          <w:color w:val="000000"/>
          <w:sz w:val="20"/>
          <w:szCs w:val="20"/>
        </w:rPr>
        <w:br/>
        <w:t>Bushnell, Brian. </w:t>
      </w:r>
      <w:proofErr w:type="spellStart"/>
      <w:r w:rsidRPr="000B11C0">
        <w:rPr>
          <w:rFonts w:ascii="Courier New" w:eastAsia="Times New Roman" w:hAnsi="Courier New" w:cs="Courier New"/>
          <w:i/>
          <w:iCs/>
          <w:color w:val="000000"/>
          <w:sz w:val="20"/>
          <w:szCs w:val="20"/>
        </w:rPr>
        <w:t>BBMap</w:t>
      </w:r>
      <w:proofErr w:type="spellEnd"/>
      <w:r w:rsidRPr="000B11C0">
        <w:rPr>
          <w:rFonts w:ascii="Courier New" w:eastAsia="Times New Roman" w:hAnsi="Courier New" w:cs="Courier New"/>
          <w:i/>
          <w:iCs/>
          <w:color w:val="000000"/>
          <w:sz w:val="20"/>
          <w:szCs w:val="20"/>
        </w:rPr>
        <w:t>: A Fast, Accurate, Splice-Aware Aligner</w:t>
      </w:r>
      <w:r w:rsidRPr="000B11C0">
        <w:rPr>
          <w:rFonts w:ascii="Courier New" w:eastAsia="Times New Roman" w:hAnsi="Courier New" w:cs="Courier New"/>
          <w:color w:val="000000"/>
          <w:sz w:val="20"/>
          <w:szCs w:val="20"/>
        </w:rPr>
        <w:t>. United States: N. p., 2014. Web. </w:t>
      </w:r>
    </w:p>
    <w:p w14:paraId="5ECABF5E" w14:textId="77777777" w:rsidR="000B11C0" w:rsidRPr="000B11C0" w:rsidRDefault="000B11C0" w:rsidP="000B11C0">
      <w:pPr>
        <w:spacing w:after="0" w:line="240" w:lineRule="auto"/>
        <w:rPr>
          <w:rFonts w:eastAsia="Times New Roman" w:cs="Times New Roman"/>
          <w:szCs w:val="24"/>
        </w:rPr>
      </w:pPr>
    </w:p>
    <w:p w14:paraId="7B107CA9" w14:textId="231C67F8" w:rsidR="000B11C0" w:rsidRDefault="000B11C0">
      <w:pPr>
        <w:pStyle w:val="CommentText"/>
      </w:pPr>
    </w:p>
  </w:comment>
  <w:comment w:id="191" w:author="Ghadermazi,Parsa" w:date="2022-05-25T10:08:00Z" w:initials="G">
    <w:p w14:paraId="1771BF88"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1CD9110" w14:textId="77777777" w:rsidR="000B11C0" w:rsidRDefault="000B11C0" w:rsidP="000B11C0">
      <w:pPr>
        <w:pStyle w:val="CommentText"/>
      </w:pPr>
    </w:p>
    <w:p w14:paraId="1ACE1849" w14:textId="4642BF52" w:rsidR="000B11C0" w:rsidRDefault="000B11C0" w:rsidP="000B11C0">
      <w:pPr>
        <w:pStyle w:val="CommentText"/>
      </w:pPr>
      <w:r>
        <w:t>https://doi.org/10.7554/eLife.65088</w:t>
      </w:r>
    </w:p>
  </w:comment>
  <w:comment w:id="196" w:author="Ghadermazi,Parsa" w:date="2022-05-25T10:09:00Z" w:initials="G">
    <w:p w14:paraId="031CB989"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0067079" w14:textId="77777777" w:rsidR="000B11C0" w:rsidRDefault="000B11C0" w:rsidP="000B11C0">
      <w:pPr>
        <w:pStyle w:val="CommentText"/>
      </w:pPr>
    </w:p>
    <w:p w14:paraId="59C953A9" w14:textId="1215922D" w:rsidR="000B11C0" w:rsidRDefault="000B11C0" w:rsidP="000B11C0">
      <w:pPr>
        <w:pStyle w:val="CommentText"/>
      </w:pPr>
      <w:r>
        <w:t>https://doi.org/10.7554/eLife.65088</w:t>
      </w:r>
    </w:p>
  </w:comment>
  <w:comment w:id="245" w:author="Ghadermazi,Parsa" w:date="2022-05-25T10:13:00Z" w:initials="G">
    <w:p w14:paraId="6B280932" w14:textId="77777777" w:rsidR="000B11C0" w:rsidRDefault="000B11C0" w:rsidP="000B11C0">
      <w:pPr>
        <w:spacing w:after="0" w:line="240" w:lineRule="auto"/>
      </w:pPr>
      <w:r>
        <w:rPr>
          <w:rStyle w:val="CommentReference"/>
        </w:rPr>
        <w:annotationRef/>
      </w:r>
      <w:r>
        <w:rPr>
          <w:rFonts w:ascii="Helvetica" w:hAnsi="Helvetica"/>
          <w:color w:val="202020"/>
          <w:sz w:val="20"/>
          <w:szCs w:val="20"/>
          <w:shd w:val="clear" w:color="auto" w:fill="FFFFFF"/>
        </w:rPr>
        <w:t xml:space="preserve">Mallick H, </w:t>
      </w:r>
      <w:proofErr w:type="spellStart"/>
      <w:r>
        <w:rPr>
          <w:rFonts w:ascii="Helvetica" w:hAnsi="Helvetica"/>
          <w:color w:val="202020"/>
          <w:sz w:val="20"/>
          <w:szCs w:val="20"/>
          <w:shd w:val="clear" w:color="auto" w:fill="FFFFFF"/>
        </w:rPr>
        <w:t>Rahnavard</w:t>
      </w:r>
      <w:proofErr w:type="spellEnd"/>
      <w:r>
        <w:rPr>
          <w:rFonts w:ascii="Helvetica" w:hAnsi="Helvetica"/>
          <w:color w:val="202020"/>
          <w:sz w:val="20"/>
          <w:szCs w:val="20"/>
          <w:shd w:val="clear" w:color="auto" w:fill="FFFFFF"/>
        </w:rPr>
        <w:t> A, McIver LJ, Ma S, Zhang Y, et al. (2021)</w:t>
      </w:r>
      <w:r>
        <w:rPr>
          <w:rStyle w:val="apple-converted-space"/>
          <w:rFonts w:ascii="Helvetica" w:hAnsi="Helvetica"/>
          <w:color w:val="202020"/>
          <w:sz w:val="20"/>
          <w:szCs w:val="20"/>
          <w:shd w:val="clear" w:color="auto" w:fill="FFFFFF"/>
        </w:rPr>
        <w:t> </w:t>
      </w:r>
      <w:r>
        <w:rPr>
          <w:rFonts w:ascii="Helvetica" w:hAnsi="Helvetica"/>
          <w:color w:val="202020"/>
          <w:sz w:val="20"/>
          <w:szCs w:val="20"/>
          <w:shd w:val="clear" w:color="auto" w:fill="FFFFFF"/>
        </w:rPr>
        <w:t>Multivariable association discovery in population-scale meta-omics studies. PLOS Computational Biology 17(11): e1009442.</w:t>
      </w:r>
      <w:r>
        <w:rPr>
          <w:rStyle w:val="apple-converted-space"/>
          <w:rFonts w:ascii="Helvetica" w:hAnsi="Helvetica"/>
          <w:color w:val="202020"/>
          <w:sz w:val="20"/>
          <w:szCs w:val="20"/>
          <w:shd w:val="clear" w:color="auto" w:fill="FFFFFF"/>
        </w:rPr>
        <w:t> </w:t>
      </w:r>
      <w:hyperlink r:id="rId4" w:history="1">
        <w:r>
          <w:rPr>
            <w:rStyle w:val="Hyperlink"/>
            <w:rFonts w:ascii="Helvetica" w:hAnsi="Helvetica"/>
            <w:color w:val="50A1EF"/>
            <w:sz w:val="20"/>
            <w:szCs w:val="20"/>
          </w:rPr>
          <w:t>https://doi.org/10.1371/journal.pcbi.1009442</w:t>
        </w:r>
      </w:hyperlink>
    </w:p>
    <w:p w14:paraId="5B3EB69B" w14:textId="79F5B4C1" w:rsidR="000B11C0" w:rsidRDefault="000B11C0">
      <w:pPr>
        <w:pStyle w:val="CommentText"/>
      </w:pPr>
    </w:p>
  </w:comment>
  <w:comment w:id="332" w:author="Ghadermazi,Parsa" w:date="2022-05-27T18:09:00Z" w:initials="G">
    <w:p w14:paraId="28992E7E" w14:textId="1EA4ACE0" w:rsidR="00676CC3" w:rsidRDefault="00676CC3">
      <w:pPr>
        <w:pStyle w:val="CommentText"/>
      </w:pPr>
      <w:r>
        <w:rPr>
          <w:rStyle w:val="CommentReference"/>
        </w:rPr>
        <w:annotationRef/>
      </w:r>
      <w:r>
        <w:rPr>
          <w:rFonts w:cs="Times New Roman"/>
          <w:color w:val="FF0000"/>
        </w:rPr>
        <w:t xml:space="preserve">Maybe </w:t>
      </w:r>
      <w:r w:rsidRPr="00DE4E47">
        <w:rPr>
          <w:rFonts w:cs="Times New Roman"/>
          <w:color w:val="FF0000"/>
        </w:rPr>
        <w:t>FITC-dextran permeability</w:t>
      </w:r>
      <w:r>
        <w:rPr>
          <w:rFonts w:cs="Times New Roman"/>
          <w:color w:val="FF0000"/>
        </w:rPr>
        <w:t>, and ZO-1 were assessed.?</w:t>
      </w:r>
    </w:p>
  </w:comment>
  <w:comment w:id="333" w:author="Ghadermazi,Parsa" w:date="2022-05-27T18:11:00Z" w:initials="G">
    <w:p w14:paraId="3B0C85BD" w14:textId="77777777" w:rsidR="006C115F" w:rsidRDefault="006C115F">
      <w:pPr>
        <w:pStyle w:val="CommentText"/>
      </w:pPr>
      <w:r>
        <w:rPr>
          <w:rStyle w:val="CommentReference"/>
        </w:rPr>
        <w:annotationRef/>
      </w:r>
      <w:r>
        <w:t xml:space="preserve">While its level was significantly </w:t>
      </w:r>
      <w:r w:rsidR="00F3678B">
        <w:t>reduced in the …maybe?</w:t>
      </w:r>
    </w:p>
    <w:p w14:paraId="27A9183F" w14:textId="585B20F7" w:rsidR="00F3678B" w:rsidRDefault="00F3678B">
      <w:pPr>
        <w:pStyle w:val="CommentText"/>
      </w:pPr>
    </w:p>
  </w:comment>
  <w:comment w:id="334" w:author="Ghadermazi,Parsa" w:date="2022-05-27T18:13:00Z" w:initials="G">
    <w:p w14:paraId="2A5C1E18" w14:textId="77777777" w:rsidR="00F3678B" w:rsidRDefault="00F3678B">
      <w:pPr>
        <w:pStyle w:val="CommentText"/>
      </w:pPr>
      <w:r>
        <w:rPr>
          <w:rStyle w:val="CommentReference"/>
        </w:rPr>
        <w:annotationRef/>
      </w:r>
      <w:r>
        <w:t>Hard to understand…</w:t>
      </w:r>
    </w:p>
    <w:p w14:paraId="1D2AB62B" w14:textId="34A49E5D" w:rsidR="00F3678B" w:rsidRDefault="00F3678B">
      <w:pPr>
        <w:pStyle w:val="CommentText"/>
      </w:pPr>
    </w:p>
  </w:comment>
  <w:comment w:id="336" w:author="Ghadermazi,Parsa" w:date="2022-05-29T19:34:00Z" w:initials="G">
    <w:p w14:paraId="1571067E" w14:textId="77777777" w:rsidR="00BF2FD8" w:rsidRDefault="00BF2FD8">
      <w:pPr>
        <w:pStyle w:val="CommentText"/>
      </w:pPr>
      <w:r>
        <w:rPr>
          <w:rStyle w:val="CommentReference"/>
        </w:rPr>
        <w:annotationRef/>
      </w:r>
      <w:r>
        <w:t>rRNA?</w:t>
      </w:r>
    </w:p>
    <w:p w14:paraId="1C2B23E0" w14:textId="6573635A" w:rsidR="00BF2FD8" w:rsidRDefault="00BF2FD8">
      <w:pPr>
        <w:pStyle w:val="CommentText"/>
      </w:pPr>
    </w:p>
  </w:comment>
  <w:comment w:id="352" w:author="Ghadermazi,Parsa" w:date="2022-05-29T20:19:00Z" w:initials="G">
    <w:p w14:paraId="17F0E884" w14:textId="77777777" w:rsidR="006222A7" w:rsidRDefault="006222A7">
      <w:pPr>
        <w:pStyle w:val="CommentText"/>
      </w:pPr>
      <w:r>
        <w:rPr>
          <w:rStyle w:val="CommentReference"/>
        </w:rPr>
        <w:annotationRef/>
      </w:r>
      <w:r>
        <w:t xml:space="preserve">I think it might be better to bring the name of the statistical test in addition/ prior to the </w:t>
      </w:r>
      <w:r w:rsidR="007C0FC1">
        <w:t>package or tool</w:t>
      </w:r>
    </w:p>
    <w:p w14:paraId="1FB16B13" w14:textId="77777777" w:rsidR="00327D6F" w:rsidRDefault="00327D6F">
      <w:pPr>
        <w:pStyle w:val="CommentText"/>
      </w:pPr>
    </w:p>
    <w:p w14:paraId="4CFE10C2" w14:textId="379916EF" w:rsidR="00327D6F" w:rsidRDefault="00327D6F">
      <w:pPr>
        <w:pStyle w:val="CommentText"/>
      </w:pPr>
      <w:r>
        <w:t>Citations?</w:t>
      </w:r>
    </w:p>
  </w:comment>
  <w:comment w:id="353" w:author="Ghadermazi,Parsa" w:date="2022-05-29T20:58:00Z" w:initials="G">
    <w:p w14:paraId="215590E0" w14:textId="77777777" w:rsidR="007C0FC1" w:rsidRDefault="007C0FC1">
      <w:pPr>
        <w:pStyle w:val="CommentText"/>
      </w:pPr>
      <w:r>
        <w:rPr>
          <w:rStyle w:val="CommentReference"/>
        </w:rPr>
        <w:annotationRef/>
      </w:r>
      <w:r>
        <w:t xml:space="preserve">Again, </w:t>
      </w:r>
      <w:proofErr w:type="spellStart"/>
      <w:r>
        <w:t>LEfSe</w:t>
      </w:r>
      <w:proofErr w:type="spellEnd"/>
      <w:r>
        <w:t xml:space="preserve"> is the name of the tool. Linear discriminant analysis was performed with </w:t>
      </w:r>
      <w:proofErr w:type="spellStart"/>
      <w:r>
        <w:t>LEfSe</w:t>
      </w:r>
      <w:proofErr w:type="spellEnd"/>
      <w:proofErr w:type="gramStart"/>
      <w:r>
        <w:t xml:space="preserve"> ..</w:t>
      </w:r>
      <w:proofErr w:type="gramEnd"/>
    </w:p>
    <w:p w14:paraId="7FA8C3C0" w14:textId="77777777" w:rsidR="007C0FC1" w:rsidRDefault="007C0FC1">
      <w:pPr>
        <w:pStyle w:val="CommentText"/>
      </w:pPr>
    </w:p>
    <w:p w14:paraId="603F4706" w14:textId="323A82C7" w:rsidR="00327D6F" w:rsidRDefault="00327D6F">
      <w:pPr>
        <w:pStyle w:val="CommentText"/>
      </w:pPr>
      <w:r>
        <w:t>Citations?</w:t>
      </w:r>
    </w:p>
  </w:comment>
  <w:comment w:id="355" w:author="Ghadermazi,Parsa" w:date="2022-05-29T21:23:00Z" w:initials="G">
    <w:p w14:paraId="29FE52AF" w14:textId="3E1781B3" w:rsidR="00E0640B" w:rsidRDefault="00E0640B">
      <w:pPr>
        <w:pStyle w:val="CommentText"/>
      </w:pPr>
      <w:r>
        <w:rPr>
          <w:rStyle w:val="CommentReference"/>
        </w:rPr>
        <w:annotationRef/>
      </w:r>
    </w:p>
  </w:comment>
  <w:comment w:id="416" w:author="Ghadermazi,Parsa" w:date="2022-06-05T10:11:00Z" w:initials="G">
    <w:p w14:paraId="1256CAC4" w14:textId="77777777" w:rsidR="00F31851" w:rsidRDefault="00F31851" w:rsidP="00F31851">
      <w:pPr>
        <w:pStyle w:val="CommentText"/>
      </w:pPr>
      <w:r>
        <w:rPr>
          <w:rStyle w:val="CommentReference"/>
        </w:rPr>
        <w:annotationRef/>
      </w:r>
      <w:r>
        <w:t>Here we can point to the table of all significant results for both reactions and pathways</w:t>
      </w:r>
    </w:p>
  </w:comment>
  <w:comment w:id="448" w:author="Ghadermazi,Parsa" w:date="2022-06-08T15:48:00Z" w:initials="G">
    <w:p w14:paraId="67C33DB5" w14:textId="3842AD2B" w:rsidR="00B34646" w:rsidRDefault="00B34646">
      <w:pPr>
        <w:pStyle w:val="CommentText"/>
      </w:pPr>
      <w:r>
        <w:rPr>
          <w:rStyle w:val="CommentReference"/>
        </w:rPr>
        <w:annotationRef/>
      </w:r>
      <w:hyperlink r:id="rId5" w:history="1">
        <w:r w:rsidRPr="00EB004B">
          <w:rPr>
            <w:rStyle w:val="Hyperlink"/>
          </w:rPr>
          <w:t>https://www.sciencedirect.com/science/article/pii/S0944711321004542?casa_token=fcFxAJ53RxIAAAAA:3E7C1KVbZm-JqLNnORL0EeXJjJGrS_vavZSUGXOpcQPKy5kC17_77LUODTGKu79rxvLQt0IfYw#</w:t>
        </w:r>
      </w:hyperlink>
      <w:r w:rsidRPr="00B34646">
        <w:t>!</w:t>
      </w:r>
    </w:p>
    <w:p w14:paraId="1B317E23" w14:textId="77777777" w:rsidR="00B34646" w:rsidRDefault="00B34646">
      <w:pPr>
        <w:pStyle w:val="CommentText"/>
      </w:pPr>
    </w:p>
    <w:p w14:paraId="7FE5A74A" w14:textId="77777777" w:rsidR="00B34646" w:rsidRDefault="00B34646">
      <w:pPr>
        <w:pStyle w:val="CommentText"/>
      </w:pPr>
    </w:p>
    <w:p w14:paraId="3C9E4D90" w14:textId="5D40C189" w:rsidR="00B34646" w:rsidRDefault="00B34646">
      <w:pPr>
        <w:pStyle w:val="CommentText"/>
      </w:pPr>
      <w:r>
        <w:t>They have found a similar trend. This contradicts the fatty acid role though</w:t>
      </w:r>
    </w:p>
  </w:comment>
  <w:comment w:id="455" w:author="Ghadermazi,Parsa" w:date="2022-06-08T16:29:00Z" w:initials="G">
    <w:p w14:paraId="45F36536" w14:textId="1637A869" w:rsidR="00307427" w:rsidRDefault="00307427">
      <w:pPr>
        <w:pStyle w:val="CommentText"/>
      </w:pPr>
      <w:r>
        <w:rPr>
          <w:rStyle w:val="CommentReference"/>
        </w:rPr>
        <w:annotationRef/>
      </w:r>
      <w:r>
        <w:t xml:space="preserve">This observation has been seen before. My only explanation, which I have no support for it is that when DSS in induced organisms with Fatty acid biosynthesis genes are selected because it gives them a </w:t>
      </w:r>
      <w:proofErr w:type="spellStart"/>
      <w:r>
        <w:t>defence</w:t>
      </w:r>
      <w:proofErr w:type="spellEnd"/>
      <w:r>
        <w:t xml:space="preserve"> mechanism mayb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2948D" w15:done="0"/>
  <w15:commentEx w15:paraId="7C537D0F" w15:paraIdParent="3E12948D" w15:done="0"/>
  <w15:commentEx w15:paraId="245E0F12" w15:done="0"/>
  <w15:commentEx w15:paraId="1D3D8BD0" w15:done="0"/>
  <w15:commentEx w15:paraId="11F654E0" w15:done="0"/>
  <w15:commentEx w15:paraId="33ED212E" w15:done="0"/>
  <w15:commentEx w15:paraId="2BAF73E9" w15:done="0"/>
  <w15:commentEx w15:paraId="5954CA70" w15:done="0"/>
  <w15:commentEx w15:paraId="297B3BD1" w15:done="0"/>
  <w15:commentEx w15:paraId="33646EC4" w15:done="0"/>
  <w15:commentEx w15:paraId="26702318" w15:done="0"/>
  <w15:commentEx w15:paraId="7B107CA9" w15:done="0"/>
  <w15:commentEx w15:paraId="1ACE1849" w15:done="0"/>
  <w15:commentEx w15:paraId="59C953A9" w15:done="0"/>
  <w15:commentEx w15:paraId="5B3EB69B" w15:done="0"/>
  <w15:commentEx w15:paraId="28992E7E" w15:done="0"/>
  <w15:commentEx w15:paraId="27A9183F" w15:done="0"/>
  <w15:commentEx w15:paraId="1D2AB62B" w15:done="0"/>
  <w15:commentEx w15:paraId="1C2B23E0" w15:done="0"/>
  <w15:commentEx w15:paraId="4CFE10C2" w15:done="0"/>
  <w15:commentEx w15:paraId="603F4706" w15:done="0"/>
  <w15:commentEx w15:paraId="29FE52AF" w15:done="0"/>
  <w15:commentEx w15:paraId="1256CAC4" w15:done="0"/>
  <w15:commentEx w15:paraId="3C9E4D90" w15:done="0"/>
  <w15:commentEx w15:paraId="45F365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A10" w16cex:dateUtc="2022-05-24T19:20:00Z"/>
  <w16cex:commentExtensible w16cex:durableId="26375D4E" w16cex:dateUtc="2022-05-24T19:34:00Z"/>
  <w16cex:commentExtensible w16cex:durableId="26375DA8" w16cex:dateUtc="2022-05-24T19:35:00Z"/>
  <w16cex:commentExtensible w16cex:durableId="2637674A" w16cex:dateUtc="2022-05-24T20:16:00Z"/>
  <w16cex:commentExtensible w16cex:durableId="26387948" w16cex:dateUtc="2022-05-25T15:45:00Z"/>
  <w16cex:commentExtensible w16cex:durableId="26387AC5" w16cex:dateUtc="2022-05-25T15:52:00Z"/>
  <w16cex:commentExtensible w16cex:durableId="26387E0F" w16cex:dateUtc="2022-05-25T16:06:00Z"/>
  <w16cex:commentExtensible w16cex:durableId="26387E4E" w16cex:dateUtc="2022-05-25T16:07:00Z"/>
  <w16cex:commentExtensible w16cex:durableId="26387EA8" w16cex:dateUtc="2022-05-25T16:08:00Z"/>
  <w16cex:commentExtensible w16cex:durableId="26387EE0" w16cex:dateUtc="2022-05-25T16:09:00Z"/>
  <w16cex:commentExtensible w16cex:durableId="26387FD9" w16cex:dateUtc="2022-05-25T16:13:00Z"/>
  <w16cex:commentExtensible w16cex:durableId="263B926B" w16cex:dateUtc="2022-05-28T00:09:00Z"/>
  <w16cex:commentExtensible w16cex:durableId="263B92C1" w16cex:dateUtc="2022-05-28T00:11:00Z"/>
  <w16cex:commentExtensible w16cex:durableId="263B935B" w16cex:dateUtc="2022-05-28T00:13:00Z"/>
  <w16cex:commentExtensible w16cex:durableId="263E4947" w16cex:dateUtc="2022-05-30T01:34:00Z"/>
  <w16cex:commentExtensible w16cex:durableId="263E53CF" w16cex:dateUtc="2022-05-30T02:19:00Z"/>
  <w16cex:commentExtensible w16cex:durableId="263E5D0A" w16cex:dateUtc="2022-05-30T02:58:00Z"/>
  <w16cex:commentExtensible w16cex:durableId="263E62BC" w16cex:dateUtc="2022-05-30T03:23:00Z"/>
  <w16cex:commentExtensible w16cex:durableId="2648AFBF" w16cex:dateUtc="2022-06-05T16:11:00Z"/>
  <w16cex:commentExtensible w16cex:durableId="264B4343" w16cex:dateUtc="2022-06-08T21:48:00Z"/>
  <w16cex:commentExtensible w16cex:durableId="264B4CE1" w16cex:dateUtc="2022-06-08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2948D" w16cid:durableId="263756BB"/>
  <w16cid:commentId w16cid:paraId="7C537D0F" w16cid:durableId="26375777"/>
  <w16cid:commentId w16cid:paraId="245E0F12" w16cid:durableId="2637593A"/>
  <w16cid:commentId w16cid:paraId="1D3D8BD0" w16cid:durableId="26375990"/>
  <w16cid:commentId w16cid:paraId="11F654E0" w16cid:durableId="26375A10"/>
  <w16cid:commentId w16cid:paraId="33ED212E" w16cid:durableId="26375D4E"/>
  <w16cid:commentId w16cid:paraId="2BAF73E9" w16cid:durableId="26375DA8"/>
  <w16cid:commentId w16cid:paraId="5954CA70" w16cid:durableId="2637674A"/>
  <w16cid:commentId w16cid:paraId="297B3BD1" w16cid:durableId="26387948"/>
  <w16cid:commentId w16cid:paraId="33646EC4" w16cid:durableId="26387AC5"/>
  <w16cid:commentId w16cid:paraId="26702318" w16cid:durableId="26387E0F"/>
  <w16cid:commentId w16cid:paraId="7B107CA9" w16cid:durableId="26387E4E"/>
  <w16cid:commentId w16cid:paraId="1ACE1849" w16cid:durableId="26387EA8"/>
  <w16cid:commentId w16cid:paraId="59C953A9" w16cid:durableId="26387EE0"/>
  <w16cid:commentId w16cid:paraId="5B3EB69B" w16cid:durableId="26387FD9"/>
  <w16cid:commentId w16cid:paraId="28992E7E" w16cid:durableId="263B926B"/>
  <w16cid:commentId w16cid:paraId="27A9183F" w16cid:durableId="263B92C1"/>
  <w16cid:commentId w16cid:paraId="1D2AB62B" w16cid:durableId="263B935B"/>
  <w16cid:commentId w16cid:paraId="1C2B23E0" w16cid:durableId="263E4947"/>
  <w16cid:commentId w16cid:paraId="4CFE10C2" w16cid:durableId="263E53CF"/>
  <w16cid:commentId w16cid:paraId="603F4706" w16cid:durableId="263E5D0A"/>
  <w16cid:commentId w16cid:paraId="29FE52AF" w16cid:durableId="263E62BC"/>
  <w16cid:commentId w16cid:paraId="1256CAC4" w16cid:durableId="2648AFBF"/>
  <w16cid:commentId w16cid:paraId="3C9E4D90" w16cid:durableId="264B4343"/>
  <w16cid:commentId w16cid:paraId="45F36536" w16cid:durableId="264B4C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936AF" w14:textId="77777777" w:rsidR="00480F0A" w:rsidRDefault="00480F0A">
      <w:pPr>
        <w:spacing w:after="0" w:line="240" w:lineRule="auto"/>
      </w:pPr>
      <w:r>
        <w:separator/>
      </w:r>
    </w:p>
  </w:endnote>
  <w:endnote w:type="continuationSeparator" w:id="0">
    <w:p w14:paraId="16186AF0" w14:textId="77777777" w:rsidR="00480F0A" w:rsidRDefault="00480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FF359" w14:textId="77777777" w:rsidR="00480F0A" w:rsidRDefault="00480F0A">
      <w:pPr>
        <w:spacing w:after="0" w:line="240" w:lineRule="auto"/>
      </w:pPr>
      <w:r>
        <w:separator/>
      </w:r>
    </w:p>
  </w:footnote>
  <w:footnote w:type="continuationSeparator" w:id="0">
    <w:p w14:paraId="1C8EC8DF" w14:textId="77777777" w:rsidR="00480F0A" w:rsidRDefault="00480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162297">
    <w:abstractNumId w:val="5"/>
  </w:num>
  <w:num w:numId="2" w16cid:durableId="594751127">
    <w:abstractNumId w:val="2"/>
  </w:num>
  <w:num w:numId="3" w16cid:durableId="1918202927">
    <w:abstractNumId w:val="1"/>
  </w:num>
  <w:num w:numId="4" w16cid:durableId="403920504">
    <w:abstractNumId w:val="0"/>
  </w:num>
  <w:num w:numId="5" w16cid:durableId="1254629335">
    <w:abstractNumId w:val="4"/>
  </w:num>
  <w:num w:numId="6" w16cid:durableId="263150268">
    <w:abstractNumId w:val="3"/>
  </w:num>
  <w:num w:numId="7" w16cid:durableId="354773525">
    <w:abstractNumId w:val="6"/>
  </w:num>
  <w:num w:numId="8" w16cid:durableId="144975950">
    <w:abstractNumId w:val="7"/>
  </w:num>
  <w:num w:numId="9" w16cid:durableId="57805786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05348"/>
    <w:rsid w:val="000113D9"/>
    <w:rsid w:val="00013411"/>
    <w:rsid w:val="00021951"/>
    <w:rsid w:val="000226CA"/>
    <w:rsid w:val="00022C2F"/>
    <w:rsid w:val="00022E3D"/>
    <w:rsid w:val="000239A2"/>
    <w:rsid w:val="00026725"/>
    <w:rsid w:val="00026C61"/>
    <w:rsid w:val="000301F7"/>
    <w:rsid w:val="0003678D"/>
    <w:rsid w:val="0004240E"/>
    <w:rsid w:val="00050BC7"/>
    <w:rsid w:val="000575CE"/>
    <w:rsid w:val="000608FA"/>
    <w:rsid w:val="00061137"/>
    <w:rsid w:val="00062A7B"/>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14B9"/>
    <w:rsid w:val="000A22CD"/>
    <w:rsid w:val="000A49F7"/>
    <w:rsid w:val="000A5E30"/>
    <w:rsid w:val="000B11C0"/>
    <w:rsid w:val="000B2C4E"/>
    <w:rsid w:val="000B4E01"/>
    <w:rsid w:val="000C09A8"/>
    <w:rsid w:val="000C2784"/>
    <w:rsid w:val="000C2A09"/>
    <w:rsid w:val="000C4EB6"/>
    <w:rsid w:val="000C5696"/>
    <w:rsid w:val="000C636D"/>
    <w:rsid w:val="000C6ABE"/>
    <w:rsid w:val="000C791C"/>
    <w:rsid w:val="000D57EB"/>
    <w:rsid w:val="000D7882"/>
    <w:rsid w:val="000E11AE"/>
    <w:rsid w:val="000E3ECB"/>
    <w:rsid w:val="000E653D"/>
    <w:rsid w:val="000E67E4"/>
    <w:rsid w:val="000F0840"/>
    <w:rsid w:val="000F09BA"/>
    <w:rsid w:val="000F72E5"/>
    <w:rsid w:val="00104586"/>
    <w:rsid w:val="00106610"/>
    <w:rsid w:val="00106A72"/>
    <w:rsid w:val="00110C6B"/>
    <w:rsid w:val="0011479A"/>
    <w:rsid w:val="00117832"/>
    <w:rsid w:val="00120A52"/>
    <w:rsid w:val="001232F8"/>
    <w:rsid w:val="00123E09"/>
    <w:rsid w:val="00124D01"/>
    <w:rsid w:val="00133164"/>
    <w:rsid w:val="001337A7"/>
    <w:rsid w:val="00137B88"/>
    <w:rsid w:val="00137DDD"/>
    <w:rsid w:val="00144B95"/>
    <w:rsid w:val="00150AD9"/>
    <w:rsid w:val="001549A8"/>
    <w:rsid w:val="00162D54"/>
    <w:rsid w:val="00165770"/>
    <w:rsid w:val="001668FE"/>
    <w:rsid w:val="001701E9"/>
    <w:rsid w:val="00175735"/>
    <w:rsid w:val="00176B94"/>
    <w:rsid w:val="00196959"/>
    <w:rsid w:val="001A3C7E"/>
    <w:rsid w:val="001A6478"/>
    <w:rsid w:val="001B0C95"/>
    <w:rsid w:val="001B11E2"/>
    <w:rsid w:val="001B4228"/>
    <w:rsid w:val="001B57D2"/>
    <w:rsid w:val="001B6C89"/>
    <w:rsid w:val="001C16B6"/>
    <w:rsid w:val="001C1E75"/>
    <w:rsid w:val="001C4DC1"/>
    <w:rsid w:val="001C5055"/>
    <w:rsid w:val="001C5A16"/>
    <w:rsid w:val="001D0428"/>
    <w:rsid w:val="001D25EC"/>
    <w:rsid w:val="001D2F26"/>
    <w:rsid w:val="001D3996"/>
    <w:rsid w:val="001E10FC"/>
    <w:rsid w:val="001E47F7"/>
    <w:rsid w:val="001E645B"/>
    <w:rsid w:val="001F49A1"/>
    <w:rsid w:val="001F6FBA"/>
    <w:rsid w:val="001F75A4"/>
    <w:rsid w:val="00202A74"/>
    <w:rsid w:val="002124CA"/>
    <w:rsid w:val="002172E3"/>
    <w:rsid w:val="00217634"/>
    <w:rsid w:val="0021771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11AC"/>
    <w:rsid w:val="0027265B"/>
    <w:rsid w:val="00272F36"/>
    <w:rsid w:val="00273253"/>
    <w:rsid w:val="002734CA"/>
    <w:rsid w:val="0027474F"/>
    <w:rsid w:val="00274C38"/>
    <w:rsid w:val="00274CA9"/>
    <w:rsid w:val="00275BB1"/>
    <w:rsid w:val="00283864"/>
    <w:rsid w:val="00287A4A"/>
    <w:rsid w:val="00296039"/>
    <w:rsid w:val="002968D3"/>
    <w:rsid w:val="002A127F"/>
    <w:rsid w:val="002A60E3"/>
    <w:rsid w:val="002A76DD"/>
    <w:rsid w:val="002B4230"/>
    <w:rsid w:val="002B67DC"/>
    <w:rsid w:val="002C0864"/>
    <w:rsid w:val="002C17C5"/>
    <w:rsid w:val="002C206A"/>
    <w:rsid w:val="002C5B5E"/>
    <w:rsid w:val="002C68B9"/>
    <w:rsid w:val="002D156F"/>
    <w:rsid w:val="002D18B2"/>
    <w:rsid w:val="002D4B75"/>
    <w:rsid w:val="002D6047"/>
    <w:rsid w:val="002D6AC9"/>
    <w:rsid w:val="002E1A12"/>
    <w:rsid w:val="002E1C13"/>
    <w:rsid w:val="002E3D8E"/>
    <w:rsid w:val="002E4EC2"/>
    <w:rsid w:val="002E6D13"/>
    <w:rsid w:val="002F29A4"/>
    <w:rsid w:val="002F2F8E"/>
    <w:rsid w:val="002F6884"/>
    <w:rsid w:val="003029E4"/>
    <w:rsid w:val="0030432D"/>
    <w:rsid w:val="00307427"/>
    <w:rsid w:val="003145CA"/>
    <w:rsid w:val="003148C8"/>
    <w:rsid w:val="00327AFB"/>
    <w:rsid w:val="00327D6F"/>
    <w:rsid w:val="00330475"/>
    <w:rsid w:val="00330B0E"/>
    <w:rsid w:val="00330C73"/>
    <w:rsid w:val="00332FF5"/>
    <w:rsid w:val="003339B2"/>
    <w:rsid w:val="0033688C"/>
    <w:rsid w:val="00346914"/>
    <w:rsid w:val="003505EF"/>
    <w:rsid w:val="0035080A"/>
    <w:rsid w:val="00350838"/>
    <w:rsid w:val="00351223"/>
    <w:rsid w:val="003556EB"/>
    <w:rsid w:val="003619A8"/>
    <w:rsid w:val="00362DB3"/>
    <w:rsid w:val="0037607E"/>
    <w:rsid w:val="003770FA"/>
    <w:rsid w:val="0038748F"/>
    <w:rsid w:val="00391F0B"/>
    <w:rsid w:val="00393631"/>
    <w:rsid w:val="00395D7A"/>
    <w:rsid w:val="003B1487"/>
    <w:rsid w:val="003B7CFA"/>
    <w:rsid w:val="003C3708"/>
    <w:rsid w:val="003C6881"/>
    <w:rsid w:val="003D0D1D"/>
    <w:rsid w:val="003D3038"/>
    <w:rsid w:val="003D3201"/>
    <w:rsid w:val="003E1BEB"/>
    <w:rsid w:val="003E358E"/>
    <w:rsid w:val="003E3E00"/>
    <w:rsid w:val="003F322A"/>
    <w:rsid w:val="003F7324"/>
    <w:rsid w:val="003F7B6C"/>
    <w:rsid w:val="00400914"/>
    <w:rsid w:val="004013B3"/>
    <w:rsid w:val="0040344C"/>
    <w:rsid w:val="0040737B"/>
    <w:rsid w:val="00407E20"/>
    <w:rsid w:val="0041172A"/>
    <w:rsid w:val="00415C52"/>
    <w:rsid w:val="0041723A"/>
    <w:rsid w:val="00420071"/>
    <w:rsid w:val="004214C4"/>
    <w:rsid w:val="00422E54"/>
    <w:rsid w:val="004330E2"/>
    <w:rsid w:val="00435AF2"/>
    <w:rsid w:val="00435C4A"/>
    <w:rsid w:val="0043668C"/>
    <w:rsid w:val="00436A56"/>
    <w:rsid w:val="00436FD4"/>
    <w:rsid w:val="00443646"/>
    <w:rsid w:val="004471A0"/>
    <w:rsid w:val="00447C71"/>
    <w:rsid w:val="004546C7"/>
    <w:rsid w:val="00463A2C"/>
    <w:rsid w:val="0046742B"/>
    <w:rsid w:val="00470774"/>
    <w:rsid w:val="00470944"/>
    <w:rsid w:val="00473797"/>
    <w:rsid w:val="00475A95"/>
    <w:rsid w:val="00480708"/>
    <w:rsid w:val="00480F0A"/>
    <w:rsid w:val="004826A7"/>
    <w:rsid w:val="00485880"/>
    <w:rsid w:val="00486881"/>
    <w:rsid w:val="00493FCE"/>
    <w:rsid w:val="00497300"/>
    <w:rsid w:val="004A3CC6"/>
    <w:rsid w:val="004A4717"/>
    <w:rsid w:val="004A5797"/>
    <w:rsid w:val="004B3FAD"/>
    <w:rsid w:val="004C1998"/>
    <w:rsid w:val="004C6321"/>
    <w:rsid w:val="004C6C80"/>
    <w:rsid w:val="004C7065"/>
    <w:rsid w:val="004D32E7"/>
    <w:rsid w:val="004D5A88"/>
    <w:rsid w:val="004D6EDC"/>
    <w:rsid w:val="004E0582"/>
    <w:rsid w:val="004E22FF"/>
    <w:rsid w:val="004E2A64"/>
    <w:rsid w:val="004E2F0C"/>
    <w:rsid w:val="004E448B"/>
    <w:rsid w:val="004E62FE"/>
    <w:rsid w:val="004E6AD3"/>
    <w:rsid w:val="004F08B8"/>
    <w:rsid w:val="004F0CF4"/>
    <w:rsid w:val="004F0F29"/>
    <w:rsid w:val="004F187D"/>
    <w:rsid w:val="004F4046"/>
    <w:rsid w:val="004F5B99"/>
    <w:rsid w:val="0050034D"/>
    <w:rsid w:val="00500DF5"/>
    <w:rsid w:val="005025DA"/>
    <w:rsid w:val="0050264D"/>
    <w:rsid w:val="005042DB"/>
    <w:rsid w:val="00506373"/>
    <w:rsid w:val="00513BAC"/>
    <w:rsid w:val="005149BB"/>
    <w:rsid w:val="00520336"/>
    <w:rsid w:val="00521611"/>
    <w:rsid w:val="00523232"/>
    <w:rsid w:val="00523C88"/>
    <w:rsid w:val="00525A13"/>
    <w:rsid w:val="005269F0"/>
    <w:rsid w:val="00531CC5"/>
    <w:rsid w:val="0053222F"/>
    <w:rsid w:val="005345E4"/>
    <w:rsid w:val="00534F35"/>
    <w:rsid w:val="00544F91"/>
    <w:rsid w:val="00550AAA"/>
    <w:rsid w:val="00551D87"/>
    <w:rsid w:val="0055238F"/>
    <w:rsid w:val="00554656"/>
    <w:rsid w:val="00560F49"/>
    <w:rsid w:val="005611E8"/>
    <w:rsid w:val="00562D7F"/>
    <w:rsid w:val="0056508B"/>
    <w:rsid w:val="00565482"/>
    <w:rsid w:val="00566753"/>
    <w:rsid w:val="00566E31"/>
    <w:rsid w:val="00570233"/>
    <w:rsid w:val="00572DBA"/>
    <w:rsid w:val="00573F09"/>
    <w:rsid w:val="0057635C"/>
    <w:rsid w:val="005820E0"/>
    <w:rsid w:val="00582B93"/>
    <w:rsid w:val="005833C7"/>
    <w:rsid w:val="00590799"/>
    <w:rsid w:val="00591B94"/>
    <w:rsid w:val="00591E7C"/>
    <w:rsid w:val="0059406B"/>
    <w:rsid w:val="00595C20"/>
    <w:rsid w:val="00597732"/>
    <w:rsid w:val="005A6321"/>
    <w:rsid w:val="005B15E9"/>
    <w:rsid w:val="005B3894"/>
    <w:rsid w:val="005B4F40"/>
    <w:rsid w:val="005B6B9A"/>
    <w:rsid w:val="005B708C"/>
    <w:rsid w:val="005B712E"/>
    <w:rsid w:val="005B76B7"/>
    <w:rsid w:val="005B7E2A"/>
    <w:rsid w:val="005C1F48"/>
    <w:rsid w:val="005C5252"/>
    <w:rsid w:val="005C56D6"/>
    <w:rsid w:val="005C59D1"/>
    <w:rsid w:val="005D1561"/>
    <w:rsid w:val="005D240E"/>
    <w:rsid w:val="005D3F66"/>
    <w:rsid w:val="005E0060"/>
    <w:rsid w:val="005E032A"/>
    <w:rsid w:val="005E2186"/>
    <w:rsid w:val="005E757F"/>
    <w:rsid w:val="005F4583"/>
    <w:rsid w:val="005F63DC"/>
    <w:rsid w:val="005F7F5F"/>
    <w:rsid w:val="0060184C"/>
    <w:rsid w:val="006113A9"/>
    <w:rsid w:val="006116ED"/>
    <w:rsid w:val="00614796"/>
    <w:rsid w:val="00620D9E"/>
    <w:rsid w:val="006222A7"/>
    <w:rsid w:val="00622AC7"/>
    <w:rsid w:val="00622C94"/>
    <w:rsid w:val="006233F5"/>
    <w:rsid w:val="00625318"/>
    <w:rsid w:val="006258E3"/>
    <w:rsid w:val="00626F51"/>
    <w:rsid w:val="00627B72"/>
    <w:rsid w:val="006300C6"/>
    <w:rsid w:val="00631519"/>
    <w:rsid w:val="006343E0"/>
    <w:rsid w:val="006418B4"/>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67642"/>
    <w:rsid w:val="00676542"/>
    <w:rsid w:val="00676CC3"/>
    <w:rsid w:val="006829C6"/>
    <w:rsid w:val="00682C3A"/>
    <w:rsid w:val="00682D86"/>
    <w:rsid w:val="00686335"/>
    <w:rsid w:val="006902AF"/>
    <w:rsid w:val="006A2A7F"/>
    <w:rsid w:val="006A3899"/>
    <w:rsid w:val="006A3EC0"/>
    <w:rsid w:val="006A433B"/>
    <w:rsid w:val="006B1C3B"/>
    <w:rsid w:val="006C115F"/>
    <w:rsid w:val="006C2C3A"/>
    <w:rsid w:val="006C37EC"/>
    <w:rsid w:val="006C6171"/>
    <w:rsid w:val="006D1FDD"/>
    <w:rsid w:val="006D31D9"/>
    <w:rsid w:val="006D352D"/>
    <w:rsid w:val="006E3564"/>
    <w:rsid w:val="006E5FB6"/>
    <w:rsid w:val="006E73E0"/>
    <w:rsid w:val="006F1F99"/>
    <w:rsid w:val="006F5CC9"/>
    <w:rsid w:val="006F6963"/>
    <w:rsid w:val="00701031"/>
    <w:rsid w:val="007021B2"/>
    <w:rsid w:val="007025FE"/>
    <w:rsid w:val="00705C99"/>
    <w:rsid w:val="00712407"/>
    <w:rsid w:val="00712772"/>
    <w:rsid w:val="00714093"/>
    <w:rsid w:val="00714B12"/>
    <w:rsid w:val="007175CF"/>
    <w:rsid w:val="007202B5"/>
    <w:rsid w:val="0072162C"/>
    <w:rsid w:val="007259CF"/>
    <w:rsid w:val="00725E40"/>
    <w:rsid w:val="00727233"/>
    <w:rsid w:val="007348C0"/>
    <w:rsid w:val="00735B2B"/>
    <w:rsid w:val="0073635C"/>
    <w:rsid w:val="00741ADC"/>
    <w:rsid w:val="00741F8A"/>
    <w:rsid w:val="007545A6"/>
    <w:rsid w:val="00756134"/>
    <w:rsid w:val="00757BEC"/>
    <w:rsid w:val="00760EB4"/>
    <w:rsid w:val="00761459"/>
    <w:rsid w:val="0076221F"/>
    <w:rsid w:val="007623E4"/>
    <w:rsid w:val="00762BD1"/>
    <w:rsid w:val="007632E4"/>
    <w:rsid w:val="00764403"/>
    <w:rsid w:val="007647DB"/>
    <w:rsid w:val="007657DA"/>
    <w:rsid w:val="0077074A"/>
    <w:rsid w:val="00772CC0"/>
    <w:rsid w:val="007737B5"/>
    <w:rsid w:val="00780056"/>
    <w:rsid w:val="00783149"/>
    <w:rsid w:val="00784576"/>
    <w:rsid w:val="0078490E"/>
    <w:rsid w:val="0078514D"/>
    <w:rsid w:val="00785C1F"/>
    <w:rsid w:val="00794C02"/>
    <w:rsid w:val="007956E9"/>
    <w:rsid w:val="007959B7"/>
    <w:rsid w:val="00795D51"/>
    <w:rsid w:val="00797BAF"/>
    <w:rsid w:val="007B2080"/>
    <w:rsid w:val="007B2570"/>
    <w:rsid w:val="007B25D0"/>
    <w:rsid w:val="007B73DA"/>
    <w:rsid w:val="007C0FC1"/>
    <w:rsid w:val="007C1CAD"/>
    <w:rsid w:val="007C3F69"/>
    <w:rsid w:val="007C5BF5"/>
    <w:rsid w:val="007D0DB8"/>
    <w:rsid w:val="007D2BAA"/>
    <w:rsid w:val="007E4C58"/>
    <w:rsid w:val="007E6C8B"/>
    <w:rsid w:val="007E725E"/>
    <w:rsid w:val="007E7C40"/>
    <w:rsid w:val="007F226A"/>
    <w:rsid w:val="007F2438"/>
    <w:rsid w:val="007F34A8"/>
    <w:rsid w:val="00800B0B"/>
    <w:rsid w:val="0080367E"/>
    <w:rsid w:val="008037A4"/>
    <w:rsid w:val="00807EDA"/>
    <w:rsid w:val="00817342"/>
    <w:rsid w:val="00817470"/>
    <w:rsid w:val="00826B40"/>
    <w:rsid w:val="00827BBF"/>
    <w:rsid w:val="008308EF"/>
    <w:rsid w:val="008311A7"/>
    <w:rsid w:val="00831AB9"/>
    <w:rsid w:val="00833F4E"/>
    <w:rsid w:val="00834603"/>
    <w:rsid w:val="0083655F"/>
    <w:rsid w:val="008365B3"/>
    <w:rsid w:val="00836E03"/>
    <w:rsid w:val="00840DD4"/>
    <w:rsid w:val="00845D8C"/>
    <w:rsid w:val="00855E22"/>
    <w:rsid w:val="00857779"/>
    <w:rsid w:val="00857E4D"/>
    <w:rsid w:val="008607C1"/>
    <w:rsid w:val="00865464"/>
    <w:rsid w:val="008655EC"/>
    <w:rsid w:val="008657A8"/>
    <w:rsid w:val="00867024"/>
    <w:rsid w:val="008672D9"/>
    <w:rsid w:val="00867499"/>
    <w:rsid w:val="00871348"/>
    <w:rsid w:val="00871A08"/>
    <w:rsid w:val="00880FA3"/>
    <w:rsid w:val="00894D43"/>
    <w:rsid w:val="008A06E2"/>
    <w:rsid w:val="008A1B4D"/>
    <w:rsid w:val="008A5E63"/>
    <w:rsid w:val="008A6B27"/>
    <w:rsid w:val="008B273B"/>
    <w:rsid w:val="008B41FE"/>
    <w:rsid w:val="008B58E1"/>
    <w:rsid w:val="008B5DB2"/>
    <w:rsid w:val="008B5E23"/>
    <w:rsid w:val="008B6145"/>
    <w:rsid w:val="008B6646"/>
    <w:rsid w:val="008C371F"/>
    <w:rsid w:val="008C3CFF"/>
    <w:rsid w:val="008C3D25"/>
    <w:rsid w:val="008C6742"/>
    <w:rsid w:val="008C7098"/>
    <w:rsid w:val="008C7266"/>
    <w:rsid w:val="008C7A06"/>
    <w:rsid w:val="008E056C"/>
    <w:rsid w:val="008E567F"/>
    <w:rsid w:val="008E616B"/>
    <w:rsid w:val="008F5AED"/>
    <w:rsid w:val="008F6DA6"/>
    <w:rsid w:val="009009EA"/>
    <w:rsid w:val="00902204"/>
    <w:rsid w:val="00902E11"/>
    <w:rsid w:val="00903279"/>
    <w:rsid w:val="00904BEB"/>
    <w:rsid w:val="00905290"/>
    <w:rsid w:val="00910F85"/>
    <w:rsid w:val="009140BE"/>
    <w:rsid w:val="00914482"/>
    <w:rsid w:val="00915E34"/>
    <w:rsid w:val="00916E7A"/>
    <w:rsid w:val="0092066B"/>
    <w:rsid w:val="009222C9"/>
    <w:rsid w:val="00923299"/>
    <w:rsid w:val="00923DCF"/>
    <w:rsid w:val="009322EB"/>
    <w:rsid w:val="0093453B"/>
    <w:rsid w:val="00940B46"/>
    <w:rsid w:val="00941DB7"/>
    <w:rsid w:val="00943B95"/>
    <w:rsid w:val="009561DE"/>
    <w:rsid w:val="009607F7"/>
    <w:rsid w:val="00963575"/>
    <w:rsid w:val="009659A4"/>
    <w:rsid w:val="0096655F"/>
    <w:rsid w:val="00967ECC"/>
    <w:rsid w:val="0097106B"/>
    <w:rsid w:val="009741F4"/>
    <w:rsid w:val="0097799D"/>
    <w:rsid w:val="00980A83"/>
    <w:rsid w:val="0098242B"/>
    <w:rsid w:val="00991456"/>
    <w:rsid w:val="00995984"/>
    <w:rsid w:val="00996E5C"/>
    <w:rsid w:val="009A0691"/>
    <w:rsid w:val="009A2D5A"/>
    <w:rsid w:val="009A3010"/>
    <w:rsid w:val="009A3A86"/>
    <w:rsid w:val="009A7338"/>
    <w:rsid w:val="009C0C0B"/>
    <w:rsid w:val="009C13B2"/>
    <w:rsid w:val="009C1F80"/>
    <w:rsid w:val="009C3457"/>
    <w:rsid w:val="009C4064"/>
    <w:rsid w:val="009C5C0E"/>
    <w:rsid w:val="009D6576"/>
    <w:rsid w:val="009E1FFA"/>
    <w:rsid w:val="009E6BFC"/>
    <w:rsid w:val="009F442A"/>
    <w:rsid w:val="009F54D7"/>
    <w:rsid w:val="00A045D6"/>
    <w:rsid w:val="00A10039"/>
    <w:rsid w:val="00A11248"/>
    <w:rsid w:val="00A24143"/>
    <w:rsid w:val="00A31298"/>
    <w:rsid w:val="00A41F57"/>
    <w:rsid w:val="00A4750F"/>
    <w:rsid w:val="00A51F4B"/>
    <w:rsid w:val="00A605E3"/>
    <w:rsid w:val="00A62F5C"/>
    <w:rsid w:val="00A646CD"/>
    <w:rsid w:val="00A6592D"/>
    <w:rsid w:val="00A65ADA"/>
    <w:rsid w:val="00A756F3"/>
    <w:rsid w:val="00A77986"/>
    <w:rsid w:val="00A820A9"/>
    <w:rsid w:val="00A8294A"/>
    <w:rsid w:val="00A86FC8"/>
    <w:rsid w:val="00A959AB"/>
    <w:rsid w:val="00A97DB3"/>
    <w:rsid w:val="00A97F11"/>
    <w:rsid w:val="00AA14AF"/>
    <w:rsid w:val="00AA4BC5"/>
    <w:rsid w:val="00AA5785"/>
    <w:rsid w:val="00AB1E82"/>
    <w:rsid w:val="00AC3223"/>
    <w:rsid w:val="00AC4172"/>
    <w:rsid w:val="00AC7288"/>
    <w:rsid w:val="00AD0F1C"/>
    <w:rsid w:val="00AD40AC"/>
    <w:rsid w:val="00AD4AD5"/>
    <w:rsid w:val="00AD7D3D"/>
    <w:rsid w:val="00AE0142"/>
    <w:rsid w:val="00AE2317"/>
    <w:rsid w:val="00AE60F5"/>
    <w:rsid w:val="00AE6736"/>
    <w:rsid w:val="00AF1B81"/>
    <w:rsid w:val="00B06063"/>
    <w:rsid w:val="00B06FB7"/>
    <w:rsid w:val="00B103D2"/>
    <w:rsid w:val="00B11981"/>
    <w:rsid w:val="00B127E7"/>
    <w:rsid w:val="00B279F6"/>
    <w:rsid w:val="00B34646"/>
    <w:rsid w:val="00B347C5"/>
    <w:rsid w:val="00B370B9"/>
    <w:rsid w:val="00B371F3"/>
    <w:rsid w:val="00B40A3A"/>
    <w:rsid w:val="00B42928"/>
    <w:rsid w:val="00B438A2"/>
    <w:rsid w:val="00B45599"/>
    <w:rsid w:val="00B455A8"/>
    <w:rsid w:val="00B514F7"/>
    <w:rsid w:val="00B516F7"/>
    <w:rsid w:val="00B52920"/>
    <w:rsid w:val="00B553B7"/>
    <w:rsid w:val="00B553D0"/>
    <w:rsid w:val="00B56781"/>
    <w:rsid w:val="00B56ACC"/>
    <w:rsid w:val="00B57345"/>
    <w:rsid w:val="00B6023E"/>
    <w:rsid w:val="00B66812"/>
    <w:rsid w:val="00B723B8"/>
    <w:rsid w:val="00B732A2"/>
    <w:rsid w:val="00B74CD4"/>
    <w:rsid w:val="00B763A0"/>
    <w:rsid w:val="00B769A2"/>
    <w:rsid w:val="00B8023C"/>
    <w:rsid w:val="00B827AF"/>
    <w:rsid w:val="00B841AE"/>
    <w:rsid w:val="00B87A7E"/>
    <w:rsid w:val="00B95136"/>
    <w:rsid w:val="00B96B2A"/>
    <w:rsid w:val="00BA07F8"/>
    <w:rsid w:val="00BA4094"/>
    <w:rsid w:val="00BA5120"/>
    <w:rsid w:val="00BB0D06"/>
    <w:rsid w:val="00BB6A07"/>
    <w:rsid w:val="00BC2516"/>
    <w:rsid w:val="00BD734A"/>
    <w:rsid w:val="00BE203C"/>
    <w:rsid w:val="00BE48C3"/>
    <w:rsid w:val="00BE5EA0"/>
    <w:rsid w:val="00BE7206"/>
    <w:rsid w:val="00BE7ADA"/>
    <w:rsid w:val="00BF0DE4"/>
    <w:rsid w:val="00BF1879"/>
    <w:rsid w:val="00BF2556"/>
    <w:rsid w:val="00BF2FD8"/>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258FB"/>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5714"/>
    <w:rsid w:val="00C959A3"/>
    <w:rsid w:val="00CA09C3"/>
    <w:rsid w:val="00CA17E4"/>
    <w:rsid w:val="00CA4636"/>
    <w:rsid w:val="00CA5123"/>
    <w:rsid w:val="00CA7983"/>
    <w:rsid w:val="00CB1549"/>
    <w:rsid w:val="00CB1CBC"/>
    <w:rsid w:val="00CB7282"/>
    <w:rsid w:val="00CB73C5"/>
    <w:rsid w:val="00CC3007"/>
    <w:rsid w:val="00CC3017"/>
    <w:rsid w:val="00CC44AF"/>
    <w:rsid w:val="00CC7218"/>
    <w:rsid w:val="00CC7AE4"/>
    <w:rsid w:val="00CC7D67"/>
    <w:rsid w:val="00CD29FB"/>
    <w:rsid w:val="00CE58C7"/>
    <w:rsid w:val="00CE5C4C"/>
    <w:rsid w:val="00CE6451"/>
    <w:rsid w:val="00CE7517"/>
    <w:rsid w:val="00CE7AD7"/>
    <w:rsid w:val="00CF2086"/>
    <w:rsid w:val="00CF371F"/>
    <w:rsid w:val="00CF373E"/>
    <w:rsid w:val="00CF3A20"/>
    <w:rsid w:val="00CF5E40"/>
    <w:rsid w:val="00CF688F"/>
    <w:rsid w:val="00D00784"/>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609F"/>
    <w:rsid w:val="00D5010C"/>
    <w:rsid w:val="00D50A0C"/>
    <w:rsid w:val="00D54F99"/>
    <w:rsid w:val="00D557B5"/>
    <w:rsid w:val="00D565BB"/>
    <w:rsid w:val="00D568E8"/>
    <w:rsid w:val="00D571F2"/>
    <w:rsid w:val="00D61998"/>
    <w:rsid w:val="00D6427B"/>
    <w:rsid w:val="00D66826"/>
    <w:rsid w:val="00D70C98"/>
    <w:rsid w:val="00D732CA"/>
    <w:rsid w:val="00D8180F"/>
    <w:rsid w:val="00D836B0"/>
    <w:rsid w:val="00D855E7"/>
    <w:rsid w:val="00D86186"/>
    <w:rsid w:val="00D8790E"/>
    <w:rsid w:val="00D900F0"/>
    <w:rsid w:val="00D92B18"/>
    <w:rsid w:val="00D936CA"/>
    <w:rsid w:val="00D93890"/>
    <w:rsid w:val="00DA15CA"/>
    <w:rsid w:val="00DA5914"/>
    <w:rsid w:val="00DA5D51"/>
    <w:rsid w:val="00DB0393"/>
    <w:rsid w:val="00DB33D8"/>
    <w:rsid w:val="00DB72EB"/>
    <w:rsid w:val="00DC08F2"/>
    <w:rsid w:val="00DC18EB"/>
    <w:rsid w:val="00DC636E"/>
    <w:rsid w:val="00DC6939"/>
    <w:rsid w:val="00DD1B4B"/>
    <w:rsid w:val="00DD22AC"/>
    <w:rsid w:val="00DD2CEA"/>
    <w:rsid w:val="00DD5293"/>
    <w:rsid w:val="00DD5925"/>
    <w:rsid w:val="00DD6049"/>
    <w:rsid w:val="00DD7343"/>
    <w:rsid w:val="00DE320E"/>
    <w:rsid w:val="00E0013B"/>
    <w:rsid w:val="00E012BF"/>
    <w:rsid w:val="00E02D9F"/>
    <w:rsid w:val="00E03AEF"/>
    <w:rsid w:val="00E0640B"/>
    <w:rsid w:val="00E0705D"/>
    <w:rsid w:val="00E131F4"/>
    <w:rsid w:val="00E153FD"/>
    <w:rsid w:val="00E20EFC"/>
    <w:rsid w:val="00E27C5F"/>
    <w:rsid w:val="00E3177E"/>
    <w:rsid w:val="00E325C2"/>
    <w:rsid w:val="00E33957"/>
    <w:rsid w:val="00E33CB5"/>
    <w:rsid w:val="00E37F94"/>
    <w:rsid w:val="00E41C5B"/>
    <w:rsid w:val="00E41E44"/>
    <w:rsid w:val="00E43C96"/>
    <w:rsid w:val="00E530D3"/>
    <w:rsid w:val="00E568B4"/>
    <w:rsid w:val="00E6389F"/>
    <w:rsid w:val="00E728B2"/>
    <w:rsid w:val="00E74DAB"/>
    <w:rsid w:val="00E767DB"/>
    <w:rsid w:val="00E77B21"/>
    <w:rsid w:val="00E801FD"/>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F09DE"/>
    <w:rsid w:val="00EF6D62"/>
    <w:rsid w:val="00F017C4"/>
    <w:rsid w:val="00F01F40"/>
    <w:rsid w:val="00F04F70"/>
    <w:rsid w:val="00F13E19"/>
    <w:rsid w:val="00F20E30"/>
    <w:rsid w:val="00F230E6"/>
    <w:rsid w:val="00F262FA"/>
    <w:rsid w:val="00F31851"/>
    <w:rsid w:val="00F34EA7"/>
    <w:rsid w:val="00F360BE"/>
    <w:rsid w:val="00F3678B"/>
    <w:rsid w:val="00F4581A"/>
    <w:rsid w:val="00F467A3"/>
    <w:rsid w:val="00F470F5"/>
    <w:rsid w:val="00F55689"/>
    <w:rsid w:val="00F63C13"/>
    <w:rsid w:val="00F65C96"/>
    <w:rsid w:val="00F674B3"/>
    <w:rsid w:val="00F707CC"/>
    <w:rsid w:val="00F71722"/>
    <w:rsid w:val="00F82A4F"/>
    <w:rsid w:val="00F86971"/>
    <w:rsid w:val="00F87301"/>
    <w:rsid w:val="00F8737C"/>
    <w:rsid w:val="00F90766"/>
    <w:rsid w:val="00F91BB5"/>
    <w:rsid w:val="00F95C47"/>
    <w:rsid w:val="00FB5744"/>
    <w:rsid w:val="00FC2854"/>
    <w:rsid w:val="00FC4C74"/>
    <w:rsid w:val="00FC6E5B"/>
    <w:rsid w:val="00FD0448"/>
    <w:rsid w:val="00FD0D63"/>
    <w:rsid w:val="00FD1287"/>
    <w:rsid w:val="00FD38F3"/>
    <w:rsid w:val="00FD6792"/>
    <w:rsid w:val="00FE1171"/>
    <w:rsid w:val="00FE1BB3"/>
    <w:rsid w:val="00FE506C"/>
    <w:rsid w:val="00FE7601"/>
    <w:rsid w:val="00FE7CFA"/>
    <w:rsid w:val="00FF520E"/>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semiHidden/>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semiHidden/>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 w:type="character" w:customStyle="1" w:styleId="apple-converted-space">
    <w:name w:val="apple-converted-space"/>
    <w:basedOn w:val="DefaultParagraphFont"/>
    <w:rsid w:val="004F187D"/>
  </w:style>
  <w:style w:type="character" w:styleId="HTMLCode">
    <w:name w:val="HTML Code"/>
    <w:basedOn w:val="DefaultParagraphFont"/>
    <w:uiPriority w:val="99"/>
    <w:semiHidden/>
    <w:unhideWhenUsed/>
    <w:rsid w:val="000B11C0"/>
    <w:rPr>
      <w:rFonts w:ascii="Courier New" w:eastAsia="Times New Roman" w:hAnsi="Courier New" w:cs="Courier New"/>
      <w:sz w:val="20"/>
      <w:szCs w:val="20"/>
    </w:rPr>
  </w:style>
  <w:style w:type="character" w:customStyle="1" w:styleId="normaltextrun">
    <w:name w:val="normaltextrun"/>
    <w:basedOn w:val="DefaultParagraphFont"/>
    <w:rsid w:val="008B58E1"/>
  </w:style>
  <w:style w:type="character" w:customStyle="1" w:styleId="eop">
    <w:name w:val="eop"/>
    <w:basedOn w:val="DefaultParagraphFont"/>
    <w:rsid w:val="008B58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258374832">
      <w:bodyDiv w:val="1"/>
      <w:marLeft w:val="0"/>
      <w:marRight w:val="0"/>
      <w:marTop w:val="0"/>
      <w:marBottom w:val="0"/>
      <w:divBdr>
        <w:top w:val="none" w:sz="0" w:space="0" w:color="auto"/>
        <w:left w:val="none" w:sz="0" w:space="0" w:color="auto"/>
        <w:bottom w:val="none" w:sz="0" w:space="0" w:color="auto"/>
        <w:right w:val="none" w:sz="0" w:space="0" w:color="auto"/>
      </w:divBdr>
    </w:div>
    <w:div w:id="461120483">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876890617">
      <w:bodyDiv w:val="1"/>
      <w:marLeft w:val="0"/>
      <w:marRight w:val="0"/>
      <w:marTop w:val="0"/>
      <w:marBottom w:val="0"/>
      <w:divBdr>
        <w:top w:val="none" w:sz="0" w:space="0" w:color="auto"/>
        <w:left w:val="none" w:sz="0" w:space="0" w:color="auto"/>
        <w:bottom w:val="none" w:sz="0" w:space="0" w:color="auto"/>
        <w:right w:val="none" w:sz="0" w:space="0" w:color="auto"/>
      </w:divBdr>
      <w:divsChild>
        <w:div w:id="315769745">
          <w:marLeft w:val="0"/>
          <w:marRight w:val="0"/>
          <w:marTop w:val="0"/>
          <w:marBottom w:val="0"/>
          <w:divBdr>
            <w:top w:val="none" w:sz="0" w:space="0" w:color="auto"/>
            <w:left w:val="none" w:sz="0" w:space="0" w:color="auto"/>
            <w:bottom w:val="none" w:sz="0" w:space="0" w:color="auto"/>
            <w:right w:val="none" w:sz="0" w:space="0" w:color="auto"/>
          </w:divBdr>
        </w:div>
      </w:divsChild>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428382185">
      <w:bodyDiv w:val="1"/>
      <w:marLeft w:val="0"/>
      <w:marRight w:val="0"/>
      <w:marTop w:val="0"/>
      <w:marBottom w:val="0"/>
      <w:divBdr>
        <w:top w:val="none" w:sz="0" w:space="0" w:color="auto"/>
        <w:left w:val="none" w:sz="0" w:space="0" w:color="auto"/>
        <w:bottom w:val="none" w:sz="0" w:space="0" w:color="auto"/>
        <w:right w:val="none" w:sz="0" w:space="0" w:color="auto"/>
      </w:divBdr>
    </w:div>
    <w:div w:id="1487279747">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7674399">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cbi.nlm.nih.gov/pubmed/27312411" TargetMode="External"/><Relationship Id="rId2" Type="http://schemas.openxmlformats.org/officeDocument/2006/relationships/hyperlink" Target="http://dx.doi.org/10.1093/bioinformatics/btw354" TargetMode="External"/><Relationship Id="rId1" Type="http://schemas.openxmlformats.org/officeDocument/2006/relationships/hyperlink" Target="https://doi.org/10.1093/gigascience/giy072" TargetMode="External"/><Relationship Id="rId5" Type="http://schemas.openxmlformats.org/officeDocument/2006/relationships/hyperlink" Target="https://www.sciencedirect.com/science/article/pii/S0944711321004542?casa_token=fcFxAJ53RxIAAAAA:3E7C1KVbZm-JqLNnORL0EeXJjJGrS_vavZSUGXOpcQPKy5kC17_77LUODTGKu79rxvLQt0IfYw" TargetMode="External"/><Relationship Id="rId4" Type="http://schemas.openxmlformats.org/officeDocument/2006/relationships/hyperlink" Target="https://doi.org/10.1371/journal.pcbi.100944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1</Pages>
  <Words>14860</Words>
  <Characters>84708</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99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3</cp:revision>
  <cp:lastPrinted>2020-09-11T15:23:00Z</cp:lastPrinted>
  <dcterms:created xsi:type="dcterms:W3CDTF">2022-06-08T22:07:00Z</dcterms:created>
  <dcterms:modified xsi:type="dcterms:W3CDTF">2022-06-08T22:31:00Z</dcterms:modified>
</cp:coreProperties>
</file>